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204778" w14:textId="662C84B9" w:rsidR="00B908E4" w:rsidRPr="00894AAF" w:rsidRDefault="00B908E4" w:rsidP="00B908E4">
      <w:pPr>
        <w:spacing w:after="0"/>
        <w:rPr>
          <w:rFonts w:ascii="Ink Free" w:hAnsi="Ink Free"/>
          <w:b/>
          <w:color w:val="000000" w:themeColor="text1"/>
          <w:sz w:val="20"/>
          <w:szCs w:val="20"/>
        </w:rPr>
      </w:pPr>
      <w:r w:rsidRPr="00894AAF">
        <w:rPr>
          <w:rFonts w:ascii="Ink Free" w:hAnsi="Ink Free"/>
          <w:b/>
          <w:color w:val="000000" w:themeColor="text1"/>
          <w:sz w:val="20"/>
          <w:szCs w:val="20"/>
        </w:rPr>
        <w:t>Instituto de Computação - UFF</w:t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ab/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ab/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ab/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ab/>
        <w:t xml:space="preserve">   </w:t>
      </w:r>
      <w:r w:rsidR="00894AAF">
        <w:rPr>
          <w:rFonts w:ascii="Ink Free" w:hAnsi="Ink Free"/>
          <w:b/>
          <w:color w:val="000000" w:themeColor="text1"/>
          <w:sz w:val="20"/>
          <w:szCs w:val="20"/>
        </w:rPr>
        <w:tab/>
      </w:r>
      <w:r w:rsidR="00894AAF">
        <w:rPr>
          <w:rFonts w:ascii="Ink Free" w:hAnsi="Ink Free"/>
          <w:b/>
          <w:color w:val="000000" w:themeColor="text1"/>
          <w:sz w:val="20"/>
          <w:szCs w:val="20"/>
        </w:rPr>
        <w:tab/>
      </w:r>
      <w:r w:rsidR="00FB2DC2" w:rsidRPr="00894AAF">
        <w:rPr>
          <w:rFonts w:ascii="Ink Free" w:hAnsi="Ink Free"/>
          <w:b/>
          <w:color w:val="000000" w:themeColor="text1"/>
          <w:sz w:val="20"/>
          <w:szCs w:val="20"/>
        </w:rPr>
        <w:t>T</w:t>
      </w:r>
      <w:r w:rsidR="009928D9" w:rsidRPr="00894AAF">
        <w:rPr>
          <w:rFonts w:ascii="Ink Free" w:hAnsi="Ink Free"/>
          <w:b/>
          <w:color w:val="000000" w:themeColor="text1"/>
          <w:sz w:val="20"/>
          <w:szCs w:val="20"/>
        </w:rPr>
        <w:t>2</w:t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 xml:space="preserve"> </w:t>
      </w:r>
      <w:r w:rsidRPr="00894AA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−</w:t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 xml:space="preserve"> </w:t>
      </w:r>
      <w:r w:rsidR="009928D9" w:rsidRPr="00894AAF">
        <w:rPr>
          <w:rFonts w:ascii="Ink Free" w:hAnsi="Ink Free"/>
          <w:b/>
          <w:color w:val="000000" w:themeColor="text1"/>
          <w:sz w:val="20"/>
          <w:szCs w:val="20"/>
        </w:rPr>
        <w:t>2</w:t>
      </w:r>
      <w:r w:rsidR="006B5E0F">
        <w:rPr>
          <w:rFonts w:ascii="Ink Free" w:hAnsi="Ink Free"/>
          <w:b/>
          <w:color w:val="000000" w:themeColor="text1"/>
          <w:sz w:val="20"/>
          <w:szCs w:val="20"/>
        </w:rPr>
        <w:t>4</w:t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>/</w:t>
      </w:r>
      <w:r w:rsidR="006B5E0F">
        <w:rPr>
          <w:rFonts w:ascii="Ink Free" w:hAnsi="Ink Free"/>
          <w:b/>
          <w:color w:val="000000" w:themeColor="text1"/>
          <w:sz w:val="20"/>
          <w:szCs w:val="20"/>
        </w:rPr>
        <w:t>Jan</w:t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>/202</w:t>
      </w:r>
      <w:r w:rsidR="006B5E0F">
        <w:rPr>
          <w:rFonts w:ascii="Ink Free" w:hAnsi="Ink Free"/>
          <w:b/>
          <w:color w:val="000000" w:themeColor="text1"/>
          <w:sz w:val="20"/>
          <w:szCs w:val="20"/>
        </w:rPr>
        <w:t>2</w:t>
      </w:r>
    </w:p>
    <w:p w14:paraId="6B62AA2C" w14:textId="25DACDE5" w:rsidR="00B908E4" w:rsidRPr="00894AAF" w:rsidRDefault="00B908E4" w:rsidP="00B908E4">
      <w:pPr>
        <w:pBdr>
          <w:bottom w:val="single" w:sz="18" w:space="1" w:color="auto"/>
        </w:pBdr>
        <w:rPr>
          <w:rFonts w:ascii="Ink Free" w:hAnsi="Ink Free"/>
          <w:b/>
          <w:color w:val="000000" w:themeColor="text1"/>
          <w:sz w:val="20"/>
          <w:szCs w:val="20"/>
        </w:rPr>
      </w:pPr>
      <w:r w:rsidRPr="00894AAF">
        <w:rPr>
          <w:rFonts w:ascii="Ink Free" w:hAnsi="Ink Free"/>
          <w:b/>
          <w:color w:val="000000" w:themeColor="text1"/>
          <w:sz w:val="20"/>
          <w:szCs w:val="20"/>
        </w:rPr>
        <w:t xml:space="preserve">Métodos </w:t>
      </w:r>
      <w:proofErr w:type="gramStart"/>
      <w:r w:rsidRPr="00894AAF">
        <w:rPr>
          <w:rFonts w:ascii="Ink Free" w:hAnsi="Ink Free"/>
          <w:b/>
          <w:color w:val="000000" w:themeColor="text1"/>
          <w:sz w:val="20"/>
          <w:szCs w:val="20"/>
        </w:rPr>
        <w:t xml:space="preserve">Numéricos  </w:t>
      </w:r>
      <w:r w:rsidRPr="00894AA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−</w:t>
      </w:r>
      <w:proofErr w:type="gramEnd"/>
      <w:r w:rsidRPr="00894AA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 </w:t>
      </w:r>
      <w:r w:rsidRPr="00894AAF">
        <w:rPr>
          <w:rFonts w:ascii="Ink Free" w:hAnsi="Ink Free" w:cs="Times New Roman"/>
          <w:b/>
          <w:color w:val="000000" w:themeColor="text1"/>
          <w:sz w:val="20"/>
          <w:szCs w:val="20"/>
        </w:rPr>
        <w:t>Turma H1</w:t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 xml:space="preserve"> </w:t>
      </w:r>
      <w:r w:rsidRPr="00894AA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 xml:space="preserve">− </w:t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>Prof. Milton Brown</w:t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ab/>
        <w:t xml:space="preserve">   </w:t>
      </w:r>
      <w:r w:rsidR="00894AAF">
        <w:rPr>
          <w:rFonts w:ascii="Ink Free" w:hAnsi="Ink Free"/>
          <w:b/>
          <w:color w:val="000000" w:themeColor="text1"/>
          <w:sz w:val="20"/>
          <w:szCs w:val="20"/>
        </w:rPr>
        <w:tab/>
      </w:r>
      <w:r w:rsidR="00894AAF">
        <w:rPr>
          <w:rFonts w:ascii="Ink Free" w:hAnsi="Ink Free"/>
          <w:b/>
          <w:color w:val="000000" w:themeColor="text1"/>
          <w:sz w:val="20"/>
          <w:szCs w:val="20"/>
        </w:rPr>
        <w:tab/>
      </w:r>
      <w:r w:rsidRPr="00894AAF">
        <w:rPr>
          <w:rFonts w:ascii="Ink Free" w:hAnsi="Ink Free"/>
          <w:b/>
          <w:color w:val="000000" w:themeColor="text1"/>
          <w:sz w:val="20"/>
          <w:szCs w:val="20"/>
          <w:lang w:val="en-US"/>
        </w:rPr>
        <w:sym w:font="Wingdings" w:char="F0B8"/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 xml:space="preserve"> </w:t>
      </w:r>
      <w:r w:rsidRPr="00894AAF">
        <w:rPr>
          <w:rFonts w:ascii="Times New Roman" w:hAnsi="Times New Roman" w:cs="Times New Roman"/>
          <w:b/>
          <w:color w:val="000000" w:themeColor="text1"/>
          <w:sz w:val="20"/>
          <w:szCs w:val="20"/>
        </w:rPr>
        <w:t>−</w:t>
      </w:r>
      <w:r w:rsidRPr="00894AAF">
        <w:rPr>
          <w:rFonts w:ascii="Ink Free" w:hAnsi="Ink Free"/>
          <w:b/>
          <w:color w:val="000000" w:themeColor="text1"/>
          <w:sz w:val="20"/>
          <w:szCs w:val="20"/>
        </w:rPr>
        <w:t xml:space="preserve"> 100 minutos</w:t>
      </w:r>
    </w:p>
    <w:p w14:paraId="4327432F" w14:textId="77777777" w:rsidR="00B908E4" w:rsidRPr="007152C9" w:rsidRDefault="00B908E4" w:rsidP="00A27A0D">
      <w:pPr>
        <w:spacing w:after="0"/>
        <w:jc w:val="both"/>
        <w:rPr>
          <w:rFonts w:ascii="Ink Free" w:hAnsi="Ink Free"/>
          <w:b/>
          <w:bCs/>
          <w:sz w:val="16"/>
          <w:szCs w:val="16"/>
        </w:rPr>
      </w:pPr>
    </w:p>
    <w:p w14:paraId="54493CD0" w14:textId="77777777" w:rsidR="00B908E4" w:rsidRPr="00894AAF" w:rsidRDefault="00B908E4" w:rsidP="005D3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Ink Free" w:hAnsi="Ink Free"/>
          <w:b/>
          <w:bCs/>
          <w:sz w:val="20"/>
          <w:szCs w:val="20"/>
        </w:rPr>
      </w:pPr>
      <w:r w:rsidRPr="00894AAF">
        <w:rPr>
          <w:rFonts w:ascii="Ink Free" w:hAnsi="Ink Free"/>
          <w:b/>
          <w:bCs/>
          <w:sz w:val="20"/>
          <w:szCs w:val="20"/>
          <w:u w:val="single"/>
        </w:rPr>
        <w:t>Atenção</w:t>
      </w:r>
      <w:r w:rsidRPr="00894AAF">
        <w:rPr>
          <w:rFonts w:ascii="Ink Free" w:hAnsi="Ink Free"/>
          <w:b/>
          <w:bCs/>
          <w:sz w:val="20"/>
          <w:szCs w:val="20"/>
        </w:rPr>
        <w:t>:</w:t>
      </w:r>
    </w:p>
    <w:p w14:paraId="424805CF" w14:textId="62E77B1B" w:rsidR="00687E0B" w:rsidRPr="00894AAF" w:rsidRDefault="00F10E8A" w:rsidP="005D37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Ink Free" w:hAnsi="Ink Free"/>
          <w:sz w:val="18"/>
          <w:szCs w:val="18"/>
        </w:rPr>
      </w:pPr>
      <w:r w:rsidRPr="00894AAF">
        <w:rPr>
          <w:rFonts w:ascii="Ink Free" w:hAnsi="Ink Free"/>
          <w:sz w:val="18"/>
          <w:szCs w:val="18"/>
        </w:rPr>
        <w:t>Est</w:t>
      </w:r>
      <w:r w:rsidR="00FB2DC2" w:rsidRPr="00894AAF">
        <w:rPr>
          <w:rFonts w:ascii="Ink Free" w:hAnsi="Ink Free"/>
          <w:sz w:val="18"/>
          <w:szCs w:val="18"/>
        </w:rPr>
        <w:t>e</w:t>
      </w:r>
      <w:r w:rsidRPr="00894AAF">
        <w:rPr>
          <w:rFonts w:ascii="Ink Free" w:hAnsi="Ink Free"/>
          <w:sz w:val="18"/>
          <w:szCs w:val="18"/>
        </w:rPr>
        <w:t xml:space="preserve"> </w:t>
      </w:r>
      <w:r w:rsidR="00FB2DC2" w:rsidRPr="00894AAF">
        <w:rPr>
          <w:rFonts w:ascii="Ink Free" w:hAnsi="Ink Free"/>
          <w:b/>
          <w:bCs/>
          <w:sz w:val="18"/>
          <w:szCs w:val="18"/>
        </w:rPr>
        <w:t xml:space="preserve">Teste </w:t>
      </w:r>
      <w:r w:rsidR="009928D9" w:rsidRPr="00894AAF">
        <w:rPr>
          <w:rFonts w:ascii="Ink Free" w:hAnsi="Ink Free"/>
          <w:b/>
          <w:bCs/>
          <w:sz w:val="18"/>
          <w:szCs w:val="18"/>
        </w:rPr>
        <w:t>2</w:t>
      </w:r>
      <w:r w:rsidRPr="00894AAF">
        <w:rPr>
          <w:rFonts w:ascii="Ink Free" w:hAnsi="Ink Free"/>
          <w:sz w:val="18"/>
          <w:szCs w:val="18"/>
        </w:rPr>
        <w:t xml:space="preserve"> apresenta </w:t>
      </w:r>
      <w:r w:rsidR="00FB2DC2" w:rsidRPr="00894AAF">
        <w:rPr>
          <w:rFonts w:ascii="Ink Free" w:hAnsi="Ink Free"/>
          <w:sz w:val="18"/>
          <w:szCs w:val="18"/>
        </w:rPr>
        <w:t xml:space="preserve">5 </w:t>
      </w:r>
      <w:r w:rsidRPr="00894AAF">
        <w:rPr>
          <w:rFonts w:ascii="Ink Free" w:hAnsi="Ink Free"/>
          <w:sz w:val="18"/>
          <w:szCs w:val="18"/>
        </w:rPr>
        <w:t>questões, cada um</w:t>
      </w:r>
      <w:r w:rsidR="00FB2DC2" w:rsidRPr="00894AAF">
        <w:rPr>
          <w:rFonts w:ascii="Ink Free" w:hAnsi="Ink Free"/>
          <w:sz w:val="18"/>
          <w:szCs w:val="18"/>
        </w:rPr>
        <w:t>a</w:t>
      </w:r>
      <w:r w:rsidRPr="00894AAF">
        <w:rPr>
          <w:rFonts w:ascii="Ink Free" w:hAnsi="Ink Free"/>
          <w:sz w:val="18"/>
          <w:szCs w:val="18"/>
        </w:rPr>
        <w:t xml:space="preserve"> del</w:t>
      </w:r>
      <w:r w:rsidR="00FB2DC2" w:rsidRPr="00894AAF">
        <w:rPr>
          <w:rFonts w:ascii="Ink Free" w:hAnsi="Ink Free"/>
          <w:sz w:val="18"/>
          <w:szCs w:val="18"/>
        </w:rPr>
        <w:t>a</w:t>
      </w:r>
      <w:r w:rsidRPr="00894AAF">
        <w:rPr>
          <w:rFonts w:ascii="Ink Free" w:hAnsi="Ink Free"/>
          <w:sz w:val="18"/>
          <w:szCs w:val="18"/>
        </w:rPr>
        <w:t xml:space="preserve">s valendo 2 pontos. </w:t>
      </w:r>
      <w:r w:rsidRPr="006B5E0F">
        <w:rPr>
          <w:rFonts w:ascii="Ink Free" w:hAnsi="Ink Free"/>
          <w:sz w:val="18"/>
          <w:szCs w:val="18"/>
        </w:rPr>
        <w:t xml:space="preserve">O aluno deverá </w:t>
      </w:r>
      <w:r w:rsidR="006B5E0F" w:rsidRPr="006B5E0F">
        <w:rPr>
          <w:rFonts w:ascii="Ink Free" w:hAnsi="Ink Free"/>
          <w:sz w:val="18"/>
          <w:szCs w:val="18"/>
        </w:rPr>
        <w:t>encaminhar as soluções destas questões co</w:t>
      </w:r>
      <w:r w:rsidR="006B5E0F">
        <w:rPr>
          <w:rFonts w:ascii="Ink Free" w:hAnsi="Ink Free"/>
          <w:sz w:val="18"/>
          <w:szCs w:val="18"/>
        </w:rPr>
        <w:t>ntendo</w:t>
      </w:r>
      <w:r w:rsidR="006B5E0F">
        <w:rPr>
          <w:rFonts w:ascii="Ink Free" w:hAnsi="Ink Free"/>
          <w:b/>
          <w:bCs/>
          <w:sz w:val="18"/>
          <w:szCs w:val="18"/>
        </w:rPr>
        <w:t xml:space="preserve"> </w:t>
      </w:r>
      <w:r w:rsidRPr="00894AAF">
        <w:rPr>
          <w:rFonts w:ascii="Ink Free" w:hAnsi="Ink Free"/>
          <w:sz w:val="18"/>
          <w:szCs w:val="18"/>
        </w:rPr>
        <w:t xml:space="preserve">o encadeamento de </w:t>
      </w:r>
      <w:r w:rsidRPr="00894AAF">
        <w:rPr>
          <w:rFonts w:ascii="Ink Free" w:hAnsi="Ink Free"/>
          <w:b/>
          <w:bCs/>
          <w:sz w:val="18"/>
          <w:szCs w:val="18"/>
          <w:u w:val="single"/>
        </w:rPr>
        <w:t>todos</w:t>
      </w:r>
      <w:r w:rsidRPr="00894AAF">
        <w:rPr>
          <w:rFonts w:ascii="Ink Free" w:hAnsi="Ink Free"/>
          <w:sz w:val="18"/>
          <w:szCs w:val="18"/>
        </w:rPr>
        <w:t xml:space="preserve"> os cálculos realizados, </w:t>
      </w:r>
      <w:r w:rsidR="006B5E0F">
        <w:rPr>
          <w:rFonts w:ascii="Ink Free" w:hAnsi="Ink Free"/>
          <w:sz w:val="18"/>
          <w:szCs w:val="18"/>
        </w:rPr>
        <w:t>correspondentes à</w:t>
      </w:r>
      <w:r w:rsidRPr="00894AAF">
        <w:rPr>
          <w:rFonts w:ascii="Ink Free" w:hAnsi="Ink Free"/>
          <w:sz w:val="18"/>
          <w:szCs w:val="18"/>
        </w:rPr>
        <w:t xml:space="preserve"> atividade </w:t>
      </w:r>
      <w:r w:rsidR="00FB2DC2" w:rsidRPr="00894AAF">
        <w:rPr>
          <w:rFonts w:ascii="Ink Free" w:hAnsi="Ink Free"/>
          <w:b/>
          <w:bCs/>
          <w:sz w:val="18"/>
          <w:szCs w:val="18"/>
        </w:rPr>
        <w:t>T</w:t>
      </w:r>
      <w:r w:rsidR="006B5E0F">
        <w:rPr>
          <w:rFonts w:ascii="Ink Free" w:hAnsi="Ink Free"/>
          <w:b/>
          <w:bCs/>
          <w:sz w:val="18"/>
          <w:szCs w:val="18"/>
        </w:rPr>
        <w:t xml:space="preserve">este </w:t>
      </w:r>
      <w:r w:rsidR="009928D9" w:rsidRPr="00894AAF">
        <w:rPr>
          <w:rFonts w:ascii="Ink Free" w:hAnsi="Ink Free"/>
          <w:b/>
          <w:bCs/>
          <w:sz w:val="18"/>
          <w:szCs w:val="18"/>
        </w:rPr>
        <w:t>2</w:t>
      </w:r>
      <w:r w:rsidRPr="00894AAF">
        <w:rPr>
          <w:rFonts w:ascii="Ink Free" w:hAnsi="Ink Free"/>
          <w:sz w:val="18"/>
          <w:szCs w:val="18"/>
        </w:rPr>
        <w:t xml:space="preserve">. Vale salientar que as soluções do </w:t>
      </w:r>
      <w:r w:rsidR="00FB2DC2" w:rsidRPr="00894AAF">
        <w:rPr>
          <w:rFonts w:ascii="Ink Free" w:hAnsi="Ink Free"/>
          <w:b/>
          <w:bCs/>
          <w:sz w:val="18"/>
          <w:szCs w:val="18"/>
        </w:rPr>
        <w:t>T</w:t>
      </w:r>
      <w:r w:rsidR="006B5E0F">
        <w:rPr>
          <w:rFonts w:ascii="Ink Free" w:hAnsi="Ink Free"/>
          <w:b/>
          <w:bCs/>
          <w:sz w:val="18"/>
          <w:szCs w:val="18"/>
        </w:rPr>
        <w:t xml:space="preserve">este </w:t>
      </w:r>
      <w:r w:rsidR="009928D9" w:rsidRPr="00894AAF">
        <w:rPr>
          <w:rFonts w:ascii="Ink Free" w:hAnsi="Ink Free"/>
          <w:b/>
          <w:bCs/>
          <w:sz w:val="18"/>
          <w:szCs w:val="18"/>
        </w:rPr>
        <w:t>2</w:t>
      </w:r>
      <w:r w:rsidRPr="00894AAF">
        <w:rPr>
          <w:rFonts w:ascii="Ink Free" w:hAnsi="Ink Free"/>
          <w:sz w:val="18"/>
          <w:szCs w:val="18"/>
        </w:rPr>
        <w:t xml:space="preserve"> devem estar organizadas e no formato </w:t>
      </w:r>
      <w:proofErr w:type="spellStart"/>
      <w:r w:rsidRPr="00894AAF">
        <w:rPr>
          <w:rFonts w:ascii="Ink Free" w:hAnsi="Ink Free"/>
          <w:sz w:val="18"/>
          <w:szCs w:val="18"/>
        </w:rPr>
        <w:t>pdf</w:t>
      </w:r>
      <w:proofErr w:type="spellEnd"/>
      <w:r w:rsidRPr="00894AAF">
        <w:rPr>
          <w:rFonts w:ascii="Ink Free" w:hAnsi="Ink Free"/>
          <w:sz w:val="18"/>
          <w:szCs w:val="18"/>
        </w:rPr>
        <w:t xml:space="preserve">. </w:t>
      </w:r>
      <w:bookmarkStart w:id="0" w:name="_Hlk77839950"/>
      <w:r w:rsidRPr="00894AAF">
        <w:rPr>
          <w:rFonts w:ascii="Ink Free" w:hAnsi="Ink Free"/>
          <w:sz w:val="18"/>
          <w:szCs w:val="18"/>
        </w:rPr>
        <w:t xml:space="preserve">Por fim, o aluno deve estar atento ao tempo destinado à execução do </w:t>
      </w:r>
      <w:r w:rsidRPr="00894AAF">
        <w:rPr>
          <w:rFonts w:ascii="Ink Free" w:hAnsi="Ink Free"/>
          <w:b/>
          <w:bCs/>
          <w:sz w:val="18"/>
          <w:szCs w:val="18"/>
        </w:rPr>
        <w:t>T</w:t>
      </w:r>
      <w:r w:rsidR="006B5E0F">
        <w:rPr>
          <w:rFonts w:ascii="Ink Free" w:hAnsi="Ink Free"/>
          <w:b/>
          <w:bCs/>
          <w:sz w:val="18"/>
          <w:szCs w:val="18"/>
        </w:rPr>
        <w:t xml:space="preserve">este </w:t>
      </w:r>
      <w:r w:rsidR="00894AAF" w:rsidRPr="00894AAF">
        <w:rPr>
          <w:rFonts w:ascii="Ink Free" w:hAnsi="Ink Free"/>
          <w:b/>
          <w:bCs/>
          <w:sz w:val="18"/>
          <w:szCs w:val="18"/>
        </w:rPr>
        <w:t>2</w:t>
      </w:r>
      <w:r w:rsidR="00CF7188">
        <w:rPr>
          <w:rFonts w:ascii="Ink Free" w:hAnsi="Ink Free"/>
          <w:b/>
          <w:bCs/>
          <w:sz w:val="18"/>
          <w:szCs w:val="18"/>
        </w:rPr>
        <w:t xml:space="preserve">. </w:t>
      </w:r>
      <w:bookmarkEnd w:id="0"/>
    </w:p>
    <w:p w14:paraId="6198E89A" w14:textId="613F1860" w:rsidR="00B908E4" w:rsidRPr="007152C9" w:rsidRDefault="00B908E4" w:rsidP="005D37A0">
      <w:pPr>
        <w:spacing w:after="0"/>
        <w:rPr>
          <w:rFonts w:ascii="Ink Free" w:hAnsi="Ink Free"/>
          <w:b/>
          <w:bCs/>
          <w:sz w:val="16"/>
          <w:szCs w:val="16"/>
          <w:u w:val="single"/>
        </w:rPr>
      </w:pPr>
    </w:p>
    <w:p w14:paraId="0DEF952C" w14:textId="0850DB94" w:rsidR="00687E0B" w:rsidRPr="00687E0B" w:rsidRDefault="00687E0B" w:rsidP="00687E0B">
      <w:pPr>
        <w:spacing w:after="0"/>
        <w:rPr>
          <w:rFonts w:ascii="Ink Free" w:hAnsi="Ink Free"/>
          <w:b/>
          <w:bCs/>
          <w:u w:val="single"/>
        </w:rPr>
      </w:pPr>
      <w:r w:rsidRPr="00687E0B">
        <w:rPr>
          <w:rFonts w:ascii="Ink Free" w:hAnsi="Ink Free"/>
          <w:b/>
          <w:bCs/>
          <w:u w:val="single"/>
        </w:rPr>
        <w:t xml:space="preserve">Questão </w:t>
      </w:r>
      <w:r w:rsidR="000C1EB0">
        <w:rPr>
          <w:rFonts w:ascii="Ink Free" w:hAnsi="Ink Free"/>
          <w:b/>
          <w:bCs/>
          <w:u w:val="single"/>
        </w:rPr>
        <w:t>1</w:t>
      </w:r>
    </w:p>
    <w:p w14:paraId="6BDEC5C0" w14:textId="05A67716" w:rsidR="006118D4" w:rsidRPr="007152C9" w:rsidRDefault="007152C9" w:rsidP="00967034">
      <w:pPr>
        <w:spacing w:after="0"/>
        <w:rPr>
          <w:rFonts w:ascii="Ink Free" w:hAnsi="Ink Free"/>
          <w:sz w:val="16"/>
          <w:szCs w:val="16"/>
        </w:rPr>
      </w:pPr>
      <w:r w:rsidRPr="007152C9">
        <w:rPr>
          <w:rFonts w:ascii="Ink Free" w:hAnsi="Ink Free"/>
          <w:noProof/>
          <w:sz w:val="16"/>
          <w:szCs w:val="16"/>
        </w:rPr>
        <w:drawing>
          <wp:anchor distT="0" distB="0" distL="114300" distR="114300" simplePos="0" relativeHeight="251666432" behindDoc="0" locked="0" layoutInCell="1" allowOverlap="1" wp14:anchorId="0047F6F2" wp14:editId="6077B0A9">
            <wp:simplePos x="0" y="0"/>
            <wp:positionH relativeFrom="column">
              <wp:posOffset>3401060</wp:posOffset>
            </wp:positionH>
            <wp:positionV relativeFrom="paragraph">
              <wp:posOffset>119380</wp:posOffset>
            </wp:positionV>
            <wp:extent cx="1204595" cy="1197610"/>
            <wp:effectExtent l="0" t="0" r="0" b="2540"/>
            <wp:wrapSquare wrapText="bothSides"/>
            <wp:docPr id="26" name="Imagem 26" descr="Form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m 26" descr="Form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4595" cy="119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C554B90" w14:textId="77777777" w:rsidR="006118D4" w:rsidRPr="006118D4" w:rsidRDefault="00CF7188" w:rsidP="00967034">
      <w:pPr>
        <w:rPr>
          <w:rFonts w:ascii="Ink Free" w:hAnsi="Ink Free"/>
        </w:rPr>
      </w:pPr>
      <w:r w:rsidRPr="006118D4">
        <w:rPr>
          <w:rFonts w:ascii="Ink Free" w:hAnsi="Ink Free"/>
          <w:noProof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D88D317" wp14:editId="673B5A19">
                <wp:simplePos x="0" y="0"/>
                <wp:positionH relativeFrom="column">
                  <wp:posOffset>635</wp:posOffset>
                </wp:positionH>
                <wp:positionV relativeFrom="paragraph">
                  <wp:posOffset>1784985</wp:posOffset>
                </wp:positionV>
                <wp:extent cx="5290820" cy="2938145"/>
                <wp:effectExtent l="0" t="0" r="5080" b="0"/>
                <wp:wrapSquare wrapText="bothSides"/>
                <wp:docPr id="27" name="Caixa de Texto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290820" cy="29381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4A1E1C5" w14:textId="77777777" w:rsidR="00C14472" w:rsidRPr="007152C9" w:rsidRDefault="00C14472" w:rsidP="00C14472">
                            <w:pPr>
                              <w:spacing w:after="0"/>
                              <w:jc w:val="both"/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</w:pPr>
                            <w:r w:rsidRPr="007152C9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Gilmar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, goleiro do time de futebol </w:t>
                            </w:r>
                            <w:r w:rsidRPr="007152C9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bacaxi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, bate tiro de meta em direção ao gol do time adversário </w:t>
                            </w:r>
                            <w:r w:rsidRPr="007152C9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B</w:t>
                            </w:r>
                            <w:r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eterraba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, defendido pelo goleiro </w:t>
                            </w:r>
                            <w:r w:rsidRPr="007152C9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Felix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chocando-se a bola com a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trave superior, como mostra a Figura (meramente ilustrativa). A bola viaja 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segun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do uma trajetória parabólica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descrita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por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015F2BC5" w14:textId="77777777" w:rsidR="00C14472" w:rsidRDefault="00C14472" w:rsidP="00C14472">
                            <w:pPr>
                              <w:spacing w:after="0"/>
                              <w:jc w:val="center"/>
                              <w:rPr>
                                <w:rFonts w:ascii="Times New Roman" w:hAnsi="Times New Roman" w:cs="Times New Roman"/>
                              </w:rPr>
                            </w:pP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sz w:val="20"/>
                                  <w:szCs w:val="20"/>
                                  <w:shd w:val="clear" w:color="auto" w:fill="F2F2F2" w:themeFill="background1" w:themeFillShade="F2"/>
                                </w:rPr>
                                <m:t>y=xtan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0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Times New Roman"/>
                                  <w:sz w:val="20"/>
                                  <w:szCs w:val="20"/>
                                  <w:shd w:val="clear" w:color="auto" w:fill="F2F2F2" w:themeFill="background1" w:themeFillShade="F2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2</m:t>
                                  </m:r>
                                </m:den>
                              </m:f>
                              <m:r>
                                <w:rPr>
                                  <w:rFonts w:ascii="Cambria Math" w:eastAsia="Times New Roman" w:hAnsi="Cambria Math" w:cs="Times New Roman"/>
                                  <w:sz w:val="20"/>
                                  <w:szCs w:val="20"/>
                                  <w:shd w:val="clear" w:color="auto" w:fill="F2F2F2" w:themeFill="background1" w:themeFillShade="F2"/>
                                </w:rPr>
                                <m:t>g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pPr>
                                <m:e>
                                  <m:d>
                                    <m:dPr>
                                      <m:ctrlPr>
                                        <w:rPr>
                                          <w:rFonts w:ascii="Cambria Math" w:eastAsia="Times New Roman" w:hAnsi="Cambria Math" w:cs="Times New Roman"/>
                                          <w:i/>
                                          <w:sz w:val="20"/>
                                          <w:szCs w:val="20"/>
                                          <w:shd w:val="clear" w:color="auto" w:fill="F2F2F2" w:themeFill="background1" w:themeFillShade="F2"/>
                                        </w:rPr>
                                      </m:ctrlPr>
                                    </m:dPr>
                                    <m:e>
                                      <m:f>
                                        <m:fPr>
                                          <m:ctrlPr>
                                            <w:rPr>
                                              <w:rFonts w:ascii="Cambria Math" w:eastAsia="Times New Roman" w:hAnsi="Cambria Math" w:cs="Times New Roman"/>
                                              <w:i/>
                                              <w:sz w:val="20"/>
                                              <w:szCs w:val="20"/>
                                              <w:shd w:val="clear" w:color="auto" w:fill="F2F2F2" w:themeFill="background1" w:themeFillShade="F2"/>
                                            </w:rPr>
                                          </m:ctrlPr>
                                        </m:fPr>
                                        <m:num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sz w:val="20"/>
                                              <w:szCs w:val="20"/>
                                              <w:shd w:val="clear" w:color="auto" w:fill="F2F2F2" w:themeFill="background1" w:themeFillShade="F2"/>
                                            </w:rPr>
                                            <m:t>x</m:t>
                                          </m:r>
                                        </m:num>
                                        <m:den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i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  <m:t>v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  <m:r>
                                            <w:rPr>
                                              <w:rFonts w:ascii="Cambria Math" w:eastAsia="Times New Roman" w:hAnsi="Cambria Math" w:cs="Times New Roman"/>
                                              <w:sz w:val="20"/>
                                              <w:szCs w:val="20"/>
                                              <w:shd w:val="clear" w:color="auto" w:fill="F2F2F2" w:themeFill="background1" w:themeFillShade="F2"/>
                                            </w:rPr>
                                            <m:t>cos</m:t>
                                          </m:r>
                                          <m:sSub>
                                            <m:sSubPr>
                                              <m:ctrlPr>
                                                <w:rPr>
                                                  <w:rFonts w:ascii="Cambria Math" w:eastAsia="Times New Roman" w:hAnsi="Cambria Math" w:cs="Times New Roman"/>
                                                  <w:i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</m:ctrlPr>
                                            </m:sSubPr>
                                            <m:e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  <m:t>θ</m:t>
                                              </m:r>
                                            </m:e>
                                            <m:sub>
                                              <m:r>
                                                <w:rPr>
                                                  <w:rFonts w:ascii="Cambria Math" w:eastAsia="Times New Roman" w:hAnsi="Cambria Math" w:cs="Times New Roman"/>
                                                  <w:sz w:val="20"/>
                                                  <w:szCs w:val="20"/>
                                                  <w:shd w:val="clear" w:color="auto" w:fill="F2F2F2" w:themeFill="background1" w:themeFillShade="F2"/>
                                                </w:rPr>
                                                <m:t>0</m:t>
                                              </m:r>
                                            </m:sub>
                                          </m:sSub>
                                        </m:den>
                                      </m:f>
                                    </m:e>
                                  </m:d>
                                </m:e>
                                <m:sup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2</m:t>
                                  </m:r>
                                </m:sup>
                              </m:sSup>
                              <m:r>
                                <w:rPr>
                                  <w:rFonts w:ascii="Cambria Math" w:eastAsiaTheme="minorEastAsia" w:hAnsi="Cambria Math" w:cs="Times New Roman"/>
                                  <w:sz w:val="20"/>
                                  <w:szCs w:val="20"/>
                                  <w:shd w:val="clear" w:color="auto" w:fill="F2F2F2" w:themeFill="background1" w:themeFillShade="F2"/>
                                </w:rPr>
                                <m:t xml:space="preserve">          →</m:t>
                              </m:r>
                            </m:oMath>
                            <w:r>
                              <w:rPr>
                                <w:rFonts w:ascii="Times New Roman" w:eastAsiaTheme="minorEastAsia" w:hAnsi="Times New Roman" w:cs="Times New Roman"/>
                                <w:sz w:val="24"/>
                                <w:szCs w:val="24"/>
                                <w:shd w:val="clear" w:color="auto" w:fill="F2F2F2" w:themeFill="background1" w:themeFillShade="F2"/>
                              </w:rPr>
                              <w:tab/>
                              <w:t xml:space="preserve">  </w:t>
                            </w:r>
                            <w:r w:rsidRPr="002A5022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>equação da trajetória da bola</w:t>
                            </w:r>
                          </w:p>
                          <w:p w14:paraId="3B1ED8F1" w14:textId="77777777" w:rsidR="00C14472" w:rsidRPr="007152C9" w:rsidRDefault="00C14472" w:rsidP="00C14472">
                            <w:pPr>
                              <w:spacing w:before="120"/>
                              <w:jc w:val="both"/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</w:pP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sendo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que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7152C9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x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e </w:t>
                            </w:r>
                            <w:r w:rsidRPr="007152C9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y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corresponde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m a distâncias horizontais e verticais, respectivamente;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– ângulo 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d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a direção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(em relação à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horizontal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)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dada à bola pelo 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chute em </w:t>
                            </w:r>
                            <w:r w:rsidRPr="007152C9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A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;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 xml:space="preserve"> – velocidade inicial da bola no ponto </w:t>
                            </w:r>
                            <w:r w:rsidRPr="002A5022">
                              <w:rPr>
                                <w:rFonts w:ascii="Ink Free" w:eastAsiaTheme="minorEastAsia" w:hAnsi="Ink Free" w:cs="Times New Roman"/>
                                <w:b/>
                                <w:bCs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>A</w:t>
                            </w:r>
                            <w:r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>;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m:oMath>
                              <m:r>
                                <w:rPr>
                                  <w:rFonts w:ascii="Cambria Math" w:eastAsia="Times New Roman" w:hAnsi="Cambria Math" w:cs="Times New Roman"/>
                                  <w:sz w:val="20"/>
                                  <w:szCs w:val="20"/>
                                </w:rPr>
                                <m:t>g=</m:t>
                              </m:r>
                            </m:oMath>
                            <w:r w:rsidRPr="007152C9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</w:rPr>
                              <w:t xml:space="preserve"> 10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m/s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  <w:vertAlign w:val="superscript"/>
                              </w:rPr>
                              <w:t>2</w:t>
                            </w:r>
                            <w:r w:rsidRPr="007152C9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29756E1E" w14:textId="79B06630" w:rsidR="00C14472" w:rsidRPr="002A5022" w:rsidRDefault="00C14472" w:rsidP="00C14472">
                            <w:pPr>
                              <w:spacing w:after="0"/>
                              <w:jc w:val="both"/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</w:pP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Admita que </w:t>
                            </w:r>
                            <w:r w:rsidRPr="002A5022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Gilmar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realize o chute a uma distância de </w:t>
                            </w:r>
                            <w:r w:rsidRPr="00F231FC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100</w:t>
                            </w:r>
                            <w:r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m (horizontalmente) da trave do gol de </w:t>
                            </w:r>
                            <w:r w:rsidRPr="002A5022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Felix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. O travessão fica (oficialmente) a uma altura de </w:t>
                            </w:r>
                            <w:r w:rsidRPr="00F231FC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2,44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m do chão. Como mostra a Figura, </w:t>
                            </w:r>
                            <w:r w:rsidRPr="002A5022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Felix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estava “adiantado”, isto é, próximo à marca do pênalti, a </w:t>
                            </w:r>
                            <w:r w:rsidRPr="00F231FC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12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m da linha das suas traves. Estima-se que neste ponto a bola passe sobre a cabeça de </w:t>
                            </w:r>
                            <w:r w:rsidRPr="002A5022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Felix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a uma altura de </w:t>
                            </w:r>
                            <w:r w:rsidRPr="00F231FC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4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m do chão. Com os dados fornecidos que indicam pontos da trajetória da bola chutada por </w:t>
                            </w:r>
                            <w:r w:rsidRPr="002A5022">
                              <w:rPr>
                                <w:rFonts w:ascii="Ink Free" w:hAnsi="Ink Free" w:cs="Times New Roman"/>
                                <w:b/>
                                <w:bCs/>
                                <w:sz w:val="20"/>
                                <w:szCs w:val="20"/>
                              </w:rPr>
                              <w:t>Gilmar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="001737D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pede-se: determinar 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os parâmetros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v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e </w:t>
                            </w: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Times New Roman"/>
                                      <w:i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Times New Roman"/>
                                      <w:sz w:val="20"/>
                                      <w:szCs w:val="20"/>
                                      <w:shd w:val="clear" w:color="auto" w:fill="F2F2F2" w:themeFill="background1" w:themeFillShade="F2"/>
                                    </w:rPr>
                                    <m:t>0</m:t>
                                  </m:r>
                                </m:sub>
                              </m:sSub>
                            </m:oMath>
                            <w:r w:rsidR="001737DC">
                              <w:rPr>
                                <w:rFonts w:ascii="Ink Free" w:eastAsiaTheme="minorEastAsia" w:hAnsi="Ink Free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w:t>, através da c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onstru</w:t>
                            </w:r>
                            <w:r w:rsidR="001737D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ção de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um polinômio interpolador quadrático</w:t>
                            </w:r>
                            <w:r w:rsidR="001737D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1737DC" w:rsidRPr="001737DC">
                              <w:rPr>
                                <w:rFonts w:ascii="Ink Free" w:hAnsi="Ink Free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p</w:t>
                            </w:r>
                            <w:r w:rsidR="001737DC" w:rsidRPr="001737D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que descreva a trajetória da bola</w:t>
                            </w:r>
                            <w:r w:rsidR="001737D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. Dica – compare os coeficientes de </w:t>
                            </w:r>
                            <w:r w:rsidR="001737DC" w:rsidRPr="001737DC">
                              <w:rPr>
                                <w:rFonts w:ascii="Ink Free" w:hAnsi="Ink Free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p</w:t>
                            </w:r>
                            <w:r w:rsidR="001737DC" w:rsidRPr="001737D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  <w:vertAlign w:val="subscript"/>
                              </w:rPr>
                              <w:t>2</w:t>
                            </w:r>
                            <w:r w:rsidR="001737DC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com </w:t>
                            </w:r>
                            <w:r w:rsidR="00967034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os parâmetros da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curva descrita </w:t>
                            </w:r>
                            <w:r w:rsidR="00967034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>pela</w:t>
                            </w:r>
                            <w:r w:rsidRPr="002A5022">
                              <w:rPr>
                                <w:rFonts w:ascii="Ink Free" w:hAnsi="Ink Free" w:cs="Times New Roman"/>
                                <w:sz w:val="20"/>
                                <w:szCs w:val="20"/>
                              </w:rPr>
                              <w:t xml:space="preserve"> trajetória da bola.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D88D317" id="_x0000_t202" coordsize="21600,21600" o:spt="202" path="m,l,21600r21600,l21600,xe">
                <v:stroke joinstyle="miter"/>
                <v:path gradientshapeok="t" o:connecttype="rect"/>
              </v:shapetype>
              <v:shape id="Caixa de Texto 27" o:spid="_x0000_s1026" type="#_x0000_t202" style="position:absolute;margin-left:.05pt;margin-top:140.55pt;width:416.6pt;height:231.3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" fillcolor="white [3201]" stroked="f" strokeweight=".5pt">
                <v:textbox>
                  <w:txbxContent>
                    <w:p w14:paraId="74A1E1C5" w14:textId="77777777" w:rsidR="00C14472" w:rsidRPr="007152C9" w:rsidRDefault="00C14472" w:rsidP="00C14472">
                      <w:pPr>
                        <w:spacing w:after="0"/>
                        <w:jc w:val="both"/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</w:pPr>
                      <w:r w:rsidRPr="007152C9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Gilmar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, goleiro do time de futebol </w:t>
                      </w:r>
                      <w:r w:rsidRPr="007152C9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bacaxi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, bate tiro de meta em direção ao gol do time adversário </w:t>
                      </w:r>
                      <w:r w:rsidRPr="007152C9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B</w:t>
                      </w:r>
                      <w:r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eterraba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, defendido pelo goleiro </w:t>
                      </w:r>
                      <w:r w:rsidRPr="007152C9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Felix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, 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chocando-se a bola com a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trave superior, como mostra a Figura (meramente ilustrativa). A bola viaja 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segun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do uma trajetória parabólica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descrita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por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:</w:t>
                      </w:r>
                    </w:p>
                    <w:p w14:paraId="015F2BC5" w14:textId="77777777" w:rsidR="00C14472" w:rsidRDefault="00C14472" w:rsidP="00C14472">
                      <w:pPr>
                        <w:spacing w:after="0"/>
                        <w:jc w:val="center"/>
                        <w:rPr>
                          <w:rFonts w:ascii="Times New Roman" w:hAnsi="Times New Roman" w:cs="Times New Roman"/>
                        </w:rPr>
                      </w:pPr>
                      <m:oMath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szCs w:val="20"/>
                            <w:shd w:val="clear" w:color="auto" w:fill="F2F2F2" w:themeFill="background1" w:themeFillShade="F2"/>
                          </w:rPr>
                          <m:t>y=xtan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0</m:t>
                            </m:r>
                          </m:sub>
                        </m:sSub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szCs w:val="20"/>
                            <w:shd w:val="clear" w:color="auto" w:fill="F2F2F2" w:themeFill="background1" w:themeFillShade="F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2</m:t>
                            </m:r>
                          </m:den>
                        </m:f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szCs w:val="20"/>
                            <w:shd w:val="clear" w:color="auto" w:fill="F2F2F2" w:themeFill="background1" w:themeFillShade="F2"/>
                          </w:rPr>
                          <m:t>g</m:t>
                        </m:r>
                        <m:sSup>
                          <m:sSup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eastAsia="Times New Roman" w:hAnsi="Cambria Math" w:cs="Times New Roman"/>
                                    <w:i/>
                                    <w:sz w:val="20"/>
                                    <w:szCs w:val="20"/>
                                    <w:shd w:val="clear" w:color="auto" w:fill="F2F2F2" w:themeFill="background1" w:themeFillShade="F2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eastAsia="Times New Roman" w:hAnsi="Cambria Math" w:cs="Times New Roman"/>
                                        <w:i/>
                                        <w:sz w:val="20"/>
                                        <w:szCs w:val="20"/>
                                        <w:shd w:val="clear" w:color="auto" w:fill="F2F2F2" w:themeFill="background1" w:themeFillShade="F2"/>
                                      </w:rPr>
                                    </m:ctrlPr>
                                  </m:fPr>
                                  <m:num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sz w:val="20"/>
                                        <w:szCs w:val="20"/>
                                        <w:shd w:val="clear" w:color="auto" w:fill="F2F2F2" w:themeFill="background1" w:themeFillShade="F2"/>
                                      </w:rPr>
                                      <m:t>x</m:t>
                                    </m:r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i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  <m:t>v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  <m:r>
                                      <w:rPr>
                                        <w:rFonts w:ascii="Cambria Math" w:eastAsia="Times New Roman" w:hAnsi="Cambria Math" w:cs="Times New Roman"/>
                                        <w:sz w:val="20"/>
                                        <w:szCs w:val="20"/>
                                        <w:shd w:val="clear" w:color="auto" w:fill="F2F2F2" w:themeFill="background1" w:themeFillShade="F2"/>
                                      </w:rPr>
                                      <m:t>cos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eastAsia="Times New Roman" w:hAnsi="Cambria Math" w:cs="Times New Roman"/>
                                            <w:i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  <m:t>θ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eastAsia="Times New Roman" w:hAnsi="Cambria Math" w:cs="Times New Roman"/>
                                            <w:sz w:val="20"/>
                                            <w:szCs w:val="20"/>
                                            <w:shd w:val="clear" w:color="auto" w:fill="F2F2F2" w:themeFill="background1" w:themeFillShade="F2"/>
                                          </w:rPr>
                                          <m:t>0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 w:cs="Times New Roman"/>
                            <w:sz w:val="20"/>
                            <w:szCs w:val="20"/>
                            <w:shd w:val="clear" w:color="auto" w:fill="F2F2F2" w:themeFill="background1" w:themeFillShade="F2"/>
                          </w:rPr>
                          <m:t xml:space="preserve">          →</m:t>
                        </m:r>
                      </m:oMath>
                      <w:r>
                        <w:rPr>
                          <w:rFonts w:ascii="Times New Roman" w:eastAsiaTheme="minorEastAsia" w:hAnsi="Times New Roman" w:cs="Times New Roman"/>
                          <w:sz w:val="24"/>
                          <w:szCs w:val="24"/>
                          <w:shd w:val="clear" w:color="auto" w:fill="F2F2F2" w:themeFill="background1" w:themeFillShade="F2"/>
                        </w:rPr>
                        <w:tab/>
                        <w:t xml:space="preserve">  </w:t>
                      </w:r>
                      <w:r w:rsidRPr="002A5022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>equação da trajetória da bola</w:t>
                      </w:r>
                    </w:p>
                    <w:p w14:paraId="3B1ED8F1" w14:textId="77777777" w:rsidR="00C14472" w:rsidRPr="007152C9" w:rsidRDefault="00C14472" w:rsidP="00C14472">
                      <w:pPr>
                        <w:spacing w:before="120"/>
                        <w:jc w:val="both"/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</w:pP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sendo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que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 w:rsidRPr="007152C9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x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e </w:t>
                      </w:r>
                      <w:r w:rsidRPr="007152C9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y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corresponde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m a distâncias horizontais e verticais, respectivamente;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0</m:t>
                            </m:r>
                          </m:sub>
                        </m:sSub>
                      </m:oMath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– ângulo 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d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a direção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(em relação à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horizontal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)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dada à bola pelo 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chute em </w:t>
                      </w:r>
                      <w:r w:rsidRPr="007152C9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A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;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0</m:t>
                            </m:r>
                          </m:sub>
                        </m:sSub>
                      </m:oMath>
                      <w:r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 xml:space="preserve"> – velocidade inicial da bola no ponto </w:t>
                      </w:r>
                      <w:r w:rsidRPr="002A5022">
                        <w:rPr>
                          <w:rFonts w:ascii="Ink Free" w:eastAsiaTheme="minorEastAsia" w:hAnsi="Ink Free" w:cs="Times New Roman"/>
                          <w:b/>
                          <w:bCs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>A</w:t>
                      </w:r>
                      <w:r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>;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m:oMath>
                        <m:r>
                          <w:rPr>
                            <w:rFonts w:ascii="Cambria Math" w:eastAsia="Times New Roman" w:hAnsi="Cambria Math" w:cs="Times New Roman"/>
                            <w:sz w:val="20"/>
                            <w:szCs w:val="20"/>
                          </w:rPr>
                          <m:t>g=</m:t>
                        </m:r>
                      </m:oMath>
                      <w:r w:rsidRPr="007152C9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</w:rPr>
                        <w:t xml:space="preserve"> 10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m/s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  <w:vertAlign w:val="superscript"/>
                        </w:rPr>
                        <w:t>2</w:t>
                      </w:r>
                      <w:r w:rsidRPr="007152C9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.</w:t>
                      </w:r>
                    </w:p>
                    <w:p w14:paraId="29756E1E" w14:textId="79B06630" w:rsidR="00C14472" w:rsidRPr="002A5022" w:rsidRDefault="00C14472" w:rsidP="00C14472">
                      <w:pPr>
                        <w:spacing w:after="0"/>
                        <w:jc w:val="both"/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</w:pP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Admita que </w:t>
                      </w:r>
                      <w:r w:rsidRPr="002A5022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Gilmar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realize o chute a uma distância de </w:t>
                      </w:r>
                      <w:r w:rsidRPr="00F231FC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100</w:t>
                      </w:r>
                      <w:r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m (horizontalmente) da trave do gol de </w:t>
                      </w:r>
                      <w:r w:rsidRPr="002A5022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Felix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. O travessão fica (oficialmente) a uma altura de </w:t>
                      </w:r>
                      <w:r w:rsidRPr="00F231FC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2,44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m do chão. Como mostra a Figura, </w:t>
                      </w:r>
                      <w:r w:rsidRPr="002A5022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Felix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estava “adiantado”, isto é, próximo à marca do pênalti, a </w:t>
                      </w:r>
                      <w:r w:rsidRPr="00F231FC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12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m da linha das suas traves. Estima-se que neste ponto a bola passe sobre a cabeça de </w:t>
                      </w:r>
                      <w:r w:rsidRPr="002A5022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Felix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a uma altura de </w:t>
                      </w:r>
                      <w:r w:rsidRPr="00F231FC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4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m do chão. Com os dados fornecidos que indicam pontos da trajetória da bola chutada por </w:t>
                      </w:r>
                      <w:r w:rsidRPr="002A5022">
                        <w:rPr>
                          <w:rFonts w:ascii="Ink Free" w:hAnsi="Ink Free" w:cs="Times New Roman"/>
                          <w:b/>
                          <w:bCs/>
                          <w:sz w:val="20"/>
                          <w:szCs w:val="20"/>
                        </w:rPr>
                        <w:t>Gilmar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, </w:t>
                      </w:r>
                      <w:r w:rsidR="001737D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pede-se: determinar 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os parâmetros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0</m:t>
                            </m:r>
                          </m:sub>
                        </m:sSub>
                      </m:oMath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e </w:t>
                      </w:r>
                      <m:oMath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i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θ</m:t>
                            </m:r>
                          </m:e>
                          <m:sub>
                            <m:r>
                              <w:rPr>
                                <w:rFonts w:ascii="Cambria Math" w:eastAsia="Times New Roman" w:hAnsi="Cambria Math" w:cs="Times New Roman"/>
                                <w:sz w:val="20"/>
                                <w:szCs w:val="20"/>
                                <w:shd w:val="clear" w:color="auto" w:fill="F2F2F2" w:themeFill="background1" w:themeFillShade="F2"/>
                              </w:rPr>
                              <m:t>0</m:t>
                            </m:r>
                          </m:sub>
                        </m:sSub>
                      </m:oMath>
                      <w:r w:rsidR="001737DC">
                        <w:rPr>
                          <w:rFonts w:ascii="Ink Free" w:eastAsiaTheme="minorEastAsia" w:hAnsi="Ink Free" w:cs="Times New Roman"/>
                          <w:sz w:val="20"/>
                          <w:szCs w:val="20"/>
                          <w:shd w:val="clear" w:color="auto" w:fill="F2F2F2" w:themeFill="background1" w:themeFillShade="F2"/>
                        </w:rPr>
                        <w:t>, através da c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onstru</w:t>
                      </w:r>
                      <w:r w:rsidR="001737D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ção de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um polinômio interpolador quadrático</w:t>
                      </w:r>
                      <w:r w:rsidR="001737D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</w:t>
                      </w:r>
                      <w:r w:rsidR="001737DC" w:rsidRPr="001737DC">
                        <w:rPr>
                          <w:rFonts w:ascii="Ink Free" w:hAnsi="Ink Free" w:cs="Times New Roman"/>
                          <w:i/>
                          <w:iCs/>
                          <w:sz w:val="20"/>
                          <w:szCs w:val="20"/>
                        </w:rPr>
                        <w:t>p</w:t>
                      </w:r>
                      <w:r w:rsidR="001737DC" w:rsidRPr="001737DC">
                        <w:rPr>
                          <w:rFonts w:ascii="Ink Free" w:hAnsi="Ink Free" w:cs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que descreva a trajetória da bola</w:t>
                      </w:r>
                      <w:r w:rsidR="001737D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. Dica – compare os coeficientes de </w:t>
                      </w:r>
                      <w:r w:rsidR="001737DC" w:rsidRPr="001737DC">
                        <w:rPr>
                          <w:rFonts w:ascii="Ink Free" w:hAnsi="Ink Free" w:cs="Times New Roman"/>
                          <w:i/>
                          <w:iCs/>
                          <w:sz w:val="20"/>
                          <w:szCs w:val="20"/>
                        </w:rPr>
                        <w:t>p</w:t>
                      </w:r>
                      <w:r w:rsidR="001737DC" w:rsidRPr="001737DC">
                        <w:rPr>
                          <w:rFonts w:ascii="Ink Free" w:hAnsi="Ink Free" w:cs="Times New Roman"/>
                          <w:sz w:val="20"/>
                          <w:szCs w:val="20"/>
                          <w:vertAlign w:val="subscript"/>
                        </w:rPr>
                        <w:t>2</w:t>
                      </w:r>
                      <w:r w:rsidR="001737DC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com </w:t>
                      </w:r>
                      <w:r w:rsidR="00967034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os parâmetros da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curva descrita </w:t>
                      </w:r>
                      <w:r w:rsidR="00967034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>pela</w:t>
                      </w:r>
                      <w:r w:rsidRPr="002A5022">
                        <w:rPr>
                          <w:rFonts w:ascii="Ink Free" w:hAnsi="Ink Free" w:cs="Times New Roman"/>
                          <w:sz w:val="20"/>
                          <w:szCs w:val="20"/>
                        </w:rPr>
                        <w:t xml:space="preserve"> trajetória da bola.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F4243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2448E805" wp14:editId="4851AA62">
                <wp:simplePos x="0" y="0"/>
                <wp:positionH relativeFrom="column">
                  <wp:posOffset>828675</wp:posOffset>
                </wp:positionH>
                <wp:positionV relativeFrom="paragraph">
                  <wp:posOffset>862965</wp:posOffset>
                </wp:positionV>
                <wp:extent cx="327660" cy="251460"/>
                <wp:effectExtent l="0" t="0" r="0" b="0"/>
                <wp:wrapNone/>
                <wp:docPr id="28" name="Caixa de Texto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7660" cy="25146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58CAA67" w14:textId="09018048" w:rsidR="006118D4" w:rsidRPr="00A13C8D" w:rsidRDefault="006118D4" w:rsidP="006118D4">
                            <w:pPr>
                              <w:spacing w:after="0" w:line="240" w:lineRule="auto"/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</w:pPr>
                            <w:r w:rsidRPr="00A13C8D">
                              <w:rPr>
                                <w:i/>
                                <w:iCs/>
                                <w:sz w:val="18"/>
                                <w:szCs w:val="18"/>
                              </w:rPr>
                              <w:sym w:font="Symbol" w:char="F071"/>
                            </w:r>
                            <w:r w:rsidR="009F4243" w:rsidRPr="009F4243">
                              <w:rPr>
                                <w:i/>
                                <w:iCs/>
                                <w:sz w:val="18"/>
                                <w:szCs w:val="18"/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48E805" id="Caixa de Texto 28" o:spid="_x0000_s1027" type="#_x0000_t202" style="position:absolute;margin-left:65.25pt;margin-top:67.95pt;width:25.8pt;height:19.8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" fillcolor="#e2efd9 [665]" stroked="f" strokeweight=".5pt">
                <v:textbox>
                  <w:txbxContent>
                    <w:p w14:paraId="758CAA67" w14:textId="09018048" w:rsidR="006118D4" w:rsidRPr="00A13C8D" w:rsidRDefault="006118D4" w:rsidP="006118D4">
                      <w:pPr>
                        <w:spacing w:after="0" w:line="240" w:lineRule="auto"/>
                        <w:rPr>
                          <w:i/>
                          <w:iCs/>
                          <w:sz w:val="18"/>
                          <w:szCs w:val="18"/>
                        </w:rPr>
                      </w:pPr>
                      <w:r w:rsidRPr="00A13C8D">
                        <w:rPr>
                          <w:i/>
                          <w:iCs/>
                          <w:sz w:val="18"/>
                          <w:szCs w:val="18"/>
                        </w:rPr>
                        <w:sym w:font="Symbol" w:char="F071"/>
                      </w:r>
                      <w:r w:rsidR="009F4243" w:rsidRPr="009F4243">
                        <w:rPr>
                          <w:i/>
                          <w:iCs/>
                          <w:sz w:val="18"/>
                          <w:szCs w:val="18"/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59CED8AC" wp14:editId="484329C2">
                <wp:simplePos x="0" y="0"/>
                <wp:positionH relativeFrom="column">
                  <wp:posOffset>2236024</wp:posOffset>
                </wp:positionH>
                <wp:positionV relativeFrom="paragraph">
                  <wp:posOffset>537845</wp:posOffset>
                </wp:positionV>
                <wp:extent cx="360491" cy="442913"/>
                <wp:effectExtent l="0" t="38100" r="59055" b="14605"/>
                <wp:wrapNone/>
                <wp:docPr id="1" name="Forma Livre: Forma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60491" cy="442913"/>
                        </a:xfrm>
                        <a:custGeom>
                          <a:avLst/>
                          <a:gdLst>
                            <a:gd name="connsiteX0" fmla="*/ 212854 w 360491"/>
                            <a:gd name="connsiteY0" fmla="*/ 442913 h 442913"/>
                            <a:gd name="connsiteX1" fmla="*/ 3304 w 360491"/>
                            <a:gd name="connsiteY1" fmla="*/ 161925 h 442913"/>
                            <a:gd name="connsiteX2" fmla="*/ 360491 w 360491"/>
                            <a:gd name="connsiteY2" fmla="*/ 0 h 442913"/>
                            <a:gd name="connsiteX3" fmla="*/ 360491 w 360491"/>
                            <a:gd name="connsiteY3" fmla="*/ 0 h 44291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</a:cxnLst>
                          <a:rect l="l" t="t" r="r" b="b"/>
                          <a:pathLst>
                            <a:path w="360491" h="442913">
                              <a:moveTo>
                                <a:pt x="212854" y="442913"/>
                              </a:moveTo>
                              <a:cubicBezTo>
                                <a:pt x="95776" y="339328"/>
                                <a:pt x="-21302" y="235744"/>
                                <a:pt x="3304" y="161925"/>
                              </a:cubicBezTo>
                              <a:cubicBezTo>
                                <a:pt x="27910" y="88106"/>
                                <a:pt x="360491" y="0"/>
                                <a:pt x="360491" y="0"/>
                              </a:cubicBezTo>
                              <a:lnTo>
                                <a:pt x="360491" y="0"/>
                              </a:lnTo>
                            </a:path>
                          </a:pathLst>
                        </a:custGeom>
                        <a:noFill/>
                        <a:ln w="6350">
                          <a:headEnd w="sm" len="med"/>
                          <a:tailEnd type="stealt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648542" id="Forma Livre: Forma 1" o:spid="_x0000_s1026" style="position:absolute;margin-left:176.05pt;margin-top:42.35pt;width:28.4pt;height:34.9pt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60491,4429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" path="m212854,442913c95776,339328,-21302,235744,3304,161925,27910,88106,360491,,360491,r,e" filled="f" strokecolor="#1f3763 [1604]" strokeweight=".5pt">
                <v:stroke startarrowwidth="narrow" endarrow="classic" joinstyle="miter"/>
                <v:path arrowok="t" o:connecttype="custom" o:connectlocs="212854,442913;3304,161925;360491,0;360491,0" o:connectangles="0,0,0,0"/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50BB677" wp14:editId="53A5CDDE">
                <wp:simplePos x="0" y="0"/>
                <wp:positionH relativeFrom="column">
                  <wp:posOffset>2481897</wp:posOffset>
                </wp:positionH>
                <wp:positionV relativeFrom="paragraph">
                  <wp:posOffset>393065</wp:posOffset>
                </wp:positionV>
                <wp:extent cx="504825" cy="215900"/>
                <wp:effectExtent l="0" t="0" r="0" b="0"/>
                <wp:wrapNone/>
                <wp:docPr id="51" name="Caixa de Texto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482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4123EB0" w14:textId="77777777" w:rsidR="006118D4" w:rsidRPr="00111146" w:rsidRDefault="006118D4" w:rsidP="006118D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trav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50BB677" id="Caixa de Texto 51" o:spid="_x0000_s1028" type="#_x0000_t202" style="position:absolute;margin-left:195.4pt;margin-top:30.95pt;width:39.75pt;height:17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" filled="f" stroked="f" strokeweight=".5pt">
                <v:textbox>
                  <w:txbxContent>
                    <w:p w14:paraId="24123EB0" w14:textId="77777777" w:rsidR="006118D4" w:rsidRPr="00111146" w:rsidRDefault="006118D4" w:rsidP="006118D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trave</w:t>
                      </w:r>
                    </w:p>
                  </w:txbxContent>
                </v:textbox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41EB27E" wp14:editId="1AD7A80D">
                <wp:simplePos x="0" y="0"/>
                <wp:positionH relativeFrom="column">
                  <wp:posOffset>2416175</wp:posOffset>
                </wp:positionH>
                <wp:positionV relativeFrom="paragraph">
                  <wp:posOffset>1185228</wp:posOffset>
                </wp:positionV>
                <wp:extent cx="179070" cy="215900"/>
                <wp:effectExtent l="0" t="0" r="0" b="0"/>
                <wp:wrapNone/>
                <wp:docPr id="32" name="Caixa de Texto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11F6A58" w14:textId="77777777" w:rsidR="006118D4" w:rsidRPr="00111146" w:rsidRDefault="006118D4" w:rsidP="006118D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11114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1EB27E" id="Caixa de Texto 32" o:spid="_x0000_s1029" type="#_x0000_t202" style="position:absolute;margin-left:190.25pt;margin-top:93.35pt;width:14.1pt;height:17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" filled="f" stroked="f" strokeweight=".5pt">
                <v:textbox>
                  <w:txbxContent>
                    <w:p w14:paraId="511F6A58" w14:textId="77777777" w:rsidR="006118D4" w:rsidRPr="00111146" w:rsidRDefault="006118D4" w:rsidP="006118D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 w:rsidRPr="0011114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060F93A" wp14:editId="5E56AB80">
                <wp:simplePos x="0" y="0"/>
                <wp:positionH relativeFrom="column">
                  <wp:posOffset>570548</wp:posOffset>
                </wp:positionH>
                <wp:positionV relativeFrom="paragraph">
                  <wp:posOffset>608330</wp:posOffset>
                </wp:positionV>
                <wp:extent cx="268605" cy="604838"/>
                <wp:effectExtent l="0" t="38100" r="55245" b="24130"/>
                <wp:wrapNone/>
                <wp:docPr id="50" name="Conector de Seta Reta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68605" cy="604838"/>
                        </a:xfrm>
                        <a:prstGeom prst="straightConnector1">
                          <a:avLst/>
                        </a:prstGeom>
                        <a:ln w="22225"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C86520A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ector de Seta Reta 50" o:spid="_x0000_s1026" type="#_x0000_t32" style="position:absolute;margin-left:44.95pt;margin-top:47.9pt;width:21.15pt;height:47.65pt;flip:y;z-index:25168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" strokecolor="#4472c4 [3204]" strokeweight="1.75pt">
                <v:stroke endarrow="classic" joinstyle="miter"/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1E16383" wp14:editId="3DFE30DB">
                <wp:simplePos x="0" y="0"/>
                <wp:positionH relativeFrom="column">
                  <wp:posOffset>641350</wp:posOffset>
                </wp:positionH>
                <wp:positionV relativeFrom="paragraph">
                  <wp:posOffset>378778</wp:posOffset>
                </wp:positionV>
                <wp:extent cx="288000" cy="252000"/>
                <wp:effectExtent l="0" t="0" r="0" b="0"/>
                <wp:wrapNone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8000" cy="252000"/>
                        </a:xfrm>
                        <a:prstGeom prst="rect">
                          <a:avLst/>
                        </a:prstGeom>
                        <a:solidFill>
                          <a:schemeClr val="accent6">
                            <a:lumMod val="20000"/>
                            <a:lumOff val="80000"/>
                          </a:schemeClr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9A418B7" w14:textId="77777777" w:rsidR="006118D4" w:rsidRPr="00564373" w:rsidRDefault="006118D4" w:rsidP="006118D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</w:pPr>
                            <w:r w:rsidRPr="00564373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</w:rPr>
                              <w:t>v</w:t>
                            </w:r>
                            <w:r w:rsidRPr="00564373">
                              <w:rPr>
                                <w:rFonts w:ascii="Times New Roman" w:hAnsi="Times New Roman" w:cs="Times New Roman"/>
                                <w:i/>
                                <w:iCs/>
                                <w:sz w:val="20"/>
                                <w:szCs w:val="20"/>
                                <w:vertAlign w:val="subscript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1E16383" id="Caixa de Texto 2" o:spid="_x0000_s1030" type="#_x0000_t202" style="position:absolute;margin-left:50.5pt;margin-top:29.85pt;width:22.7pt;height:19.8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" fillcolor="#e2efd9 [665]" stroked="f" strokeweight=".5pt">
                <v:textbox>
                  <w:txbxContent>
                    <w:p w14:paraId="49A418B7" w14:textId="77777777" w:rsidR="006118D4" w:rsidRPr="00564373" w:rsidRDefault="006118D4" w:rsidP="006118D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</w:pPr>
                      <w:r w:rsidRPr="00564373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</w:rPr>
                        <w:t>v</w:t>
                      </w:r>
                      <w:r w:rsidRPr="00564373">
                        <w:rPr>
                          <w:rFonts w:ascii="Times New Roman" w:hAnsi="Times New Roman" w:cs="Times New Roman"/>
                          <w:i/>
                          <w:iCs/>
                          <w:sz w:val="20"/>
                          <w:szCs w:val="20"/>
                          <w:vertAlign w:val="subscript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249B9EBF" wp14:editId="5BA515DA">
                <wp:simplePos x="0" y="0"/>
                <wp:positionH relativeFrom="column">
                  <wp:posOffset>2551113</wp:posOffset>
                </wp:positionH>
                <wp:positionV relativeFrom="paragraph">
                  <wp:posOffset>791845</wp:posOffset>
                </wp:positionV>
                <wp:extent cx="480695" cy="257175"/>
                <wp:effectExtent l="0" t="0" r="0" b="0"/>
                <wp:wrapNone/>
                <wp:docPr id="34" name="Caixa de Texto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69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B2CA2E" w14:textId="77777777" w:rsidR="006118D4" w:rsidRPr="00A13C8D" w:rsidRDefault="006118D4" w:rsidP="006118D4">
                            <w:pPr>
                              <w:spacing w:after="0" w:line="240" w:lineRule="auto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2,44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49B9EBF" id="Caixa de Texto 34" o:spid="_x0000_s1031" type="#_x0000_t202" style="position:absolute;margin-left:200.9pt;margin-top:62.35pt;width:37.85pt;height:20.2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" filled="f" stroked="f" strokeweight=".5pt">
                <v:textbox>
                  <w:txbxContent>
                    <w:p w14:paraId="54B2CA2E" w14:textId="77777777" w:rsidR="006118D4" w:rsidRPr="00A13C8D" w:rsidRDefault="006118D4" w:rsidP="006118D4">
                      <w:pPr>
                        <w:spacing w:after="0" w:line="240" w:lineRule="auto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2,44 m</w:t>
                      </w:r>
                    </w:p>
                  </w:txbxContent>
                </v:textbox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24592C99" wp14:editId="6744334B">
                <wp:simplePos x="0" y="0"/>
                <wp:positionH relativeFrom="column">
                  <wp:posOffset>2490788</wp:posOffset>
                </wp:positionH>
                <wp:positionV relativeFrom="paragraph">
                  <wp:posOffset>774700</wp:posOffset>
                </wp:positionV>
                <wp:extent cx="228600" cy="0"/>
                <wp:effectExtent l="0" t="0" r="0" b="0"/>
                <wp:wrapNone/>
                <wp:docPr id="44" name="Conector reto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8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710C62" id="Conector reto 44" o:spid="_x0000_s1026" style="position:absolute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96.15pt,61pt" to="214.15pt,6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" strokecolor="#4472c4 [3204]" strokeweight=".5pt">
                <v:stroke joinstyle="miter"/>
              </v:lin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7851587C" wp14:editId="3E70C20D">
                <wp:simplePos x="0" y="0"/>
                <wp:positionH relativeFrom="column">
                  <wp:posOffset>2613343</wp:posOffset>
                </wp:positionH>
                <wp:positionV relativeFrom="paragraph">
                  <wp:posOffset>785495</wp:posOffset>
                </wp:positionV>
                <wp:extent cx="0" cy="453390"/>
                <wp:effectExtent l="38100" t="38100" r="57150" b="60960"/>
                <wp:wrapNone/>
                <wp:docPr id="45" name="Conector de Seta Reta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453390"/>
                        </a:xfrm>
                        <a:prstGeom prst="straightConnector1">
                          <a:avLst/>
                        </a:prstGeom>
                        <a:ln>
                          <a:headEnd type="stealth" w="sm" len="med"/>
                          <a:tailEnd type="stealth" w="sm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6B9022" id="Conector de Seta Reta 45" o:spid="_x0000_s1026" type="#_x0000_t32" style="position:absolute;margin-left:205.8pt;margin-top:61.85pt;width:0;height:35.7pt;flip:x 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" strokecolor="#4472c4 [3204]" strokeweight=".5pt">
                <v:stroke startarrow="classic" startarrowwidth="narrow" endarrow="classic" endarrowwidth="narrow" joinstyle="miter"/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w:drawing>
          <wp:anchor distT="0" distB="0" distL="114300" distR="114300" simplePos="0" relativeHeight="251687936" behindDoc="0" locked="0" layoutInCell="1" allowOverlap="1" wp14:anchorId="52D2D9E9" wp14:editId="06D14597">
            <wp:simplePos x="0" y="0"/>
            <wp:positionH relativeFrom="column">
              <wp:posOffset>1977390</wp:posOffset>
            </wp:positionH>
            <wp:positionV relativeFrom="paragraph">
              <wp:posOffset>646747</wp:posOffset>
            </wp:positionV>
            <wp:extent cx="201295" cy="581660"/>
            <wp:effectExtent l="0" t="0" r="8255" b="8890"/>
            <wp:wrapNone/>
            <wp:docPr id="49" name="Imagem 49" descr="Desenho de uma pessoa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Imagem 49" descr="Desenho de uma pessoa&#10;&#10;Descrição gerada automaticamente com confiança média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7118" t="13627" r="30388" b="3151"/>
                    <a:stretch/>
                  </pic:blipFill>
                  <pic:spPr bwMode="auto">
                    <a:xfrm>
                      <a:off x="0" y="0"/>
                      <a:ext cx="201295" cy="58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F43EE54" wp14:editId="256775AB">
                <wp:simplePos x="0" y="0"/>
                <wp:positionH relativeFrom="column">
                  <wp:posOffset>1501457</wp:posOffset>
                </wp:positionH>
                <wp:positionV relativeFrom="paragraph">
                  <wp:posOffset>659765</wp:posOffset>
                </wp:positionV>
                <wp:extent cx="480695" cy="257175"/>
                <wp:effectExtent l="0" t="0" r="0" b="0"/>
                <wp:wrapNone/>
                <wp:docPr id="37" name="Caixa de Texto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69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8C4A7B4" w14:textId="428775BF" w:rsidR="006118D4" w:rsidRPr="00A13C8D" w:rsidRDefault="00092BE2" w:rsidP="006118D4">
                            <w:pPr>
                              <w:spacing w:after="0" w:line="240" w:lineRule="auto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4</w:t>
                            </w:r>
                            <w:r w:rsidR="006118D4">
                              <w:rPr>
                                <w:sz w:val="16"/>
                                <w:szCs w:val="16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43EE54" id="Caixa de Texto 37" o:spid="_x0000_s1032" type="#_x0000_t202" style="position:absolute;margin-left:118.2pt;margin-top:51.95pt;width:37.85pt;height:20.2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" filled="f" stroked="f" strokeweight=".5pt">
                <v:textbox>
                  <w:txbxContent>
                    <w:p w14:paraId="18C4A7B4" w14:textId="428775BF" w:rsidR="006118D4" w:rsidRPr="00A13C8D" w:rsidRDefault="00092BE2" w:rsidP="006118D4">
                      <w:pPr>
                        <w:spacing w:after="0" w:line="240" w:lineRule="auto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4</w:t>
                      </w:r>
                      <w:r w:rsidR="006118D4">
                        <w:rPr>
                          <w:sz w:val="16"/>
                          <w:szCs w:val="16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E7F211" wp14:editId="0D19E35C">
                <wp:simplePos x="0" y="0"/>
                <wp:positionH relativeFrom="column">
                  <wp:posOffset>2033587</wp:posOffset>
                </wp:positionH>
                <wp:positionV relativeFrom="paragraph">
                  <wp:posOffset>1504315</wp:posOffset>
                </wp:positionV>
                <wp:extent cx="480695" cy="257175"/>
                <wp:effectExtent l="0" t="0" r="0" b="0"/>
                <wp:wrapNone/>
                <wp:docPr id="48" name="Caixa de Texto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69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72AA15" w14:textId="2A53EF2F" w:rsidR="006118D4" w:rsidRPr="00A13C8D" w:rsidRDefault="006118D4" w:rsidP="006118D4">
                            <w:pPr>
                              <w:spacing w:after="0" w:line="240" w:lineRule="auto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="00092BE2">
                              <w:rPr>
                                <w:sz w:val="16"/>
                                <w:szCs w:val="16"/>
                              </w:rPr>
                              <w:t>2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 xml:space="preserve">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E7F211" id="Caixa de Texto 48" o:spid="_x0000_s1033" type="#_x0000_t202" style="position:absolute;margin-left:160.1pt;margin-top:118.45pt;width:37.85pt;height:20.25pt;z-index:25168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" filled="f" stroked="f" strokeweight=".5pt">
                <v:textbox>
                  <w:txbxContent>
                    <w:p w14:paraId="1772AA15" w14:textId="2A53EF2F" w:rsidR="006118D4" w:rsidRPr="00A13C8D" w:rsidRDefault="006118D4" w:rsidP="006118D4">
                      <w:pPr>
                        <w:spacing w:after="0" w:line="240" w:lineRule="auto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="00092BE2">
                        <w:rPr>
                          <w:sz w:val="16"/>
                          <w:szCs w:val="16"/>
                        </w:rPr>
                        <w:t>2</w:t>
                      </w:r>
                      <w:r>
                        <w:rPr>
                          <w:sz w:val="16"/>
                          <w:szCs w:val="16"/>
                        </w:rPr>
                        <w:t xml:space="preserve"> m</w:t>
                      </w:r>
                    </w:p>
                  </w:txbxContent>
                </v:textbox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091292B" wp14:editId="353409C7">
                <wp:simplePos x="0" y="0"/>
                <wp:positionH relativeFrom="column">
                  <wp:posOffset>1303020</wp:posOffset>
                </wp:positionH>
                <wp:positionV relativeFrom="paragraph">
                  <wp:posOffset>1246187</wp:posOffset>
                </wp:positionV>
                <wp:extent cx="480695" cy="257175"/>
                <wp:effectExtent l="0" t="0" r="0" b="0"/>
                <wp:wrapNone/>
                <wp:docPr id="30" name="Caixa de Texto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695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069EE4B" w14:textId="77777777" w:rsidR="006118D4" w:rsidRPr="00A13C8D" w:rsidRDefault="006118D4" w:rsidP="006118D4">
                            <w:pPr>
                              <w:spacing w:after="0" w:line="240" w:lineRule="auto"/>
                              <w:jc w:val="right"/>
                              <w:rPr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sz w:val="16"/>
                                <w:szCs w:val="16"/>
                              </w:rPr>
                              <w:t>100 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091292B" id="Caixa de Texto 30" o:spid="_x0000_s1034" type="#_x0000_t202" style="position:absolute;margin-left:102.6pt;margin-top:98.1pt;width:37.85pt;height:20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" filled="f" stroked="f" strokeweight=".5pt">
                <v:textbox>
                  <w:txbxContent>
                    <w:p w14:paraId="3069EE4B" w14:textId="77777777" w:rsidR="006118D4" w:rsidRPr="00A13C8D" w:rsidRDefault="006118D4" w:rsidP="006118D4">
                      <w:pPr>
                        <w:spacing w:after="0" w:line="240" w:lineRule="auto"/>
                        <w:jc w:val="right"/>
                        <w:rPr>
                          <w:sz w:val="16"/>
                          <w:szCs w:val="16"/>
                        </w:rPr>
                      </w:pPr>
                      <w:r>
                        <w:rPr>
                          <w:sz w:val="16"/>
                          <w:szCs w:val="16"/>
                        </w:rPr>
                        <w:t>100 m</w:t>
                      </w:r>
                    </w:p>
                  </w:txbxContent>
                </v:textbox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E1A233D" wp14:editId="2867EA77">
                <wp:simplePos x="0" y="0"/>
                <wp:positionH relativeFrom="column">
                  <wp:posOffset>2079308</wp:posOffset>
                </wp:positionH>
                <wp:positionV relativeFrom="paragraph">
                  <wp:posOffset>1549400</wp:posOffset>
                </wp:positionV>
                <wp:extent cx="396000" cy="0"/>
                <wp:effectExtent l="19050" t="57150" r="42545" b="76200"/>
                <wp:wrapNone/>
                <wp:docPr id="47" name="Conector de Seta Reta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6000" cy="0"/>
                        </a:xfrm>
                        <a:prstGeom prst="straightConnector1">
                          <a:avLst/>
                        </a:prstGeom>
                        <a:ln>
                          <a:headEnd type="stealth" w="sm" len="med"/>
                          <a:tailEnd type="stealth" w="sm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A561F" id="Conector de Seta Reta 47" o:spid="_x0000_s1026" type="#_x0000_t32" style="position:absolute;margin-left:163.75pt;margin-top:122pt;width:31.2pt;height:0;flip:y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" strokecolor="#4472c4 [3204]" strokeweight=".5pt">
                <v:stroke startarrow="classic" startarrowwidth="narrow" endarrow="classic" endarrowwidth="narrow" joinstyle="miter"/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BEA8E6C" wp14:editId="359AA289">
                <wp:simplePos x="0" y="0"/>
                <wp:positionH relativeFrom="column">
                  <wp:posOffset>384175</wp:posOffset>
                </wp:positionH>
                <wp:positionV relativeFrom="paragraph">
                  <wp:posOffset>1304608</wp:posOffset>
                </wp:positionV>
                <wp:extent cx="179070" cy="215900"/>
                <wp:effectExtent l="0" t="0" r="0" b="0"/>
                <wp:wrapNone/>
                <wp:docPr id="31" name="Caixa de Texto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9070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D30F84A" w14:textId="77777777" w:rsidR="006118D4" w:rsidRPr="00111146" w:rsidRDefault="006118D4" w:rsidP="006118D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 w:rsidRPr="00111146"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BEA8E6C" id="Caixa de Texto 31" o:spid="_x0000_s1035" type="#_x0000_t202" style="position:absolute;margin-left:30.25pt;margin-top:102.75pt;width:14.1pt;height:17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" filled="f" stroked="f" strokeweight=".5pt">
                <v:textbox>
                  <w:txbxContent>
                    <w:p w14:paraId="4D30F84A" w14:textId="77777777" w:rsidR="006118D4" w:rsidRPr="00111146" w:rsidRDefault="006118D4" w:rsidP="006118D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 w:rsidRPr="00111146"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9BE06EC" wp14:editId="085A2A4E">
                <wp:simplePos x="0" y="0"/>
                <wp:positionH relativeFrom="column">
                  <wp:posOffset>562928</wp:posOffset>
                </wp:positionH>
                <wp:positionV relativeFrom="paragraph">
                  <wp:posOffset>1304608</wp:posOffset>
                </wp:positionV>
                <wp:extent cx="0" cy="321310"/>
                <wp:effectExtent l="0" t="0" r="38100" b="21590"/>
                <wp:wrapNone/>
                <wp:docPr id="39" name="Conector reto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213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66542A" id="Conector reto 39" o:spid="_x0000_s1026" style="position:absolute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44.35pt,102.75pt" to="44.35pt,12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" strokecolor="#4472c4 [3204]" strokeweight=".5pt">
                <v:stroke joinstyle="miter"/>
              </v:lin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5EB0C73A" wp14:editId="06159F39">
                <wp:simplePos x="0" y="0"/>
                <wp:positionH relativeFrom="column">
                  <wp:posOffset>2077085</wp:posOffset>
                </wp:positionH>
                <wp:positionV relativeFrom="paragraph">
                  <wp:posOffset>404495</wp:posOffset>
                </wp:positionV>
                <wp:extent cx="0" cy="1224000"/>
                <wp:effectExtent l="0" t="0" r="38100" b="33655"/>
                <wp:wrapNone/>
                <wp:docPr id="3" name="Conector reto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224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4F9014B" id="Conector reto 3" o:spid="_x0000_s1026" style="position:absolute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63.55pt,31.85pt" to="163.55pt,128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" strokecolor="#4472c4 [3204]" strokeweight=".5pt">
                <v:stroke joinstyle="miter"/>
              </v:line>
            </w:pict>
          </mc:Fallback>
        </mc:AlternateContent>
      </w:r>
      <w:r w:rsidR="006118D4" w:rsidRPr="006118D4">
        <w:rPr>
          <w:rFonts w:ascii="Ink Free" w:hAnsi="Ink Free"/>
          <w:noProof/>
          <w:lang w:val="en-US"/>
        </w:rPr>
        <w:drawing>
          <wp:anchor distT="0" distB="0" distL="114300" distR="114300" simplePos="0" relativeHeight="251664384" behindDoc="0" locked="0" layoutInCell="1" allowOverlap="1" wp14:anchorId="7CCDF3EE" wp14:editId="0689F99E">
            <wp:simplePos x="0" y="0"/>
            <wp:positionH relativeFrom="column">
              <wp:posOffset>2404427</wp:posOffset>
            </wp:positionH>
            <wp:positionV relativeFrom="paragraph">
              <wp:posOffset>715645</wp:posOffset>
            </wp:positionV>
            <wp:extent cx="144000" cy="144000"/>
            <wp:effectExtent l="0" t="0" r="8890" b="8890"/>
            <wp:wrapNone/>
            <wp:docPr id="24" name="Imagem 24" descr="SEM FUNDO - Imagens sem background: Bolas em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M FUNDO - Imagens sem background: Bolas em 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8D4" w:rsidRPr="006118D4">
        <w:rPr>
          <w:rFonts w:ascii="Ink Free" w:hAnsi="Ink Free"/>
          <w:noProof/>
          <w:lang w:val="en-US"/>
        </w:rPr>
        <w:drawing>
          <wp:anchor distT="0" distB="0" distL="114300" distR="114300" simplePos="0" relativeHeight="251675648" behindDoc="0" locked="0" layoutInCell="1" allowOverlap="1" wp14:anchorId="09F1B21D" wp14:editId="7639E6CE">
            <wp:simplePos x="0" y="0"/>
            <wp:positionH relativeFrom="column">
              <wp:posOffset>2010410</wp:posOffset>
            </wp:positionH>
            <wp:positionV relativeFrom="paragraph">
              <wp:posOffset>341947</wp:posOffset>
            </wp:positionV>
            <wp:extent cx="143510" cy="143510"/>
            <wp:effectExtent l="0" t="0" r="8890" b="8890"/>
            <wp:wrapNone/>
            <wp:docPr id="35" name="Imagem 35" descr="SEM FUNDO - Imagens sem background: Bolas em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M FUNDO - Imagens sem background: Bolas em 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510" cy="143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7BC25AB" wp14:editId="265866D2">
                <wp:simplePos x="0" y="0"/>
                <wp:positionH relativeFrom="column">
                  <wp:posOffset>1898015</wp:posOffset>
                </wp:positionH>
                <wp:positionV relativeFrom="paragraph">
                  <wp:posOffset>407987</wp:posOffset>
                </wp:positionV>
                <wp:extent cx="0" cy="828000"/>
                <wp:effectExtent l="38100" t="38100" r="57150" b="48895"/>
                <wp:wrapNone/>
                <wp:docPr id="42" name="Conector de Seta Reta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828000"/>
                        </a:xfrm>
                        <a:prstGeom prst="straightConnector1">
                          <a:avLst/>
                        </a:prstGeom>
                        <a:ln>
                          <a:headEnd type="stealth" w="sm" len="med"/>
                          <a:tailEnd type="stealth" w="sm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EF453D" id="Conector de Seta Reta 42" o:spid="_x0000_s1026" type="#_x0000_t32" style="position:absolute;margin-left:149.45pt;margin-top:32.1pt;width:0;height:65.2pt;flip:x y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" strokecolor="#4472c4 [3204]" strokeweight=".5pt">
                <v:stroke startarrow="classic" startarrowwidth="narrow" endarrow="classic" endarrowwidth="narrow" joinstyle="miter"/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3C609F48" wp14:editId="286D550A">
                <wp:simplePos x="0" y="0"/>
                <wp:positionH relativeFrom="column">
                  <wp:posOffset>1767840</wp:posOffset>
                </wp:positionH>
                <wp:positionV relativeFrom="paragraph">
                  <wp:posOffset>404177</wp:posOffset>
                </wp:positionV>
                <wp:extent cx="309562" cy="0"/>
                <wp:effectExtent l="0" t="0" r="0" b="0"/>
                <wp:wrapNone/>
                <wp:docPr id="43" name="Conector reto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0956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7D34778" id="Conector reto 43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9.2pt,31.8pt" to="163.55pt,3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31B77BB" wp14:editId="056436CE">
                <wp:simplePos x="0" y="0"/>
                <wp:positionH relativeFrom="column">
                  <wp:posOffset>566738</wp:posOffset>
                </wp:positionH>
                <wp:positionV relativeFrom="paragraph">
                  <wp:posOffset>1414780</wp:posOffset>
                </wp:positionV>
                <wp:extent cx="1908000" cy="0"/>
                <wp:effectExtent l="19050" t="57150" r="54610" b="76200"/>
                <wp:wrapNone/>
                <wp:docPr id="38" name="Conector de Seta Reta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8000" cy="0"/>
                        </a:xfrm>
                        <a:prstGeom prst="straightConnector1">
                          <a:avLst/>
                        </a:prstGeom>
                        <a:ln>
                          <a:headEnd type="stealth" w="sm" len="med"/>
                          <a:tailEnd type="stealth" w="sm" len="me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34970" id="Conector de Seta Reta 38" o:spid="_x0000_s1026" type="#_x0000_t32" style="position:absolute;margin-left:44.65pt;margin-top:111.4pt;width:150.25pt;height:0;flip:y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" strokecolor="#4472c4 [3204]" strokeweight=".5pt">
                <v:stroke startarrow="classic" startarrowwidth="narrow" endarrow="classic" endarrowwidth="narrow" joinstyle="miter"/>
              </v:shap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B830459" wp14:editId="70972BF7">
                <wp:simplePos x="0" y="0"/>
                <wp:positionH relativeFrom="column">
                  <wp:posOffset>2481580</wp:posOffset>
                </wp:positionH>
                <wp:positionV relativeFrom="paragraph">
                  <wp:posOffset>1265555</wp:posOffset>
                </wp:positionV>
                <wp:extent cx="0" cy="360000"/>
                <wp:effectExtent l="0" t="0" r="38100" b="21590"/>
                <wp:wrapNone/>
                <wp:docPr id="40" name="Conector reto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3600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13D59DD" id="Conector reto 40" o:spid="_x0000_s1026" style="position:absolute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195.4pt,99.65pt" to="195.4pt,12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" strokecolor="#4472c4 [3204]" strokeweight=".5pt">
                <v:stroke joinstyle="miter"/>
              </v:line>
            </w:pict>
          </mc:Fallback>
        </mc:AlternateContent>
      </w:r>
      <w:r w:rsidR="006118D4" w:rsidRPr="006118D4">
        <w:rPr>
          <w:rFonts w:ascii="Ink Free" w:hAnsi="Ink Free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A3AB31B" wp14:editId="727E863C">
                <wp:simplePos x="0" y="0"/>
                <wp:positionH relativeFrom="column">
                  <wp:posOffset>-50165</wp:posOffset>
                </wp:positionH>
                <wp:positionV relativeFrom="paragraph">
                  <wp:posOffset>696913</wp:posOffset>
                </wp:positionV>
                <wp:extent cx="648335" cy="215900"/>
                <wp:effectExtent l="0" t="0" r="0" b="0"/>
                <wp:wrapNone/>
                <wp:docPr id="33" name="Caixa de Texto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8335" cy="2159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A92780D" w14:textId="77777777" w:rsidR="006118D4" w:rsidRPr="00111146" w:rsidRDefault="006118D4" w:rsidP="006118D4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18"/>
                                <w:szCs w:val="18"/>
                              </w:rPr>
                              <w:t>Gilma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3AB31B" id="Caixa de Texto 33" o:spid="_x0000_s1036" type="#_x0000_t202" style="position:absolute;margin-left:-3.95pt;margin-top:54.9pt;width:51.05pt;height:17pt;z-index:2516736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" filled="f" stroked="f" strokeweight=".5pt">
                <v:textbox>
                  <w:txbxContent>
                    <w:p w14:paraId="4A92780D" w14:textId="77777777" w:rsidR="006118D4" w:rsidRPr="00111146" w:rsidRDefault="006118D4" w:rsidP="006118D4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bCs/>
                          <w:sz w:val="18"/>
                          <w:szCs w:val="18"/>
                        </w:rPr>
                        <w:t>Gilmar</w:t>
                      </w:r>
                    </w:p>
                  </w:txbxContent>
                </v:textbox>
              </v:shape>
            </w:pict>
          </mc:Fallback>
        </mc:AlternateContent>
      </w:r>
      <w:r w:rsidR="006118D4" w:rsidRPr="006118D4">
        <w:rPr>
          <w:rFonts w:ascii="Ink Free" w:hAnsi="Ink Free"/>
          <w:noProof/>
          <w:lang w:val="en-US"/>
        </w:rPr>
        <w:drawing>
          <wp:anchor distT="0" distB="0" distL="114300" distR="114300" simplePos="0" relativeHeight="251665408" behindDoc="0" locked="0" layoutInCell="1" allowOverlap="1" wp14:anchorId="413BE32B" wp14:editId="7AF08E06">
            <wp:simplePos x="0" y="0"/>
            <wp:positionH relativeFrom="column">
              <wp:posOffset>505460</wp:posOffset>
            </wp:positionH>
            <wp:positionV relativeFrom="paragraph">
              <wp:posOffset>1188085</wp:posOffset>
            </wp:positionV>
            <wp:extent cx="144000" cy="144000"/>
            <wp:effectExtent l="0" t="0" r="8890" b="8890"/>
            <wp:wrapNone/>
            <wp:docPr id="4" name="Imagem 4" descr="SEM FUNDO - Imagens sem background: Bolas em 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SEM FUNDO - Imagens sem background: Bolas em 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000" cy="14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118D4" w:rsidRPr="006118D4">
        <w:rPr>
          <w:rFonts w:ascii="Ink Free" w:hAnsi="Ink Free"/>
          <w:noProof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C5A3DF6" wp14:editId="79858179">
                <wp:simplePos x="0" y="0"/>
                <wp:positionH relativeFrom="column">
                  <wp:posOffset>2457133</wp:posOffset>
                </wp:positionH>
                <wp:positionV relativeFrom="paragraph">
                  <wp:posOffset>769620</wp:posOffset>
                </wp:positionV>
                <wp:extent cx="52387" cy="468000"/>
                <wp:effectExtent l="0" t="0" r="24130" b="27305"/>
                <wp:wrapNone/>
                <wp:docPr id="20" name="Retângulo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387" cy="4680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15875">
                          <a:solidFill>
                            <a:schemeClr val="accent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33E57" id="Retângulo 20" o:spid="_x0000_s1026" style="position:absolute;margin-left:193.5pt;margin-top:60.6pt;width:4.1pt;height:36.85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" fillcolor="white [3212]" strokecolor="#4472c4 [3204]" strokeweight="1.25pt"/>
            </w:pict>
          </mc:Fallback>
        </mc:AlternateContent>
      </w:r>
      <w:r w:rsidR="006118D4" w:rsidRPr="006118D4">
        <w:rPr>
          <w:rFonts w:ascii="Ink Free" w:hAnsi="Ink Free"/>
          <w:noProof/>
          <w:lang w:val="en-US"/>
        </w:rPr>
        <w:drawing>
          <wp:inline distT="0" distB="0" distL="0" distR="0" wp14:anchorId="3DDE74B7" wp14:editId="11C5048F">
            <wp:extent cx="3028950" cy="1514475"/>
            <wp:effectExtent l="0" t="0" r="0" b="9525"/>
            <wp:docPr id="19" name="Imagem 19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m 19" descr="Diagrama&#10;&#10;Descrição gerada automaticament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51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118D4" w:rsidRPr="006118D4">
        <w:rPr>
          <w:rFonts w:ascii="Ink Free" w:hAnsi="Ink Free"/>
        </w:rPr>
        <w:t xml:space="preserve"> </w:t>
      </w:r>
    </w:p>
    <w:p w14:paraId="509CE9B8" w14:textId="19DC68BB" w:rsidR="00287477" w:rsidRDefault="00287477" w:rsidP="00287477">
      <w:pPr>
        <w:pBdr>
          <w:bottom w:val="single" w:sz="18" w:space="1" w:color="auto"/>
        </w:pBdr>
        <w:spacing w:after="0"/>
        <w:rPr>
          <w:rFonts w:ascii="Ink Free" w:hAnsi="Ink Free"/>
          <w:bCs/>
          <w:sz w:val="20"/>
          <w:szCs w:val="20"/>
        </w:rPr>
      </w:pPr>
    </w:p>
    <w:p w14:paraId="44F1FCE1" w14:textId="127F2D8A" w:rsidR="00C14472" w:rsidRDefault="00C14472" w:rsidP="007D74F3">
      <w:pPr>
        <w:spacing w:after="0"/>
        <w:rPr>
          <w:rFonts w:ascii="Ink Free" w:hAnsi="Ink Free"/>
          <w:b/>
          <w:bCs/>
          <w:u w:val="single"/>
        </w:rPr>
      </w:pPr>
    </w:p>
    <w:p w14:paraId="1C1656A5" w14:textId="6DDC6A4F" w:rsidR="004D45BC" w:rsidRPr="00BD63B0" w:rsidRDefault="004D45BC" w:rsidP="00152065">
      <w:pPr>
        <w:spacing w:after="0"/>
        <w:rPr>
          <w:rFonts w:ascii="Ink Free" w:eastAsiaTheme="minorEastAsia" w:hAnsi="Ink Free"/>
          <w:b/>
          <w:bCs/>
          <w:u w:val="single"/>
        </w:rPr>
      </w:pPr>
      <w:bookmarkStart w:id="1" w:name="_Hlk68776844"/>
      <w:r w:rsidRPr="00316127">
        <w:rPr>
          <w:rFonts w:ascii="Ink Free" w:hAnsi="Ink Free"/>
          <w:b/>
          <w:bCs/>
          <w:u w:val="single"/>
        </w:rPr>
        <w:t xml:space="preserve">Questão </w:t>
      </w:r>
      <w:r>
        <w:rPr>
          <w:rFonts w:ascii="Ink Free" w:hAnsi="Ink Free"/>
          <w:b/>
          <w:bCs/>
          <w:u w:val="single"/>
        </w:rPr>
        <w:t>2</w:t>
      </w:r>
    </w:p>
    <w:p w14:paraId="516B2CE9" w14:textId="709F839E" w:rsidR="004D45BC" w:rsidRDefault="004D45BC" w:rsidP="004D45BC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  <w:bookmarkStart w:id="2" w:name="_Hlk78125381"/>
      <w:r>
        <w:rPr>
          <w:rFonts w:ascii="Ink Free" w:hAnsi="Ink Free"/>
          <w:sz w:val="20"/>
          <w:szCs w:val="20"/>
        </w:rPr>
        <w:t>Uma função</w:t>
      </w:r>
      <w:r w:rsidR="00152065">
        <w:rPr>
          <w:rFonts w:ascii="Ink Free" w:hAnsi="Ink Free"/>
          <w:sz w:val="20"/>
          <w:szCs w:val="20"/>
        </w:rPr>
        <w:t xml:space="preserve"> </w:t>
      </w:r>
      <m:oMath>
        <m:r>
          <w:rPr>
            <w:rFonts w:ascii="Cambria Math" w:hAnsi="Cambria Math"/>
            <w:sz w:val="20"/>
            <w:szCs w:val="20"/>
          </w:rPr>
          <m:t>f(x)</m:t>
        </m:r>
      </m:oMath>
      <w:r>
        <w:rPr>
          <w:rFonts w:ascii="Ink Free" w:hAnsi="Ink Free"/>
          <w:sz w:val="20"/>
          <w:szCs w:val="20"/>
        </w:rPr>
        <w:t xml:space="preserve"> conhecida apenas por pontos pode ser representada por um polinômio, o que permite, por exemplo, a obtenção facilitada de valores aproximados para suas </w:t>
      </w:r>
      <w:r w:rsidR="00152065">
        <w:rPr>
          <w:rFonts w:ascii="Ink Free" w:hAnsi="Ink Free"/>
          <w:sz w:val="20"/>
          <w:szCs w:val="20"/>
        </w:rPr>
        <w:t xml:space="preserve">1ª e 2ª </w:t>
      </w:r>
      <w:r>
        <w:rPr>
          <w:rFonts w:ascii="Ink Free" w:hAnsi="Ink Free"/>
          <w:sz w:val="20"/>
          <w:szCs w:val="20"/>
        </w:rPr>
        <w:t>derivadas</w:t>
      </w:r>
      <w:r w:rsidR="00152065">
        <w:rPr>
          <w:rFonts w:ascii="Ink Free" w:hAnsi="Ink Free"/>
          <w:sz w:val="20"/>
          <w:szCs w:val="20"/>
        </w:rPr>
        <w:t xml:space="preserve">,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x</m:t>
            </m:r>
          </m:e>
        </m:d>
      </m:oMath>
      <w:r w:rsidR="00152065">
        <w:rPr>
          <w:rFonts w:ascii="Ink Free" w:eastAsiaTheme="minorEastAsia" w:hAnsi="Ink Free"/>
          <w:sz w:val="20"/>
          <w:szCs w:val="20"/>
        </w:rPr>
        <w:t xml:space="preserve"> e </w:t>
      </w:r>
      <m:oMath>
        <m:r>
          <w:rPr>
            <w:rFonts w:ascii="Cambria Math" w:hAnsi="Cambria Math"/>
            <w:sz w:val="20"/>
            <w:szCs w:val="20"/>
          </w:rPr>
          <m:t>f''(</m:t>
        </m:r>
        <m:r>
          <w:rPr>
            <w:rFonts w:ascii="Cambria Math" w:hAnsi="Cambria Math"/>
            <w:sz w:val="20"/>
            <w:szCs w:val="20"/>
          </w:rPr>
          <m:t>x)</m:t>
        </m:r>
      </m:oMath>
      <w:r w:rsidR="00152065">
        <w:rPr>
          <w:rFonts w:ascii="Ink Free" w:eastAsiaTheme="minorEastAsia" w:hAnsi="Ink Free"/>
          <w:sz w:val="20"/>
          <w:szCs w:val="20"/>
        </w:rPr>
        <w:t>, respectivamente.</w:t>
      </w:r>
      <w:r>
        <w:rPr>
          <w:rFonts w:ascii="Ink Free" w:hAnsi="Ink Free"/>
          <w:sz w:val="20"/>
          <w:szCs w:val="20"/>
        </w:rPr>
        <w:t xml:space="preserve"> Assim sendo, considere a tabela a seguir.</w:t>
      </w:r>
    </w:p>
    <w:p w14:paraId="3B3FB9C7" w14:textId="77777777" w:rsidR="0016331F" w:rsidRDefault="0016331F" w:rsidP="004D45BC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611"/>
        <w:gridCol w:w="811"/>
        <w:gridCol w:w="846"/>
        <w:gridCol w:w="851"/>
      </w:tblGrid>
      <w:tr w:rsidR="004D45BC" w:rsidRPr="007F1A1C" w14:paraId="4D17818B" w14:textId="77777777" w:rsidTr="004D45BC">
        <w:trPr>
          <w:jc w:val="center"/>
        </w:trPr>
        <w:tc>
          <w:tcPr>
            <w:tcW w:w="611" w:type="dxa"/>
          </w:tcPr>
          <w:p w14:paraId="66043132" w14:textId="264C6532" w:rsidR="004D45BC" w:rsidRPr="007F1A1C" w:rsidRDefault="004D45BC" w:rsidP="004D45BC">
            <w:pPr>
              <w:jc w:val="both"/>
              <w:rPr>
                <w:rFonts w:ascii="Ink Free" w:hAnsi="Ink Free"/>
                <w:sz w:val="18"/>
                <w:szCs w:val="18"/>
              </w:rPr>
            </w:pPr>
            <w:bookmarkStart w:id="3" w:name="_Hlk78125282"/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x</m:t>
                </m:r>
              </m:oMath>
            </m:oMathPara>
          </w:p>
        </w:tc>
        <w:tc>
          <w:tcPr>
            <w:tcW w:w="811" w:type="dxa"/>
            <w:vAlign w:val="center"/>
          </w:tcPr>
          <w:p w14:paraId="49E0388F" w14:textId="65043572" w:rsidR="004D45BC" w:rsidRPr="007F1A1C" w:rsidRDefault="004D45BC" w:rsidP="004D45BC">
            <w:pPr>
              <w:jc w:val="center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1,9</w:t>
            </w:r>
          </w:p>
        </w:tc>
        <w:tc>
          <w:tcPr>
            <w:tcW w:w="846" w:type="dxa"/>
            <w:vAlign w:val="center"/>
          </w:tcPr>
          <w:p w14:paraId="39E6A748" w14:textId="5422BA72" w:rsidR="004D45BC" w:rsidRPr="007F1A1C" w:rsidRDefault="004D45BC" w:rsidP="004D45BC">
            <w:pPr>
              <w:jc w:val="center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2,1</w:t>
            </w:r>
          </w:p>
        </w:tc>
        <w:tc>
          <w:tcPr>
            <w:tcW w:w="851" w:type="dxa"/>
            <w:vAlign w:val="center"/>
          </w:tcPr>
          <w:p w14:paraId="60AC4D1F" w14:textId="2D3F45D9" w:rsidR="004D45BC" w:rsidRPr="007F1A1C" w:rsidRDefault="004D45BC" w:rsidP="004D45BC">
            <w:pPr>
              <w:jc w:val="center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2,4</w:t>
            </w:r>
          </w:p>
        </w:tc>
      </w:tr>
      <w:tr w:rsidR="004D45BC" w:rsidRPr="007F1A1C" w14:paraId="290A59B1" w14:textId="77777777" w:rsidTr="004D45BC">
        <w:trPr>
          <w:jc w:val="center"/>
        </w:trPr>
        <w:tc>
          <w:tcPr>
            <w:tcW w:w="611" w:type="dxa"/>
          </w:tcPr>
          <w:p w14:paraId="3266AB3E" w14:textId="4EEBDD69" w:rsidR="004D45BC" w:rsidRPr="007F1A1C" w:rsidRDefault="004D45BC" w:rsidP="004D45BC">
            <w:pPr>
              <w:jc w:val="both"/>
              <w:rPr>
                <w:rFonts w:ascii="Ink Free" w:hAnsi="Ink Free"/>
                <w:sz w:val="18"/>
                <w:szCs w:val="18"/>
              </w:rPr>
            </w:pPr>
            <m:oMathPara>
              <m:oMath>
                <m:r>
                  <w:rPr>
                    <w:rFonts w:ascii="Cambria Math" w:hAnsi="Cambria Math"/>
                    <w:sz w:val="18"/>
                    <w:szCs w:val="18"/>
                  </w:rPr>
                  <m:t>f(x)</m:t>
                </m:r>
              </m:oMath>
            </m:oMathPara>
          </w:p>
        </w:tc>
        <w:tc>
          <w:tcPr>
            <w:tcW w:w="811" w:type="dxa"/>
            <w:vAlign w:val="center"/>
          </w:tcPr>
          <w:p w14:paraId="27C44550" w14:textId="2025B059" w:rsidR="004D45BC" w:rsidRPr="007F1A1C" w:rsidRDefault="004D45BC" w:rsidP="004D45BC">
            <w:pPr>
              <w:jc w:val="right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1,3961</w:t>
            </w:r>
          </w:p>
        </w:tc>
        <w:tc>
          <w:tcPr>
            <w:tcW w:w="846" w:type="dxa"/>
            <w:vAlign w:val="center"/>
          </w:tcPr>
          <w:p w14:paraId="2FA3D519" w14:textId="0FBAF180" w:rsidR="004D45BC" w:rsidRPr="007F1A1C" w:rsidRDefault="004D45BC" w:rsidP="004D45BC">
            <w:pPr>
              <w:jc w:val="right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1,5432</w:t>
            </w:r>
          </w:p>
        </w:tc>
        <w:tc>
          <w:tcPr>
            <w:tcW w:w="851" w:type="dxa"/>
            <w:vAlign w:val="center"/>
          </w:tcPr>
          <w:p w14:paraId="3B32DB0D" w14:textId="69871932" w:rsidR="004D45BC" w:rsidRPr="007F1A1C" w:rsidRDefault="004D45BC" w:rsidP="004D45BC">
            <w:pPr>
              <w:jc w:val="right"/>
              <w:rPr>
                <w:rFonts w:ascii="Cambria Math" w:hAnsi="Cambria Math"/>
                <w:sz w:val="18"/>
                <w:szCs w:val="18"/>
              </w:rPr>
            </w:pPr>
            <w:r w:rsidRPr="007F1A1C">
              <w:rPr>
                <w:rFonts w:ascii="Cambria Math" w:hAnsi="Cambria Math"/>
                <w:sz w:val="18"/>
                <w:szCs w:val="18"/>
              </w:rPr>
              <w:t>1,7349</w:t>
            </w:r>
          </w:p>
        </w:tc>
      </w:tr>
      <w:bookmarkEnd w:id="3"/>
    </w:tbl>
    <w:p w14:paraId="655EB68A" w14:textId="77777777" w:rsidR="0016331F" w:rsidRDefault="0016331F" w:rsidP="004D45BC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</w:p>
    <w:p w14:paraId="49908C3E" w14:textId="584A2ED2" w:rsidR="004D45BC" w:rsidRPr="00C17ED2" w:rsidRDefault="00152065" w:rsidP="00967034">
      <w:pPr>
        <w:spacing w:after="0" w:line="240" w:lineRule="auto"/>
        <w:jc w:val="both"/>
        <w:rPr>
          <w:rFonts w:ascii="Ink Free" w:hAnsi="Ink Free"/>
          <w:sz w:val="20"/>
          <w:szCs w:val="20"/>
        </w:rPr>
      </w:pPr>
      <w:r>
        <w:rPr>
          <w:rFonts w:ascii="Ink Free" w:hAnsi="Ink Free"/>
          <w:sz w:val="20"/>
          <w:szCs w:val="20"/>
        </w:rPr>
        <w:t>O</w:t>
      </w:r>
      <w:r w:rsidR="004D45BC">
        <w:rPr>
          <w:rFonts w:ascii="Ink Free" w:hAnsi="Ink Free"/>
          <w:sz w:val="20"/>
          <w:szCs w:val="20"/>
        </w:rPr>
        <w:t>bte</w:t>
      </w:r>
      <w:r>
        <w:rPr>
          <w:rFonts w:ascii="Ink Free" w:hAnsi="Ink Free"/>
          <w:sz w:val="20"/>
          <w:szCs w:val="20"/>
        </w:rPr>
        <w:t>nha</w:t>
      </w:r>
      <w:r w:rsidR="004D45BC">
        <w:rPr>
          <w:rFonts w:ascii="Ink Free" w:hAnsi="Ink Free"/>
          <w:sz w:val="20"/>
          <w:szCs w:val="20"/>
        </w:rPr>
        <w:t xml:space="preserve"> o polinômio </w:t>
      </w:r>
      <m:oMath>
        <m:sSub>
          <m:sSub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bPr>
          <m:e>
            <m:r>
              <w:rPr>
                <w:rFonts w:ascii="Cambria Math" w:hAnsi="Cambria Math"/>
                <w:sz w:val="20"/>
                <w:szCs w:val="20"/>
              </w:rPr>
              <m:t>p</m:t>
            </m:r>
          </m:e>
          <m:sub>
            <m:r>
              <w:rPr>
                <w:rFonts w:ascii="Cambria Math" w:hAnsi="Cambria Math"/>
                <w:sz w:val="20"/>
                <w:szCs w:val="20"/>
              </w:rPr>
              <m:t>2</m:t>
            </m:r>
          </m:sub>
        </m:sSub>
        <m:r>
          <w:rPr>
            <w:rFonts w:ascii="Cambria Math" w:hAnsi="Cambria Math"/>
            <w:sz w:val="20"/>
            <w:szCs w:val="20"/>
          </w:rPr>
          <m:t>(x)</m:t>
        </m:r>
      </m:oMath>
      <w:r w:rsidR="004D45BC">
        <w:rPr>
          <w:rFonts w:ascii="Ink Free" w:eastAsiaTheme="minorEastAsia" w:hAnsi="Ink Free"/>
          <w:sz w:val="20"/>
          <w:szCs w:val="20"/>
        </w:rPr>
        <w:t xml:space="preserve"> ajustado pelo </w:t>
      </w:r>
      <w:r w:rsidR="004D45BC" w:rsidRPr="004D45BC">
        <w:rPr>
          <w:rFonts w:ascii="Ink Free" w:eastAsiaTheme="minorEastAsia" w:hAnsi="Ink Free"/>
          <w:b/>
          <w:bCs/>
          <w:sz w:val="20"/>
          <w:szCs w:val="20"/>
        </w:rPr>
        <w:t>Método dos Mínimos Quadrados</w:t>
      </w:r>
      <w:r w:rsidR="004D45BC">
        <w:rPr>
          <w:rFonts w:ascii="Ink Free" w:eastAsiaTheme="minorEastAsia" w:hAnsi="Ink Free"/>
          <w:sz w:val="20"/>
          <w:szCs w:val="20"/>
        </w:rPr>
        <w:t xml:space="preserve"> aos pontos da tabela e com ele </w:t>
      </w:r>
      <w:r>
        <w:rPr>
          <w:rFonts w:ascii="Ink Free" w:eastAsiaTheme="minorEastAsia" w:hAnsi="Ink Free"/>
          <w:sz w:val="20"/>
          <w:szCs w:val="20"/>
        </w:rPr>
        <w:t>os</w:t>
      </w:r>
      <w:r w:rsidR="00967034">
        <w:rPr>
          <w:rFonts w:ascii="Ink Free" w:eastAsiaTheme="minorEastAsia" w:hAnsi="Ink Free"/>
          <w:sz w:val="20"/>
          <w:szCs w:val="20"/>
        </w:rPr>
        <w:t xml:space="preserve"> valores aproximados para </w:t>
      </w:r>
      <m:oMath>
        <m:sSup>
          <m:sSupPr>
            <m:ctrlPr>
              <w:rPr>
                <w:rFonts w:ascii="Cambria Math" w:hAnsi="Cambria Math"/>
                <w:i/>
                <w:sz w:val="20"/>
                <w:szCs w:val="20"/>
              </w:rPr>
            </m:ctrlPr>
          </m:sSupPr>
          <m:e>
            <m:r>
              <w:rPr>
                <w:rFonts w:ascii="Cambria Math" w:hAnsi="Cambria Math"/>
                <w:sz w:val="20"/>
                <w:szCs w:val="20"/>
              </w:rPr>
              <m:t>f</m:t>
            </m:r>
          </m:e>
          <m:sup>
            <m:r>
              <w:rPr>
                <w:rFonts w:ascii="Cambria Math" w:hAnsi="Cambria Math"/>
                <w:sz w:val="20"/>
                <w:szCs w:val="20"/>
              </w:rPr>
              <m:t>'</m:t>
            </m:r>
          </m:sup>
        </m:sSup>
        <m:d>
          <m:dPr>
            <m:ctrlPr>
              <w:rPr>
                <w:rFonts w:ascii="Cambria Math" w:hAnsi="Cambria Math"/>
                <w:i/>
                <w:sz w:val="20"/>
                <w:szCs w:val="20"/>
              </w:rPr>
            </m:ctrlPr>
          </m:dPr>
          <m:e>
            <m:r>
              <w:rPr>
                <w:rFonts w:ascii="Cambria Math" w:hAnsi="Cambria Math"/>
                <w:sz w:val="20"/>
                <w:szCs w:val="20"/>
              </w:rPr>
              <m:t>2,0</m:t>
            </m:r>
          </m:e>
        </m:d>
        <m:r>
          <w:rPr>
            <w:rFonts w:ascii="Cambria Math" w:eastAsiaTheme="minorEastAsia" w:hAnsi="Cambria Math"/>
            <w:sz w:val="20"/>
            <w:szCs w:val="20"/>
          </w:rPr>
          <m:t>≅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'</m:t>
            </m:r>
          </m:sup>
        </m:sSubSup>
        <m:r>
          <w:rPr>
            <w:rFonts w:ascii="Cambria Math" w:eastAsiaTheme="minorEastAsia" w:hAnsi="Cambria Math"/>
            <w:sz w:val="20"/>
            <w:szCs w:val="20"/>
          </w:rPr>
          <m:t>(2,0)</m:t>
        </m:r>
      </m:oMath>
      <w:r w:rsidR="004D45BC">
        <w:rPr>
          <w:rFonts w:ascii="Ink Free" w:eastAsiaTheme="minorEastAsia" w:hAnsi="Ink Free"/>
          <w:sz w:val="20"/>
          <w:szCs w:val="20"/>
        </w:rPr>
        <w:t xml:space="preserve"> e </w:t>
      </w:r>
      <m:oMath>
        <m:r>
          <w:rPr>
            <w:rFonts w:ascii="Cambria Math" w:hAnsi="Cambria Math"/>
            <w:sz w:val="20"/>
            <w:szCs w:val="20"/>
          </w:rPr>
          <m:t>f''(2,0)</m:t>
        </m:r>
        <m:r>
          <w:rPr>
            <w:rFonts w:ascii="Cambria Math" w:eastAsiaTheme="minorEastAsia" w:hAnsi="Cambria Math"/>
            <w:sz w:val="20"/>
            <w:szCs w:val="20"/>
          </w:rPr>
          <m:t>≅</m:t>
        </m:r>
        <m:sSubSup>
          <m:sSubSupPr>
            <m:ctrlPr>
              <w:rPr>
                <w:rFonts w:ascii="Cambria Math" w:eastAsiaTheme="minorEastAsia" w:hAnsi="Cambria Math"/>
                <w:i/>
                <w:sz w:val="20"/>
                <w:szCs w:val="20"/>
              </w:rPr>
            </m:ctrlPr>
          </m:sSubSupPr>
          <m:e>
            <m:r>
              <w:rPr>
                <w:rFonts w:ascii="Cambria Math" w:eastAsiaTheme="minorEastAsia" w:hAnsi="Cambria Math"/>
                <w:sz w:val="20"/>
                <w:szCs w:val="20"/>
              </w:rPr>
              <m:t>p</m:t>
            </m:r>
          </m:e>
          <m:sub>
            <m:r>
              <w:rPr>
                <w:rFonts w:ascii="Cambria Math" w:eastAsiaTheme="minorEastAsia" w:hAnsi="Cambria Math"/>
                <w:sz w:val="20"/>
                <w:szCs w:val="20"/>
              </w:rPr>
              <m:t>2</m:t>
            </m:r>
          </m:sub>
          <m:sup>
            <m:r>
              <w:rPr>
                <w:rFonts w:ascii="Cambria Math" w:eastAsiaTheme="minorEastAsia" w:hAnsi="Cambria Math"/>
                <w:sz w:val="20"/>
                <w:szCs w:val="20"/>
              </w:rPr>
              <m:t>''</m:t>
            </m:r>
          </m:sup>
        </m:sSubSup>
        <m:r>
          <w:rPr>
            <w:rFonts w:ascii="Cambria Math" w:eastAsiaTheme="minorEastAsia" w:hAnsi="Cambria Math"/>
            <w:sz w:val="20"/>
            <w:szCs w:val="20"/>
          </w:rPr>
          <m:t>(2,0)</m:t>
        </m:r>
      </m:oMath>
      <w:r w:rsidR="004D45BC">
        <w:rPr>
          <w:rFonts w:ascii="Ink Free" w:eastAsiaTheme="minorEastAsia" w:hAnsi="Ink Free"/>
          <w:sz w:val="20"/>
          <w:szCs w:val="20"/>
        </w:rPr>
        <w:t>.</w:t>
      </w:r>
    </w:p>
    <w:bookmarkEnd w:id="2"/>
    <w:p w14:paraId="49610A67" w14:textId="77777777" w:rsidR="004D45BC" w:rsidRDefault="004D45BC" w:rsidP="004D45BC">
      <w:pPr>
        <w:pBdr>
          <w:bottom w:val="single" w:sz="18" w:space="1" w:color="auto"/>
        </w:pBdr>
        <w:rPr>
          <w:rFonts w:ascii="Ink Free" w:hAnsi="Ink Free"/>
          <w:b/>
          <w:bCs/>
          <w:u w:val="single"/>
        </w:rPr>
      </w:pPr>
    </w:p>
    <w:bookmarkEnd w:id="1"/>
    <w:p w14:paraId="294F5997" w14:textId="2FE895F7" w:rsidR="00646386" w:rsidRDefault="00646386" w:rsidP="004226C0">
      <w:pPr>
        <w:rPr>
          <w:rFonts w:ascii="Ink Free" w:hAnsi="Ink Free"/>
          <w:b/>
          <w:bCs/>
          <w:u w:val="single"/>
        </w:rPr>
      </w:pPr>
      <w:r w:rsidRPr="00316127">
        <w:rPr>
          <w:rFonts w:ascii="Ink Free" w:hAnsi="Ink Free"/>
          <w:b/>
          <w:bCs/>
          <w:u w:val="single"/>
        </w:rPr>
        <w:lastRenderedPageBreak/>
        <w:t xml:space="preserve">Questão </w:t>
      </w:r>
      <w:r w:rsidR="0008386A">
        <w:rPr>
          <w:rFonts w:ascii="Ink Free" w:hAnsi="Ink Free"/>
          <w:b/>
          <w:bCs/>
          <w:u w:val="single"/>
        </w:rPr>
        <w:t>3</w:t>
      </w:r>
    </w:p>
    <w:p w14:paraId="0BED3D98" w14:textId="4994F87B" w:rsidR="00AF1394" w:rsidRDefault="00176B07" w:rsidP="00B81339">
      <w:pPr>
        <w:pStyle w:val="Default"/>
        <w:jc w:val="both"/>
        <w:rPr>
          <w:rFonts w:ascii="Ink Free" w:hAnsi="Ink Free"/>
          <w:sz w:val="20"/>
          <w:szCs w:val="20"/>
        </w:rPr>
      </w:pPr>
      <w:bookmarkStart w:id="4" w:name="_Hlk78128164"/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3C25A1E4" wp14:editId="30F4CADE">
                <wp:simplePos x="0" y="0"/>
                <wp:positionH relativeFrom="column">
                  <wp:posOffset>3435673</wp:posOffset>
                </wp:positionH>
                <wp:positionV relativeFrom="paragraph">
                  <wp:posOffset>57786</wp:posOffset>
                </wp:positionV>
                <wp:extent cx="193474" cy="285750"/>
                <wp:effectExtent l="19050" t="19050" r="16510" b="19050"/>
                <wp:wrapNone/>
                <wp:docPr id="15" name="Caixa de Texto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91502">
                          <a:off x="0" y="0"/>
                          <a:ext cx="193474" cy="2857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07E10FA" w14:textId="3EF0165F" w:rsidR="002C1C52" w:rsidRPr="002C1C52" w:rsidRDefault="002C1C52" w:rsidP="002C1C52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25A1E4" id="Caixa de Texto 15" o:spid="_x0000_s1037" type="#_x0000_t202" style="position:absolute;left:0;text-align:left;margin-left:270.55pt;margin-top:4.55pt;width:15.25pt;height:22.5pt;rotation:318398fd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" fillcolor="white [3212]" stroked="f" strokeweight=".5pt">
                <v:textbox>
                  <w:txbxContent>
                    <w:p w14:paraId="607E10FA" w14:textId="3EF0165F" w:rsidR="002C1C52" w:rsidRPr="002C1C52" w:rsidRDefault="002C1C52" w:rsidP="002C1C52">
                      <w:pPr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w:r>
                        <w:rPr>
                          <w:rFonts w:ascii="Times New Roman" w:hAnsi="Times New Roman" w:cs="Times New Roman"/>
                          <w:i/>
                          <w:iCs/>
                        </w:rPr>
                        <w:t>y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400E54B8" wp14:editId="5B5CEDA7">
                <wp:simplePos x="0" y="0"/>
                <wp:positionH relativeFrom="column">
                  <wp:posOffset>5185411</wp:posOffset>
                </wp:positionH>
                <wp:positionV relativeFrom="paragraph">
                  <wp:posOffset>647129</wp:posOffset>
                </wp:positionV>
                <wp:extent cx="182880" cy="228600"/>
                <wp:effectExtent l="0" t="0" r="0" b="0"/>
                <wp:wrapNone/>
                <wp:docPr id="14" name="Caixa de Texto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096099">
                          <a:off x="0" y="0"/>
                          <a:ext cx="18288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0CC81A9" w14:textId="265521BC" w:rsidR="002C1C52" w:rsidRPr="002C1C52" w:rsidRDefault="002C1C52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w:r w:rsidRPr="002C1C52"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  <w:t>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0E54B8" id="Caixa de Texto 14" o:spid="_x0000_s1038" type="#_x0000_t202" style="position:absolute;left:0;text-align:left;margin-left:408.3pt;margin-top:50.95pt;width:14.4pt;height:18pt;rotation:-550394fd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" filled="f" stroked="f" strokeweight=".5pt">
                <v:textbox>
                  <w:txbxContent>
                    <w:p w14:paraId="00CC81A9" w14:textId="265521BC" w:rsidR="002C1C52" w:rsidRPr="002C1C52" w:rsidRDefault="002C1C52">
                      <w:pPr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w:r w:rsidRPr="002C1C52">
                        <w:rPr>
                          <w:rFonts w:ascii="Times New Roman" w:hAnsi="Times New Roman" w:cs="Times New Roman"/>
                          <w:i/>
                          <w:iCs/>
                        </w:rPr>
                        <w:t>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3CF26D4A" wp14:editId="37FA0929">
                <wp:simplePos x="0" y="0"/>
                <wp:positionH relativeFrom="column">
                  <wp:posOffset>4774152</wp:posOffset>
                </wp:positionH>
                <wp:positionV relativeFrom="paragraph">
                  <wp:posOffset>234630</wp:posOffset>
                </wp:positionV>
                <wp:extent cx="715348" cy="274320"/>
                <wp:effectExtent l="48895" t="27305" r="57785" b="19685"/>
                <wp:wrapNone/>
                <wp:docPr id="58" name="Caixa de Texto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4943903">
                          <a:off x="0" y="0"/>
                          <a:ext cx="715348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C8AEA80" w14:textId="77777777" w:rsidR="00176B07" w:rsidRDefault="00176B07" w:rsidP="00176B07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F26D4A" id="Caixa de Texto 58" o:spid="_x0000_s1039" type="#_x0000_t202" style="position:absolute;left:0;text-align:left;margin-left:375.9pt;margin-top:18.45pt;width:56.35pt;height:21.6pt;rotation:5400060fd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" fillcolor="white [3201]" stroked="f" strokeweight=".5pt">
                <v:textbox>
                  <w:txbxContent>
                    <w:p w14:paraId="0C8AEA80" w14:textId="77777777" w:rsidR="00176B07" w:rsidRDefault="00176B07" w:rsidP="00176B07"/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08927" behindDoc="0" locked="0" layoutInCell="1" allowOverlap="1" wp14:anchorId="4A0CE17D" wp14:editId="5A4C877A">
                <wp:simplePos x="0" y="0"/>
                <wp:positionH relativeFrom="column">
                  <wp:posOffset>2952115</wp:posOffset>
                </wp:positionH>
                <wp:positionV relativeFrom="paragraph">
                  <wp:posOffset>1087120</wp:posOffset>
                </wp:positionV>
                <wp:extent cx="182880" cy="228600"/>
                <wp:effectExtent l="0" t="0" r="0" b="0"/>
                <wp:wrapNone/>
                <wp:docPr id="16" name="Caixa de Texto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782006">
                          <a:off x="0" y="0"/>
                          <a:ext cx="182880" cy="2286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2360187E" w14:textId="1A6D0F90" w:rsidR="002C1C52" w:rsidRPr="002C1C52" w:rsidRDefault="00B14208" w:rsidP="002C1C52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l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0CE17D" id="Caixa de Texto 16" o:spid="_x0000_s1040" type="#_x0000_t202" style="position:absolute;left:0;text-align:left;margin-left:232.45pt;margin-top:85.6pt;width:14.4pt;height:18pt;rotation:-893468fd;z-index:25170892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" filled="f" stroked="f" strokeweight=".5pt">
                <v:textbox>
                  <w:txbxContent>
                    <w:p w14:paraId="2360187E" w14:textId="1A6D0F90" w:rsidR="002C1C52" w:rsidRPr="002C1C52" w:rsidRDefault="00B14208" w:rsidP="002C1C52">
                      <w:pPr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m:oMathPara>
                        <m:oMath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l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50F1DF4" wp14:editId="423404E7">
                <wp:simplePos x="0" y="0"/>
                <wp:positionH relativeFrom="column">
                  <wp:posOffset>4395470</wp:posOffset>
                </wp:positionH>
                <wp:positionV relativeFrom="paragraph">
                  <wp:posOffset>1224280</wp:posOffset>
                </wp:positionV>
                <wp:extent cx="182880" cy="220345"/>
                <wp:effectExtent l="0" t="0" r="0" b="0"/>
                <wp:wrapNone/>
                <wp:docPr id="41" name="Caixa de Texto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0782006">
                          <a:off x="0" y="0"/>
                          <a:ext cx="182880" cy="2203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B4B5420" w14:textId="2BD0651D" w:rsidR="00B14208" w:rsidRPr="002C1C52" w:rsidRDefault="00B14208" w:rsidP="00B14208">
                            <w:pPr>
                              <w:rPr>
                                <w:rFonts w:ascii="Times New Roman" w:hAnsi="Times New Roman" w:cs="Times New Roman"/>
                                <w:i/>
                                <w:iCs/>
                              </w:rPr>
                            </w:pPr>
                            <m:oMathPara>
                              <m:oMath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  <w:sz w:val="20"/>
                                    <w:szCs w:val="20"/>
                                  </w:rPr>
                                  <m:t>c</m:t>
                                </m:r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0F1DF4" id="Caixa de Texto 41" o:spid="_x0000_s1041" type="#_x0000_t202" style="position:absolute;left:0;text-align:left;margin-left:346.1pt;margin-top:96.4pt;width:14.4pt;height:17.35pt;rotation:-893468fd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" filled="f" stroked="f" strokeweight=".5pt">
                <v:textbox>
                  <w:txbxContent>
                    <w:p w14:paraId="3B4B5420" w14:textId="2BD0651D" w:rsidR="00B14208" w:rsidRPr="002C1C52" w:rsidRDefault="00B14208" w:rsidP="00B14208">
                      <w:pPr>
                        <w:rPr>
                          <w:rFonts w:ascii="Times New Roman" w:hAnsi="Times New Roman" w:cs="Times New Roman"/>
                          <w:i/>
                          <w:iCs/>
                        </w:rPr>
                      </w:pPr>
                      <m:oMathPara>
                        <m:oMath>
                          <m:r>
                            <m:rPr>
                              <m:scr m:val="script"/>
                            </m:rPr>
                            <w:rPr>
                              <w:rFonts w:ascii="Cambria Math" w:hAnsi="Cambria Math"/>
                              <w:sz w:val="20"/>
                              <w:szCs w:val="20"/>
                            </w:rPr>
                            <m:t>c</m:t>
                          </m:r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547BEBF7" wp14:editId="252EE390">
                <wp:simplePos x="0" y="0"/>
                <wp:positionH relativeFrom="column">
                  <wp:posOffset>4163060</wp:posOffset>
                </wp:positionH>
                <wp:positionV relativeFrom="paragraph">
                  <wp:posOffset>616585</wp:posOffset>
                </wp:positionV>
                <wp:extent cx="354330" cy="358140"/>
                <wp:effectExtent l="0" t="0" r="0" b="3810"/>
                <wp:wrapNone/>
                <wp:docPr id="57" name="Caixa de Texto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4330" cy="3581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29FEA14" w14:textId="4891182C" w:rsidR="00176B07" w:rsidRPr="00176B07" w:rsidRDefault="00176B07">
                            <w:pP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</w:pPr>
                            <w:r w:rsidRPr="00176B07">
                              <w:rPr>
                                <w:sz w:val="16"/>
                                <w:szCs w:val="16"/>
                              </w:rPr>
                              <w:t>10</w:t>
                            </w:r>
                            <w:r>
                              <w:rPr>
                                <w:color w:val="FFFFFF" w:themeColor="background1"/>
                                <w14:textFill>
                                  <w14:noFill/>
                                </w14:textFill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7BEBF7" id="Caixa de Texto 57" o:spid="_x0000_s1042" type="#_x0000_t202" style="position:absolute;left:0;text-align:left;margin-left:327.8pt;margin-top:48.55pt;width:27.9pt;height:28.2pt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" filled="f" stroked="f" strokeweight=".5pt">
                <v:textbox>
                  <w:txbxContent>
                    <w:p w14:paraId="629FEA14" w14:textId="4891182C" w:rsidR="00176B07" w:rsidRPr="00176B07" w:rsidRDefault="00176B07">
                      <w:pP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</w:pPr>
                      <w:r w:rsidRPr="00176B07">
                        <w:rPr>
                          <w:sz w:val="16"/>
                          <w:szCs w:val="16"/>
                        </w:rPr>
                        <w:t>10</w:t>
                      </w:r>
                      <w:r>
                        <w:rPr>
                          <w:color w:val="FFFFFF" w:themeColor="background1"/>
                          <w14:textFill>
                            <w14:noFill/>
                          </w14:textFill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5C9EEC5B" wp14:editId="4533F777">
                <wp:simplePos x="0" y="0"/>
                <wp:positionH relativeFrom="column">
                  <wp:posOffset>4215765</wp:posOffset>
                </wp:positionH>
                <wp:positionV relativeFrom="paragraph">
                  <wp:posOffset>599440</wp:posOffset>
                </wp:positionV>
                <wp:extent cx="180000" cy="36000"/>
                <wp:effectExtent l="38100" t="57150" r="29845" b="78740"/>
                <wp:wrapNone/>
                <wp:docPr id="56" name="Conector de Seta Reta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0000" cy="36000"/>
                        </a:xfrm>
                        <a:prstGeom prst="straightConnector1">
                          <a:avLst/>
                        </a:prstGeom>
                        <a:ln w="15875">
                          <a:headEnd type="stealth"/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1765B7" id="Conector de Seta Reta 56" o:spid="_x0000_s1026" type="#_x0000_t32" style="position:absolute;margin-left:331.95pt;margin-top:47.2pt;width:14.15pt;height:2.85pt;flip:y;z-index:251722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" strokecolor="#4472c4 [3204]" strokeweight="1.25pt">
                <v:stroke startarrow="classic" endarrow="classic" joinstyle="miter"/>
              </v:shape>
            </w:pict>
          </mc:Fallback>
        </mc:AlternateContent>
      </w:r>
      <w:r w:rsidR="00B14208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12FFA09A" wp14:editId="37B452D9">
                <wp:simplePos x="0" y="0"/>
                <wp:positionH relativeFrom="column">
                  <wp:posOffset>3758565</wp:posOffset>
                </wp:positionH>
                <wp:positionV relativeFrom="paragraph">
                  <wp:posOffset>1204595</wp:posOffset>
                </wp:positionV>
                <wp:extent cx="1468120" cy="179070"/>
                <wp:effectExtent l="38100" t="57150" r="17780" b="87630"/>
                <wp:wrapSquare wrapText="bothSides"/>
                <wp:docPr id="36" name="Conector de Seta Reta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68120" cy="179070"/>
                        </a:xfrm>
                        <a:prstGeom prst="straightConnector1">
                          <a:avLst/>
                        </a:prstGeom>
                        <a:ln w="15875">
                          <a:headEnd type="stealth"/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7F34FC" id="Conector de Seta Reta 36" o:spid="_x0000_s1026" type="#_x0000_t32" style="position:absolute;margin-left:295.95pt;margin-top:94.85pt;width:115.6pt;height:14.1pt;flip:y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" strokecolor="#4472c4 [3204]" strokeweight="1.25pt">
                <v:stroke startarrow="classic" endarrow="classic" joinstyle="miter"/>
                <w10:wrap type="square"/>
              </v:shape>
            </w:pict>
          </mc:Fallback>
        </mc:AlternateContent>
      </w:r>
      <w:r w:rsidR="00B14208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16608" behindDoc="0" locked="0" layoutInCell="1" allowOverlap="1" wp14:anchorId="790AAF56" wp14:editId="55254557">
                <wp:simplePos x="0" y="0"/>
                <wp:positionH relativeFrom="column">
                  <wp:posOffset>5118735</wp:posOffset>
                </wp:positionH>
                <wp:positionV relativeFrom="paragraph">
                  <wp:posOffset>1063625</wp:posOffset>
                </wp:positionV>
                <wp:extent cx="127000" cy="174625"/>
                <wp:effectExtent l="0" t="0" r="25400" b="34925"/>
                <wp:wrapNone/>
                <wp:docPr id="25" name="Conector reto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7000" cy="17462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B658F3" id="Conector reto 25" o:spid="_x0000_s1026" style="position:absolute;z-index:251716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3.05pt,83.75pt" to="413.05pt,9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" strokecolor="#4472c4 [3204]" strokeweight=".5pt">
                <v:stroke joinstyle="miter"/>
              </v:line>
            </w:pict>
          </mc:Fallback>
        </mc:AlternateContent>
      </w:r>
      <w:r w:rsidR="00B14208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1625EA22" wp14:editId="19191070">
                <wp:simplePos x="0" y="0"/>
                <wp:positionH relativeFrom="column">
                  <wp:posOffset>3643319</wp:posOffset>
                </wp:positionH>
                <wp:positionV relativeFrom="paragraph">
                  <wp:posOffset>1289050</wp:posOffset>
                </wp:positionV>
                <wp:extent cx="153346" cy="160020"/>
                <wp:effectExtent l="0" t="0" r="37465" b="30480"/>
                <wp:wrapNone/>
                <wp:docPr id="23" name="Conector reto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3346" cy="1600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2BA0CAF" id="Conector reto 23" o:spid="_x0000_s1026" style="position:absolute;z-index:251714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6.9pt,101.5pt" to="298.95pt,114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" strokecolor="#4472c4 [3204]" strokeweight=".5pt">
                <v:stroke joinstyle="miter"/>
              </v:line>
            </w:pict>
          </mc:Fallback>
        </mc:AlternateContent>
      </w:r>
      <w:r w:rsidR="00B14208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D6F0637" wp14:editId="41452197">
                <wp:simplePos x="0" y="0"/>
                <wp:positionH relativeFrom="column">
                  <wp:posOffset>3042145</wp:posOffset>
                </wp:positionH>
                <wp:positionV relativeFrom="paragraph">
                  <wp:posOffset>1038225</wp:posOffset>
                </wp:positionV>
                <wp:extent cx="221120" cy="239395"/>
                <wp:effectExtent l="38100" t="38100" r="64770" b="65405"/>
                <wp:wrapNone/>
                <wp:docPr id="8" name="Conector de Seta Reta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21120" cy="239395"/>
                        </a:xfrm>
                        <a:prstGeom prst="straightConnector1">
                          <a:avLst/>
                        </a:prstGeom>
                        <a:ln w="15875">
                          <a:headEnd type="stealth"/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E6AA22" id="Conector de Seta Reta 8" o:spid="_x0000_s1026" type="#_x0000_t32" style="position:absolute;margin-left:239.55pt;margin-top:81.75pt;width:17.4pt;height:18.8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" strokecolor="#4472c4 [3204]" strokeweight="1.25pt">
                <v:stroke startarrow="classic" endarrow="classic" joinstyle="miter"/>
              </v:shape>
            </w:pict>
          </mc:Fallback>
        </mc:AlternateContent>
      </w:r>
      <w:r w:rsidR="00B14208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BBE6F2C" wp14:editId="1C75C918">
                <wp:simplePos x="0" y="0"/>
                <wp:positionH relativeFrom="column">
                  <wp:posOffset>2962275</wp:posOffset>
                </wp:positionH>
                <wp:positionV relativeFrom="paragraph">
                  <wp:posOffset>987425</wp:posOffset>
                </wp:positionV>
                <wp:extent cx="323850" cy="50165"/>
                <wp:effectExtent l="0" t="0" r="19050" b="26035"/>
                <wp:wrapNone/>
                <wp:docPr id="21" name="Conector reto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3850" cy="5016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942B8AA" id="Conector reto 21" o:spid="_x0000_s1026" style="position:absolute;flip:x;z-index:2517135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33.25pt,77.75pt" to="258.75pt,8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" strokecolor="#4472c4 [3204]" strokeweight=".5pt">
                <v:stroke joinstyle="miter"/>
              </v:line>
            </w:pict>
          </mc:Fallback>
        </mc:AlternateContent>
      </w:r>
      <w:r w:rsidR="00B14208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643C0510" wp14:editId="7BA7521F">
                <wp:simplePos x="0" y="0"/>
                <wp:positionH relativeFrom="column">
                  <wp:posOffset>3126105</wp:posOffset>
                </wp:positionH>
                <wp:positionV relativeFrom="paragraph">
                  <wp:posOffset>1239520</wp:posOffset>
                </wp:positionV>
                <wp:extent cx="323850" cy="49530"/>
                <wp:effectExtent l="0" t="0" r="19050" b="26670"/>
                <wp:wrapNone/>
                <wp:docPr id="18" name="Conector reto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23850" cy="4953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B56D067" id="Conector reto 18" o:spid="_x0000_s1026" style="position:absolute;flip:x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46.15pt,97.6pt" to="271.65pt,10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" strokecolor="#4472c4 [3204]" strokeweight=".5pt">
                <v:stroke joinstyle="miter"/>
              </v:line>
            </w:pict>
          </mc:Fallback>
        </mc:AlternateContent>
      </w:r>
      <w:r w:rsidR="00B14208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3EB72BE1" wp14:editId="756E9328">
                <wp:simplePos x="0" y="0"/>
                <wp:positionH relativeFrom="column">
                  <wp:posOffset>3051480</wp:posOffset>
                </wp:positionH>
                <wp:positionV relativeFrom="paragraph">
                  <wp:posOffset>1284143</wp:posOffset>
                </wp:positionV>
                <wp:extent cx="2397860" cy="274593"/>
                <wp:effectExtent l="19050" t="152400" r="21590" b="163830"/>
                <wp:wrapNone/>
                <wp:docPr id="17" name="Caixa de Texto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73805">
                          <a:off x="0" y="0"/>
                          <a:ext cx="2397860" cy="27459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24BADA0" w14:textId="77777777" w:rsidR="00B14208" w:rsidRDefault="00B1420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B72BE1" id="Caixa de Texto 17" o:spid="_x0000_s1043" type="#_x0000_t202" style="position:absolute;left:0;text-align:left;margin-left:240.25pt;margin-top:101.1pt;width:188.8pt;height:21.6pt;rotation:-465519fd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" fillcolor="white [3201]" stroked="f" strokeweight=".5pt">
                <v:textbox>
                  <w:txbxContent>
                    <w:p w14:paraId="724BADA0" w14:textId="77777777" w:rsidR="00B14208" w:rsidRDefault="00B14208"/>
                  </w:txbxContent>
                </v:textbox>
              </v:shape>
            </w:pict>
          </mc:Fallback>
        </mc:AlternateContent>
      </w:r>
      <w:r w:rsidR="002C1C52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079CA0C" wp14:editId="5D8B037B">
                <wp:simplePos x="0" y="0"/>
                <wp:positionH relativeFrom="column">
                  <wp:posOffset>4911090</wp:posOffset>
                </wp:positionH>
                <wp:positionV relativeFrom="paragraph">
                  <wp:posOffset>752475</wp:posOffset>
                </wp:positionV>
                <wp:extent cx="359410" cy="35560"/>
                <wp:effectExtent l="0" t="57150" r="40640" b="59690"/>
                <wp:wrapSquare wrapText="bothSides"/>
                <wp:docPr id="13" name="Conector de Seta Re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9410" cy="35560"/>
                        </a:xfrm>
                        <a:prstGeom prst="straightConnector1">
                          <a:avLst/>
                        </a:prstGeom>
                        <a:ln w="15875"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D4FD76" id="Conector de Seta Reta 13" o:spid="_x0000_s1026" type="#_x0000_t32" style="position:absolute;margin-left:386.7pt;margin-top:59.25pt;width:28.3pt;height:2.8pt;flip:y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" strokecolor="#4472c4 [3204]" strokeweight="1.25pt">
                <v:stroke endarrow="classic" joinstyle="miter"/>
                <w10:wrap type="square"/>
              </v:shape>
            </w:pict>
          </mc:Fallback>
        </mc:AlternateContent>
      </w:r>
      <w:r w:rsidR="002C1C52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0DBD28CE" wp14:editId="1218E5D0">
                <wp:simplePos x="0" y="0"/>
                <wp:positionH relativeFrom="column">
                  <wp:posOffset>4166235</wp:posOffset>
                </wp:positionH>
                <wp:positionV relativeFrom="paragraph">
                  <wp:posOffset>835025</wp:posOffset>
                </wp:positionV>
                <wp:extent cx="309600" cy="45085"/>
                <wp:effectExtent l="0" t="0" r="33655" b="31115"/>
                <wp:wrapSquare wrapText="bothSides"/>
                <wp:docPr id="10" name="Conector de Seta Reta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09600" cy="45085"/>
                        </a:xfrm>
                        <a:prstGeom prst="straightConnector1">
                          <a:avLst/>
                        </a:prstGeom>
                        <a:ln w="15875"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E9BE79" id="Conector de Seta Reta 10" o:spid="_x0000_s1026" type="#_x0000_t32" style="position:absolute;margin-left:328.05pt;margin-top:65.75pt;width:24.4pt;height:3.55pt;flip:y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" strokecolor="#4472c4 [3204]" strokeweight="1.25pt">
                <v:stroke joinstyle="miter"/>
                <w10:wrap type="square"/>
              </v:shape>
            </w:pict>
          </mc:Fallback>
        </mc:AlternateContent>
      </w:r>
      <w:r w:rsidR="00A24349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77D1278E" wp14:editId="0C194C41">
                <wp:simplePos x="0" y="0"/>
                <wp:positionH relativeFrom="column">
                  <wp:posOffset>4185285</wp:posOffset>
                </wp:positionH>
                <wp:positionV relativeFrom="paragraph">
                  <wp:posOffset>838835</wp:posOffset>
                </wp:positionV>
                <wp:extent cx="270510" cy="35560"/>
                <wp:effectExtent l="0" t="0" r="34290" b="21590"/>
                <wp:wrapSquare wrapText="bothSides"/>
                <wp:docPr id="12" name="Conector de Seta Re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0510" cy="35560"/>
                        </a:xfrm>
                        <a:prstGeom prst="straightConnector1">
                          <a:avLst/>
                        </a:prstGeom>
                        <a:ln w="15875"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F51C66" id="Conector de Seta Reta 12" o:spid="_x0000_s1026" type="#_x0000_t32" style="position:absolute;margin-left:329.55pt;margin-top:66.05pt;width:21.3pt;height:2.8pt;flip:y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" strokecolor="#4472c4 [3204]" strokeweight="1.25pt">
                <v:stroke joinstyle="miter"/>
                <w10:wrap type="square"/>
              </v:shape>
            </w:pict>
          </mc:Fallback>
        </mc:AlternateContent>
      </w:r>
      <w:r w:rsidR="00A24349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7A9FD538" wp14:editId="79970AF4">
                <wp:simplePos x="0" y="0"/>
                <wp:positionH relativeFrom="column">
                  <wp:posOffset>3343275</wp:posOffset>
                </wp:positionH>
                <wp:positionV relativeFrom="paragraph">
                  <wp:posOffset>938530</wp:posOffset>
                </wp:positionV>
                <wp:extent cx="396000" cy="45085"/>
                <wp:effectExtent l="0" t="0" r="23495" b="31115"/>
                <wp:wrapSquare wrapText="bothSides"/>
                <wp:docPr id="11" name="Conector de Seta Reta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96000" cy="45085"/>
                        </a:xfrm>
                        <a:prstGeom prst="straightConnector1">
                          <a:avLst/>
                        </a:prstGeom>
                        <a:ln w="15875">
                          <a:tailEnd type="non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783D3" id="Conector de Seta Reta 11" o:spid="_x0000_s1026" type="#_x0000_t32" style="position:absolute;margin-left:263.25pt;margin-top:73.9pt;width:31.2pt;height:3.55pt;flip:y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" strokecolor="#4472c4 [3204]" strokeweight="1.25pt">
                <v:stroke joinstyle="miter"/>
                <w10:wrap type="square"/>
              </v:shape>
            </w:pict>
          </mc:Fallback>
        </mc:AlternateContent>
      </w:r>
      <w:r w:rsidR="00A24349">
        <w:rPr>
          <w:noProof/>
          <w:lang w:eastAsia="pt-BR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999AD83" wp14:editId="6A8488C0">
                <wp:simplePos x="0" y="0"/>
                <wp:positionH relativeFrom="column">
                  <wp:posOffset>3347085</wp:posOffset>
                </wp:positionH>
                <wp:positionV relativeFrom="paragraph">
                  <wp:posOffset>146050</wp:posOffset>
                </wp:positionV>
                <wp:extent cx="76200" cy="827405"/>
                <wp:effectExtent l="0" t="38100" r="76200" b="10795"/>
                <wp:wrapSquare wrapText="bothSides"/>
                <wp:docPr id="9" name="Conector de Seta Reta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6200" cy="827405"/>
                        </a:xfrm>
                        <a:prstGeom prst="straightConnector1">
                          <a:avLst/>
                        </a:prstGeom>
                        <a:ln w="15875">
                          <a:tailEnd type="stealt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750FB4" id="Conector de Seta Reta 9" o:spid="_x0000_s1026" type="#_x0000_t32" style="position:absolute;margin-left:263.55pt;margin-top:11.5pt;width:6pt;height:65.15pt;flip:y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" strokecolor="#4472c4 [3204]" strokeweight="1.25pt">
                <v:stroke endarrow="classic" joinstyle="miter"/>
                <w10:wrap type="square"/>
              </v:shape>
            </w:pict>
          </mc:Fallback>
        </mc:AlternateContent>
      </w:r>
      <w:r w:rsidR="00A24349" w:rsidRPr="00413E7C">
        <w:rPr>
          <w:noProof/>
          <w:lang w:eastAsia="pt-BR"/>
        </w:rPr>
        <w:drawing>
          <wp:anchor distT="0" distB="0" distL="114300" distR="114300" simplePos="0" relativeHeight="251692032" behindDoc="0" locked="0" layoutInCell="1" allowOverlap="1" wp14:anchorId="3EDEFDEA" wp14:editId="59529E2C">
            <wp:simplePos x="0" y="0"/>
            <wp:positionH relativeFrom="column">
              <wp:posOffset>3007995</wp:posOffset>
            </wp:positionH>
            <wp:positionV relativeFrom="paragraph">
              <wp:posOffset>129540</wp:posOffset>
            </wp:positionV>
            <wp:extent cx="2265045" cy="1419225"/>
            <wp:effectExtent l="95250" t="152400" r="97155" b="142875"/>
            <wp:wrapSquare wrapText="bothSides"/>
            <wp:docPr id="7" name="Imagem 7" descr="C:\Users\Dell\Pictures\img007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Pictures\img007 (2).jp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21176267">
                      <a:off x="0" y="0"/>
                      <a:ext cx="226504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81339" w:rsidRPr="00B81339">
        <w:rPr>
          <w:rFonts w:ascii="Ink Free" w:hAnsi="Ink Free"/>
          <w:sz w:val="20"/>
          <w:szCs w:val="20"/>
        </w:rPr>
        <w:t>Um trecho de estrada foi construído através de um corte em um morrote, como ilustra a figura</w:t>
      </w:r>
      <w:r w:rsidR="00B81339">
        <w:rPr>
          <w:rFonts w:ascii="Ink Free" w:hAnsi="Ink Free"/>
          <w:sz w:val="20"/>
          <w:szCs w:val="20"/>
        </w:rPr>
        <w:t xml:space="preserve"> (meramente ilustrativa)</w:t>
      </w:r>
      <w:r w:rsidR="00B81339" w:rsidRPr="00B81339">
        <w:rPr>
          <w:rFonts w:ascii="Ink Free" w:hAnsi="Ink Free"/>
          <w:sz w:val="20"/>
          <w:szCs w:val="20"/>
        </w:rPr>
        <w:t>. Para simplificar</w:t>
      </w:r>
      <w:r w:rsidR="00B81339">
        <w:rPr>
          <w:rFonts w:ascii="Ink Free" w:hAnsi="Ink Free"/>
          <w:sz w:val="20"/>
          <w:szCs w:val="20"/>
        </w:rPr>
        <w:t>,</w:t>
      </w:r>
      <w:r w:rsidR="00B81339" w:rsidRPr="00B81339">
        <w:rPr>
          <w:rFonts w:ascii="Ink Free" w:hAnsi="Ink Free"/>
          <w:sz w:val="20"/>
          <w:szCs w:val="20"/>
        </w:rPr>
        <w:t xml:space="preserve"> considere que o leito desta estrada seja plano e retangular, de largura </w:t>
      </w:r>
      <m:oMath>
        <m:r>
          <m:rPr>
            <m:scr m:val="script"/>
          </m:rPr>
          <w:rPr>
            <w:rFonts w:ascii="Cambria Math" w:hAnsi="Cambria Math"/>
            <w:sz w:val="20"/>
            <w:szCs w:val="20"/>
          </w:rPr>
          <m:t>l=</m:t>
        </m:r>
        <m:r>
          <w:rPr>
            <w:rFonts w:ascii="Cambria Math" w:hAnsi="Cambria Math"/>
            <w:sz w:val="20"/>
            <w:szCs w:val="20"/>
          </w:rPr>
          <m:t>25</m:t>
        </m:r>
      </m:oMath>
      <w:r w:rsidR="00B81339" w:rsidRPr="00B81339">
        <w:rPr>
          <w:rFonts w:ascii="Ink Free" w:hAnsi="Ink Free"/>
          <w:sz w:val="20"/>
          <w:szCs w:val="20"/>
        </w:rPr>
        <w:t xml:space="preserve"> m e comprimento </w:t>
      </w:r>
      <m:oMath>
        <m:r>
          <m:rPr>
            <m:scr m:val="script"/>
          </m:rPr>
          <w:rPr>
            <w:rFonts w:ascii="Cambria Math" w:hAnsi="Cambria Math"/>
            <w:sz w:val="20"/>
            <w:szCs w:val="20"/>
          </w:rPr>
          <m:t>c</m:t>
        </m:r>
        <m:r>
          <w:rPr>
            <w:rFonts w:ascii="Cambria Math" w:hAnsi="Cambria Math"/>
            <w:sz w:val="20"/>
            <w:szCs w:val="20"/>
          </w:rPr>
          <m:t>=100</m:t>
        </m:r>
      </m:oMath>
      <w:r w:rsidR="00B81339" w:rsidRPr="00B81339">
        <w:rPr>
          <w:rFonts w:ascii="Ink Free" w:hAnsi="Ink Free"/>
          <w:sz w:val="20"/>
          <w:szCs w:val="20"/>
        </w:rPr>
        <w:t xml:space="preserve"> m. </w:t>
      </w:r>
      <w:bookmarkStart w:id="5" w:name="_Hlk78130549"/>
      <w:r w:rsidR="00B81339" w:rsidRPr="00B81339">
        <w:rPr>
          <w:rFonts w:ascii="Ink Free" w:hAnsi="Ink Free"/>
          <w:sz w:val="20"/>
          <w:szCs w:val="20"/>
        </w:rPr>
        <w:t xml:space="preserve">A seção reta (transversal) do corte </w:t>
      </w:r>
      <w:r w:rsidR="00AF1394">
        <w:rPr>
          <w:rFonts w:ascii="Ink Free" w:hAnsi="Ink Free"/>
          <w:sz w:val="20"/>
          <w:szCs w:val="20"/>
        </w:rPr>
        <w:t>não se altera na direção da largura</w:t>
      </w:r>
      <w:r w:rsidR="00B81339" w:rsidRPr="00B81339">
        <w:rPr>
          <w:rFonts w:ascii="Ink Free" w:hAnsi="Ink Free"/>
          <w:sz w:val="20"/>
          <w:szCs w:val="20"/>
        </w:rPr>
        <w:t>, sendo definida por cotas verticais</w:t>
      </w:r>
      <w:r w:rsidR="00AF1394">
        <w:rPr>
          <w:rFonts w:ascii="Ink Free" w:hAnsi="Ink Free"/>
          <w:sz w:val="20"/>
          <w:szCs w:val="20"/>
        </w:rPr>
        <w:t xml:space="preserve"> (expressas em metros)</w:t>
      </w:r>
      <w:r w:rsidR="00B81339" w:rsidRPr="00B81339">
        <w:rPr>
          <w:rFonts w:ascii="Ink Free" w:hAnsi="Ink Free"/>
          <w:sz w:val="20"/>
          <w:szCs w:val="20"/>
        </w:rPr>
        <w:t>, medidas a cada 10 m, conforme registrado na tabela</w:t>
      </w:r>
      <w:r w:rsidR="00B81339">
        <w:rPr>
          <w:rFonts w:ascii="Ink Free" w:hAnsi="Ink Free"/>
          <w:sz w:val="20"/>
          <w:szCs w:val="20"/>
        </w:rPr>
        <w:t xml:space="preserve"> e ilustrado na figura</w:t>
      </w:r>
      <w:r w:rsidR="00B81339" w:rsidRPr="00B81339">
        <w:rPr>
          <w:rFonts w:ascii="Ink Free" w:hAnsi="Ink Free"/>
          <w:sz w:val="20"/>
          <w:szCs w:val="20"/>
        </w:rPr>
        <w:t>.</w:t>
      </w:r>
      <w:bookmarkEnd w:id="5"/>
    </w:p>
    <w:p w14:paraId="427D2970" w14:textId="77777777" w:rsidR="00AF1394" w:rsidRDefault="00AF1394" w:rsidP="001F6E24">
      <w:pPr>
        <w:pStyle w:val="Default"/>
        <w:spacing w:after="240"/>
        <w:rPr>
          <w:rFonts w:ascii="Ink Free" w:hAnsi="Ink Free"/>
          <w:sz w:val="20"/>
          <w:szCs w:val="20"/>
        </w:rPr>
      </w:pPr>
    </w:p>
    <w:tbl>
      <w:tblPr>
        <w:tblStyle w:val="Tabelacomgrade"/>
        <w:tblW w:w="0" w:type="auto"/>
        <w:jc w:val="center"/>
        <w:tblLook w:val="04A0" w:firstRow="1" w:lastRow="0" w:firstColumn="1" w:lastColumn="0" w:noHBand="0" w:noVBand="1"/>
      </w:tblPr>
      <w:tblGrid>
        <w:gridCol w:w="314"/>
        <w:gridCol w:w="386"/>
        <w:gridCol w:w="511"/>
        <w:gridCol w:w="488"/>
        <w:gridCol w:w="527"/>
        <w:gridCol w:w="511"/>
        <w:gridCol w:w="508"/>
        <w:gridCol w:w="482"/>
        <w:gridCol w:w="510"/>
        <w:gridCol w:w="489"/>
        <w:gridCol w:w="488"/>
        <w:gridCol w:w="530"/>
      </w:tblGrid>
      <w:tr w:rsidR="00AF1394" w14:paraId="1352EC2E" w14:textId="10619F02" w:rsidTr="001F6E24">
        <w:trPr>
          <w:jc w:val="center"/>
        </w:trPr>
        <w:tc>
          <w:tcPr>
            <w:tcW w:w="314" w:type="dxa"/>
          </w:tcPr>
          <w:p w14:paraId="695485F5" w14:textId="31F18311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X</w:t>
            </w:r>
          </w:p>
        </w:tc>
        <w:tc>
          <w:tcPr>
            <w:tcW w:w="386" w:type="dxa"/>
          </w:tcPr>
          <w:p w14:paraId="6AA3F58C" w14:textId="56F061FF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0</w:t>
            </w:r>
          </w:p>
        </w:tc>
        <w:tc>
          <w:tcPr>
            <w:tcW w:w="424" w:type="dxa"/>
          </w:tcPr>
          <w:p w14:paraId="2F0FEB21" w14:textId="2B8A45CD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10</w:t>
            </w:r>
          </w:p>
        </w:tc>
        <w:tc>
          <w:tcPr>
            <w:tcW w:w="467" w:type="dxa"/>
          </w:tcPr>
          <w:p w14:paraId="10BC20B7" w14:textId="314803AB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20</w:t>
            </w:r>
          </w:p>
        </w:tc>
        <w:tc>
          <w:tcPr>
            <w:tcW w:w="527" w:type="dxa"/>
          </w:tcPr>
          <w:p w14:paraId="1C3FCA26" w14:textId="42B5AF26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30</w:t>
            </w:r>
          </w:p>
        </w:tc>
        <w:tc>
          <w:tcPr>
            <w:tcW w:w="469" w:type="dxa"/>
          </w:tcPr>
          <w:p w14:paraId="563ADA16" w14:textId="4512B4FA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40</w:t>
            </w:r>
          </w:p>
        </w:tc>
        <w:tc>
          <w:tcPr>
            <w:tcW w:w="440" w:type="dxa"/>
          </w:tcPr>
          <w:p w14:paraId="2ACD665E" w14:textId="499E978D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50</w:t>
            </w:r>
          </w:p>
        </w:tc>
        <w:tc>
          <w:tcPr>
            <w:tcW w:w="446" w:type="dxa"/>
          </w:tcPr>
          <w:p w14:paraId="24DCFEF7" w14:textId="0DCB73F0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60</w:t>
            </w:r>
          </w:p>
        </w:tc>
        <w:tc>
          <w:tcPr>
            <w:tcW w:w="491" w:type="dxa"/>
          </w:tcPr>
          <w:p w14:paraId="4D2E02E6" w14:textId="08F9AC59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70</w:t>
            </w:r>
          </w:p>
        </w:tc>
        <w:tc>
          <w:tcPr>
            <w:tcW w:w="468" w:type="dxa"/>
          </w:tcPr>
          <w:p w14:paraId="79322218" w14:textId="080904B3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80</w:t>
            </w:r>
          </w:p>
        </w:tc>
        <w:tc>
          <w:tcPr>
            <w:tcW w:w="468" w:type="dxa"/>
          </w:tcPr>
          <w:p w14:paraId="556FD300" w14:textId="67CF1EC8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90</w:t>
            </w:r>
          </w:p>
        </w:tc>
        <w:tc>
          <w:tcPr>
            <w:tcW w:w="468" w:type="dxa"/>
          </w:tcPr>
          <w:p w14:paraId="0C1DC634" w14:textId="36B218F7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100</w:t>
            </w:r>
          </w:p>
        </w:tc>
      </w:tr>
      <w:tr w:rsidR="00AF1394" w14:paraId="34B6F5EA" w14:textId="6D496E63" w:rsidTr="001F6E24">
        <w:trPr>
          <w:jc w:val="center"/>
        </w:trPr>
        <w:tc>
          <w:tcPr>
            <w:tcW w:w="314" w:type="dxa"/>
          </w:tcPr>
          <w:p w14:paraId="6F3B651E" w14:textId="193DEA23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Y</w:t>
            </w:r>
          </w:p>
        </w:tc>
        <w:tc>
          <w:tcPr>
            <w:tcW w:w="386" w:type="dxa"/>
          </w:tcPr>
          <w:p w14:paraId="54A329E1" w14:textId="697492F2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0</w:t>
            </w:r>
          </w:p>
        </w:tc>
        <w:tc>
          <w:tcPr>
            <w:tcW w:w="424" w:type="dxa"/>
          </w:tcPr>
          <w:p w14:paraId="128A91DB" w14:textId="2635405B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4,0</w:t>
            </w:r>
          </w:p>
        </w:tc>
        <w:tc>
          <w:tcPr>
            <w:tcW w:w="467" w:type="dxa"/>
          </w:tcPr>
          <w:p w14:paraId="690A2E5C" w14:textId="6ABFFE18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6,0</w:t>
            </w:r>
          </w:p>
        </w:tc>
        <w:tc>
          <w:tcPr>
            <w:tcW w:w="527" w:type="dxa"/>
          </w:tcPr>
          <w:p w14:paraId="46A17B47" w14:textId="771FEC1B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5,0</w:t>
            </w:r>
          </w:p>
        </w:tc>
        <w:tc>
          <w:tcPr>
            <w:tcW w:w="469" w:type="dxa"/>
          </w:tcPr>
          <w:p w14:paraId="3C03364C" w14:textId="1976869F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4,0</w:t>
            </w:r>
          </w:p>
        </w:tc>
        <w:tc>
          <w:tcPr>
            <w:tcW w:w="440" w:type="dxa"/>
          </w:tcPr>
          <w:p w14:paraId="6246E3D7" w14:textId="1D13E08D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3,5</w:t>
            </w:r>
          </w:p>
        </w:tc>
        <w:tc>
          <w:tcPr>
            <w:tcW w:w="446" w:type="dxa"/>
          </w:tcPr>
          <w:p w14:paraId="549F8DF7" w14:textId="2B1B932B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5,0</w:t>
            </w:r>
          </w:p>
        </w:tc>
        <w:tc>
          <w:tcPr>
            <w:tcW w:w="491" w:type="dxa"/>
          </w:tcPr>
          <w:p w14:paraId="081614ED" w14:textId="3CE40622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8,0</w:t>
            </w:r>
          </w:p>
        </w:tc>
        <w:tc>
          <w:tcPr>
            <w:tcW w:w="468" w:type="dxa"/>
          </w:tcPr>
          <w:p w14:paraId="522D738E" w14:textId="72FE326B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7,0</w:t>
            </w:r>
          </w:p>
        </w:tc>
        <w:tc>
          <w:tcPr>
            <w:tcW w:w="468" w:type="dxa"/>
          </w:tcPr>
          <w:p w14:paraId="68EC1AE7" w14:textId="6B9232FD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6,0</w:t>
            </w:r>
          </w:p>
        </w:tc>
        <w:tc>
          <w:tcPr>
            <w:tcW w:w="468" w:type="dxa"/>
          </w:tcPr>
          <w:p w14:paraId="351CC054" w14:textId="62BB1037" w:rsidR="00AF1394" w:rsidRDefault="00AF1394" w:rsidP="001F6E24">
            <w:pPr>
              <w:pStyle w:val="Default"/>
              <w:jc w:val="center"/>
              <w:rPr>
                <w:rFonts w:ascii="Ink Free" w:hAnsi="Ink Free"/>
                <w:sz w:val="20"/>
                <w:szCs w:val="20"/>
              </w:rPr>
            </w:pPr>
            <w:r>
              <w:rPr>
                <w:rFonts w:ascii="Ink Free" w:hAnsi="Ink Free"/>
                <w:sz w:val="20"/>
                <w:szCs w:val="20"/>
              </w:rPr>
              <w:t>0</w:t>
            </w:r>
          </w:p>
        </w:tc>
      </w:tr>
    </w:tbl>
    <w:p w14:paraId="2AB0758D" w14:textId="2760AA97" w:rsidR="00C22151" w:rsidRDefault="00B81339" w:rsidP="00B81339">
      <w:pPr>
        <w:pStyle w:val="Default"/>
        <w:jc w:val="both"/>
        <w:rPr>
          <w:rFonts w:ascii="Ink Free" w:hAnsi="Ink Free"/>
          <w:sz w:val="20"/>
          <w:szCs w:val="20"/>
        </w:rPr>
      </w:pPr>
      <w:r w:rsidRPr="00B81339">
        <w:rPr>
          <w:rFonts w:ascii="Ink Free" w:hAnsi="Ink Free"/>
          <w:sz w:val="20"/>
          <w:szCs w:val="20"/>
        </w:rPr>
        <w:t xml:space="preserve"> </w:t>
      </w:r>
    </w:p>
    <w:p w14:paraId="6BE8B235" w14:textId="58311643" w:rsidR="00A24349" w:rsidRDefault="00B81339" w:rsidP="00B81339">
      <w:pPr>
        <w:pStyle w:val="Default"/>
        <w:jc w:val="both"/>
        <w:rPr>
          <w:rFonts w:ascii="Ink Free" w:hAnsi="Ink Free"/>
          <w:sz w:val="20"/>
          <w:szCs w:val="20"/>
        </w:rPr>
      </w:pPr>
      <w:r w:rsidRPr="00B81339">
        <w:rPr>
          <w:rFonts w:ascii="Ink Free" w:hAnsi="Ink Free"/>
          <w:sz w:val="20"/>
          <w:szCs w:val="20"/>
        </w:rPr>
        <w:t>Pede-se determinar</w:t>
      </w:r>
      <w:r>
        <w:rPr>
          <w:rFonts w:ascii="Ink Free" w:hAnsi="Ink Free"/>
          <w:sz w:val="20"/>
          <w:szCs w:val="20"/>
        </w:rPr>
        <w:t>,</w:t>
      </w:r>
      <w:r w:rsidRPr="00B81339">
        <w:rPr>
          <w:rFonts w:ascii="Ink Free" w:hAnsi="Ink Free"/>
          <w:sz w:val="20"/>
          <w:szCs w:val="20"/>
        </w:rPr>
        <w:t xml:space="preserve"> </w:t>
      </w:r>
      <w:r>
        <w:rPr>
          <w:rFonts w:ascii="Ink Free" w:hAnsi="Ink Free"/>
          <w:sz w:val="20"/>
          <w:szCs w:val="20"/>
        </w:rPr>
        <w:t>usando a Regra 1/3 de Simpson Repetida,</w:t>
      </w:r>
      <w:r w:rsidRPr="00B81339">
        <w:rPr>
          <w:rFonts w:ascii="Ink Free" w:hAnsi="Ink Free"/>
          <w:sz w:val="20"/>
          <w:szCs w:val="20"/>
        </w:rPr>
        <w:t xml:space="preserve"> </w:t>
      </w:r>
      <w:r>
        <w:rPr>
          <w:rFonts w:ascii="Ink Free" w:hAnsi="Ink Free"/>
          <w:sz w:val="20"/>
          <w:szCs w:val="20"/>
        </w:rPr>
        <w:t xml:space="preserve">quantos caminhões (com capacidade cada um de </w:t>
      </w:r>
      <w:r w:rsidR="0069035C">
        <w:rPr>
          <w:rFonts w:ascii="Ink Free" w:hAnsi="Ink Free"/>
          <w:sz w:val="20"/>
          <w:szCs w:val="20"/>
        </w:rPr>
        <w:t>2</w:t>
      </w:r>
      <w:r w:rsidR="00EF68A2">
        <w:rPr>
          <w:rFonts w:ascii="Ink Free" w:hAnsi="Ink Free"/>
          <w:sz w:val="20"/>
          <w:szCs w:val="20"/>
        </w:rPr>
        <w:t>0</w:t>
      </w:r>
      <w:r>
        <w:rPr>
          <w:rFonts w:ascii="Ink Free" w:hAnsi="Ink Free"/>
          <w:sz w:val="20"/>
          <w:szCs w:val="20"/>
        </w:rPr>
        <w:t xml:space="preserve"> </w:t>
      </w:r>
      <w:r w:rsidRPr="00B81339">
        <w:rPr>
          <w:rFonts w:ascii="Ink Free" w:hAnsi="Ink Free"/>
          <w:sz w:val="20"/>
          <w:szCs w:val="20"/>
        </w:rPr>
        <w:t>m</w:t>
      </w:r>
      <w:r>
        <w:rPr>
          <w:rFonts w:ascii="Ink Free" w:hAnsi="Ink Free"/>
          <w:sz w:val="20"/>
          <w:szCs w:val="20"/>
        </w:rPr>
        <w:t xml:space="preserve">etros cúbicos) são necessários para fazer a retirada </w:t>
      </w:r>
      <w:r w:rsidRPr="00B81339">
        <w:rPr>
          <w:rFonts w:ascii="Ink Free" w:hAnsi="Ink Free"/>
          <w:sz w:val="20"/>
          <w:szCs w:val="20"/>
        </w:rPr>
        <w:t>d</w:t>
      </w:r>
      <w:r>
        <w:rPr>
          <w:rFonts w:ascii="Ink Free" w:hAnsi="Ink Free"/>
          <w:sz w:val="20"/>
          <w:szCs w:val="20"/>
        </w:rPr>
        <w:t>o</w:t>
      </w:r>
      <w:r w:rsidRPr="00B81339">
        <w:rPr>
          <w:rFonts w:ascii="Ink Free" w:hAnsi="Ink Free"/>
          <w:sz w:val="20"/>
          <w:szCs w:val="20"/>
        </w:rPr>
        <w:t xml:space="preserve"> material </w:t>
      </w:r>
      <w:r>
        <w:rPr>
          <w:rFonts w:ascii="Ink Free" w:hAnsi="Ink Free"/>
          <w:sz w:val="20"/>
          <w:szCs w:val="20"/>
        </w:rPr>
        <w:t xml:space="preserve">resultante do corte para </w:t>
      </w:r>
      <w:r w:rsidRPr="00B81339">
        <w:rPr>
          <w:rFonts w:ascii="Ink Free" w:hAnsi="Ink Free"/>
          <w:sz w:val="20"/>
          <w:szCs w:val="20"/>
        </w:rPr>
        <w:t>a</w:t>
      </w:r>
      <w:r>
        <w:rPr>
          <w:rFonts w:ascii="Ink Free" w:hAnsi="Ink Free"/>
          <w:sz w:val="20"/>
          <w:szCs w:val="20"/>
        </w:rPr>
        <w:t xml:space="preserve"> construção da</w:t>
      </w:r>
      <w:r w:rsidRPr="00B81339">
        <w:rPr>
          <w:rFonts w:ascii="Ink Free" w:hAnsi="Ink Free"/>
          <w:sz w:val="20"/>
          <w:szCs w:val="20"/>
        </w:rPr>
        <w:t xml:space="preserve"> estrada.</w:t>
      </w:r>
    </w:p>
    <w:bookmarkEnd w:id="4"/>
    <w:p w14:paraId="39A37631" w14:textId="5DAAA864" w:rsidR="004226C0" w:rsidRPr="00002931" w:rsidRDefault="004226C0" w:rsidP="004226C0">
      <w:pPr>
        <w:pBdr>
          <w:bottom w:val="single" w:sz="18" w:space="1" w:color="auto"/>
        </w:pBdr>
        <w:rPr>
          <w:rFonts w:ascii="Ink Free" w:hAnsi="Ink Free"/>
          <w:b/>
        </w:rPr>
      </w:pPr>
    </w:p>
    <w:p w14:paraId="49BA0CDF" w14:textId="6415E373" w:rsidR="00464E27" w:rsidRPr="00316127" w:rsidRDefault="00464E27" w:rsidP="004226C0">
      <w:pPr>
        <w:rPr>
          <w:rFonts w:ascii="Ink Free" w:hAnsi="Ink Free"/>
          <w:b/>
          <w:bCs/>
          <w:u w:val="single"/>
        </w:rPr>
      </w:pPr>
      <w:r w:rsidRPr="00316127">
        <w:rPr>
          <w:rFonts w:ascii="Ink Free" w:hAnsi="Ink Free"/>
          <w:b/>
          <w:bCs/>
          <w:u w:val="single"/>
        </w:rPr>
        <w:t xml:space="preserve">Questão </w:t>
      </w:r>
      <w:r w:rsidR="0008386A">
        <w:rPr>
          <w:rFonts w:ascii="Ink Free" w:hAnsi="Ink Free"/>
          <w:b/>
          <w:bCs/>
          <w:u w:val="single"/>
        </w:rPr>
        <w:t>4</w:t>
      </w:r>
    </w:p>
    <w:p w14:paraId="4C8E1AE0" w14:textId="208F9131" w:rsidR="00832FFB" w:rsidRDefault="00832FFB" w:rsidP="00832FFB">
      <w:pPr>
        <w:spacing w:after="0" w:line="240" w:lineRule="auto"/>
        <w:jc w:val="both"/>
        <w:rPr>
          <w:rFonts w:ascii="Ink Free" w:hAnsi="Ink Free"/>
        </w:rPr>
      </w:pPr>
      <w:bookmarkStart w:id="6" w:name="_Hlk68717286"/>
      <w:r>
        <w:rPr>
          <w:rFonts w:ascii="Ink Free" w:hAnsi="Ink Free" w:cs="Times New Roman"/>
          <w:sz w:val="20"/>
          <w:szCs w:val="20"/>
        </w:rPr>
        <w:t>Deseja-se</w:t>
      </w:r>
      <w:r w:rsidRPr="002A5346">
        <w:rPr>
          <w:rFonts w:ascii="Ink Free" w:hAnsi="Ink Free" w:cs="Times New Roman"/>
          <w:sz w:val="20"/>
          <w:szCs w:val="20"/>
        </w:rPr>
        <w:t xml:space="preserve"> obter</w:t>
      </w:r>
      <w:r>
        <w:rPr>
          <w:rFonts w:ascii="Ink Free" w:hAnsi="Ink Free" w:cs="Times New Roman"/>
          <w:sz w:val="20"/>
          <w:szCs w:val="20"/>
        </w:rPr>
        <w:t>, através de uma solução numérica, a integral</w:t>
      </w:r>
      <w:r w:rsidRPr="002A5346">
        <w:rPr>
          <w:rFonts w:ascii="Ink Free" w:hAnsi="Ink Free" w:cs="Times New Roman"/>
          <w:sz w:val="20"/>
          <w:szCs w:val="20"/>
        </w:rPr>
        <w:t xml:space="preserve"> </w:t>
      </w:r>
      <m:oMath>
        <m:r>
          <w:rPr>
            <w:rFonts w:ascii="Cambria Math" w:hAnsi="Cambria Math" w:cs="Times New Roman"/>
            <w:sz w:val="20"/>
            <w:szCs w:val="20"/>
          </w:rPr>
          <m:t>I=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0"/>
                <w:szCs w:val="20"/>
              </w:rPr>
            </m:ctrlPr>
          </m:naryPr>
          <m:sub>
            <m:r>
              <w:rPr>
                <w:rFonts w:ascii="Cambria Math" w:hAnsi="Cambria Math" w:cs="Times New Roman"/>
                <w:sz w:val="20"/>
                <w:szCs w:val="20"/>
              </w:rPr>
              <m:t>1</m:t>
            </m:r>
          </m:sub>
          <m:sup>
            <m:r>
              <w:rPr>
                <w:rFonts w:ascii="Cambria Math" w:hAnsi="Cambria Math" w:cs="Times New Roman"/>
                <w:sz w:val="20"/>
                <w:szCs w:val="20"/>
              </w:rPr>
              <m:t>1,5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sz w:val="20"/>
                    <w:szCs w:val="20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x</m:t>
                </m:r>
              </m:e>
              <m:sup>
                <m:r>
                  <w:rPr>
                    <w:rFonts w:ascii="Cambria Math" w:hAnsi="Cambria Math" w:cs="Times New Roman"/>
                    <w:sz w:val="20"/>
                    <w:szCs w:val="20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0"/>
                <w:szCs w:val="20"/>
              </w:rPr>
              <m:t>lnx dx</m:t>
            </m:r>
          </m:e>
        </m:nary>
      </m:oMath>
      <w:r>
        <w:rPr>
          <w:rFonts w:ascii="Ink Free" w:eastAsiaTheme="minorEastAsia" w:hAnsi="Ink Free" w:cs="Times New Roman"/>
          <w:sz w:val="20"/>
          <w:szCs w:val="20"/>
        </w:rPr>
        <w:t xml:space="preserve">. Assim sendo, </w:t>
      </w:r>
      <w:r w:rsidR="0080087B">
        <w:rPr>
          <w:rFonts w:ascii="Ink Free" w:eastAsiaTheme="minorEastAsia" w:hAnsi="Ink Free" w:cs="Times New Roman"/>
          <w:sz w:val="20"/>
          <w:szCs w:val="20"/>
        </w:rPr>
        <w:t xml:space="preserve">calcule </w:t>
      </w:r>
      <m:oMath>
        <m:r>
          <w:rPr>
            <w:rFonts w:ascii="Cambria Math" w:hAnsi="Cambria Math" w:cs="Times New Roman"/>
            <w:sz w:val="20"/>
            <w:szCs w:val="20"/>
          </w:rPr>
          <m:t>I</m:t>
        </m:r>
      </m:oMath>
      <w:r>
        <w:rPr>
          <w:rFonts w:ascii="Ink Free" w:hAnsi="Ink Free"/>
        </w:rPr>
        <w:t>:</w:t>
      </w:r>
    </w:p>
    <w:p w14:paraId="02A9D4E7" w14:textId="5BC7D8D7" w:rsidR="00832FFB" w:rsidRPr="00C65309" w:rsidRDefault="0080087B" w:rsidP="0080087B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Ink Free" w:eastAsiaTheme="minorEastAsia" w:hAnsi="Ink Free" w:cs="Times New Roman"/>
          <w:sz w:val="20"/>
          <w:szCs w:val="20"/>
        </w:rPr>
      </w:pPr>
      <w:r>
        <w:rPr>
          <w:rFonts w:ascii="Ink Free" w:eastAsiaTheme="minorEastAsia" w:hAnsi="Ink Free" w:cs="Times New Roman"/>
          <w:sz w:val="20"/>
          <w:szCs w:val="20"/>
        </w:rPr>
        <w:t>P</w:t>
      </w:r>
      <w:r w:rsidR="00832FFB" w:rsidRPr="00DA41A7">
        <w:rPr>
          <w:rFonts w:ascii="Ink Free" w:hAnsi="Ink Free" w:cs="Times New Roman"/>
          <w:sz w:val="20"/>
          <w:szCs w:val="20"/>
        </w:rPr>
        <w:t>ela Regra dos Trapézios</w:t>
      </w:r>
      <w:r w:rsidR="00832FFB">
        <w:rPr>
          <w:rFonts w:ascii="Ink Free" w:hAnsi="Ink Free" w:cs="Times New Roman"/>
          <w:sz w:val="20"/>
          <w:szCs w:val="20"/>
        </w:rPr>
        <w:t xml:space="preserve"> </w:t>
      </w:r>
      <w:r w:rsidR="00832FFB" w:rsidRPr="00DA41A7">
        <w:rPr>
          <w:rFonts w:ascii="Ink Free" w:hAnsi="Ink Free" w:cs="Times New Roman"/>
          <w:sz w:val="20"/>
          <w:szCs w:val="20"/>
        </w:rPr>
        <w:t xml:space="preserve">sem </w:t>
      </w:r>
      <w:r w:rsidR="00832FFB">
        <w:rPr>
          <w:rFonts w:ascii="Ink Free" w:hAnsi="Ink Free" w:cs="Times New Roman"/>
          <w:sz w:val="20"/>
          <w:szCs w:val="20"/>
        </w:rPr>
        <w:t>repetição</w:t>
      </w:r>
      <w:r w:rsidR="00832FFB">
        <w:rPr>
          <w:rFonts w:ascii="Ink Free" w:eastAsiaTheme="minorEastAsia" w:hAnsi="Ink Free" w:cs="Times New Roman"/>
          <w:sz w:val="20"/>
          <w:szCs w:val="20"/>
        </w:rPr>
        <w:t>;</w:t>
      </w:r>
    </w:p>
    <w:p w14:paraId="48594702" w14:textId="25556DA0" w:rsidR="00832FFB" w:rsidRPr="00DA41A7" w:rsidRDefault="00832FFB" w:rsidP="0080087B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Ink Free" w:eastAsiaTheme="minorEastAsia" w:hAnsi="Ink Free" w:cs="Times New Roman"/>
          <w:sz w:val="20"/>
          <w:szCs w:val="20"/>
        </w:rPr>
      </w:pPr>
      <w:r>
        <w:rPr>
          <w:rFonts w:ascii="Ink Free" w:eastAsiaTheme="minorEastAsia" w:hAnsi="Ink Free" w:cs="Times New Roman"/>
          <w:sz w:val="20"/>
          <w:szCs w:val="20"/>
        </w:rPr>
        <w:t>Com a Regra 3/8 de Simpson sem repetição</w:t>
      </w:r>
      <m:oMath>
        <m:r>
          <w:rPr>
            <w:rFonts w:ascii="Cambria Math" w:hAnsi="Cambria Math" w:cs="Times New Roman"/>
            <w:sz w:val="20"/>
            <w:szCs w:val="20"/>
          </w:rPr>
          <m:t>;</m:t>
        </m:r>
      </m:oMath>
    </w:p>
    <w:p w14:paraId="2405EE33" w14:textId="005AF9CD" w:rsidR="00832FFB" w:rsidRDefault="0080087B" w:rsidP="0080087B">
      <w:pPr>
        <w:pStyle w:val="PargrafodaLista"/>
        <w:numPr>
          <w:ilvl w:val="0"/>
          <w:numId w:val="19"/>
        </w:numPr>
        <w:spacing w:after="0" w:line="240" w:lineRule="auto"/>
        <w:jc w:val="both"/>
        <w:rPr>
          <w:rFonts w:ascii="Ink Free" w:eastAsiaTheme="minorEastAsia" w:hAnsi="Ink Free" w:cs="Times New Roman"/>
          <w:sz w:val="20"/>
          <w:szCs w:val="20"/>
        </w:rPr>
      </w:pPr>
      <w:r>
        <w:rPr>
          <w:rFonts w:ascii="Ink Free" w:eastAsiaTheme="minorEastAsia" w:hAnsi="Ink Free" w:cs="Times New Roman"/>
          <w:sz w:val="20"/>
          <w:szCs w:val="20"/>
        </w:rPr>
        <w:t>Avalie o</w:t>
      </w:r>
      <w:r w:rsidR="00832FFB">
        <w:rPr>
          <w:rFonts w:ascii="Ink Free" w:eastAsiaTheme="minorEastAsia" w:hAnsi="Ink Free" w:cs="Times New Roman"/>
          <w:sz w:val="20"/>
          <w:szCs w:val="20"/>
        </w:rPr>
        <w:t>s erros cometidos em (I) e (II)</w:t>
      </w:r>
      <w:r>
        <w:rPr>
          <w:rFonts w:ascii="Ink Free" w:eastAsiaTheme="minorEastAsia" w:hAnsi="Ink Free" w:cs="Times New Roman"/>
          <w:sz w:val="20"/>
          <w:szCs w:val="20"/>
        </w:rPr>
        <w:t>.</w:t>
      </w:r>
    </w:p>
    <w:p w14:paraId="0A05D180" w14:textId="77777777" w:rsidR="00002931" w:rsidRDefault="00002931" w:rsidP="00002931">
      <w:pPr>
        <w:pBdr>
          <w:bottom w:val="single" w:sz="18" w:space="1" w:color="auto"/>
        </w:pBdr>
        <w:jc w:val="both"/>
        <w:rPr>
          <w:rFonts w:ascii="Ink Free" w:hAnsi="Ink Free"/>
          <w:sz w:val="20"/>
          <w:szCs w:val="20"/>
        </w:rPr>
      </w:pPr>
    </w:p>
    <w:p w14:paraId="516F8CC6" w14:textId="77777777" w:rsidR="00CF7188" w:rsidRDefault="00CF7188" w:rsidP="00CF7188">
      <w:pPr>
        <w:rPr>
          <w:rFonts w:ascii="Ink Free" w:hAnsi="Ink Free"/>
          <w:b/>
          <w:bCs/>
          <w:u w:val="single"/>
        </w:rPr>
      </w:pPr>
      <w:bookmarkStart w:id="7" w:name="_Hlk68717161"/>
      <w:bookmarkEnd w:id="6"/>
      <w:r w:rsidRPr="00316127">
        <w:rPr>
          <w:rFonts w:ascii="Ink Free" w:hAnsi="Ink Free"/>
          <w:b/>
          <w:bCs/>
          <w:u w:val="single"/>
        </w:rPr>
        <w:t xml:space="preserve">Questão </w:t>
      </w:r>
      <w:r>
        <w:rPr>
          <w:rFonts w:ascii="Ink Free" w:hAnsi="Ink Free"/>
          <w:b/>
          <w:bCs/>
          <w:u w:val="single"/>
        </w:rPr>
        <w:t>5</w:t>
      </w:r>
    </w:p>
    <w:bookmarkEnd w:id="7"/>
    <w:p w14:paraId="4F69CE1E" w14:textId="77777777" w:rsidR="00AE5834" w:rsidRPr="007D74F3" w:rsidRDefault="00AE5834" w:rsidP="00AE5834">
      <w:pPr>
        <w:rPr>
          <w:rFonts w:ascii="Ink Free" w:hAnsi="Ink Free"/>
        </w:rPr>
      </w:pPr>
      <w:r>
        <w:rPr>
          <w:rFonts w:ascii="Ink Free" w:hAnsi="Ink Free"/>
        </w:rPr>
        <w:t>Deseja-se obter</w:t>
      </w:r>
      <w:r w:rsidRPr="007D74F3">
        <w:rPr>
          <w:rFonts w:ascii="Ink Free" w:hAnsi="Ink Free"/>
        </w:rPr>
        <w:t xml:space="preserve"> a solução numérica de</w:t>
      </w:r>
      <w:r>
        <w:rPr>
          <w:rFonts w:ascii="Ink Free" w:hAnsi="Ink Free"/>
        </w:rPr>
        <w:t xml:space="preserve"> </w:t>
      </w:r>
      <w:r w:rsidRPr="007D74F3">
        <w:rPr>
          <w:rFonts w:ascii="Ink Free" w:hAnsi="Ink Free"/>
        </w:rPr>
        <w:t xml:space="preserve">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dy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w:rPr>
            <w:rFonts w:ascii="Cambria Math" w:hAnsi="Cambria Math"/>
          </w:rPr>
          <m:t>=3</m:t>
        </m:r>
      </m:oMath>
      <w:r w:rsidRPr="007D74F3">
        <w:rPr>
          <w:rFonts w:ascii="Ink Free" w:hAnsi="Ink Free"/>
        </w:rPr>
        <w:t>, adotando</w:t>
      </w:r>
      <w:r>
        <w:rPr>
          <w:rFonts w:ascii="Ink Free" w:hAnsi="Ink Free"/>
        </w:rPr>
        <w:t xml:space="preserve"> </w:t>
      </w:r>
      <m:oMath>
        <m:r>
          <w:rPr>
            <w:rFonts w:ascii="Cambria Math" w:hAnsi="Cambria Math"/>
          </w:rPr>
          <m:t>h=2</m:t>
        </m:r>
      </m:oMath>
      <w:r w:rsidRPr="007D74F3">
        <w:rPr>
          <w:rFonts w:ascii="Ink Free" w:hAnsi="Ink Free"/>
        </w:rPr>
        <w:t xml:space="preserve"> e a condição inicial </w:t>
      </w:r>
      <m:oMath>
        <m:r>
          <w:rPr>
            <w:rFonts w:ascii="Cambria Math" w:hAnsi="Cambria Math"/>
          </w:rPr>
          <m:t>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  <m:r>
          <w:rPr>
            <w:rFonts w:ascii="Cambria Math" w:hAnsi="Cambria Math"/>
          </w:rPr>
          <m:t>=9</m:t>
        </m:r>
      </m:oMath>
      <w:r>
        <w:rPr>
          <w:rFonts w:ascii="Ink Free" w:eastAsiaTheme="minorEastAsia" w:hAnsi="Ink Free"/>
        </w:rPr>
        <w:t>. Assim, determine:</w:t>
      </w:r>
    </w:p>
    <w:p w14:paraId="291540DF" w14:textId="77777777" w:rsidR="00AE5834" w:rsidRPr="007D74F3" w:rsidRDefault="00AE5834" w:rsidP="0080087B">
      <w:pPr>
        <w:numPr>
          <w:ilvl w:val="0"/>
          <w:numId w:val="20"/>
        </w:numPr>
        <w:spacing w:after="0" w:line="240" w:lineRule="auto"/>
        <w:jc w:val="both"/>
        <w:rPr>
          <w:rFonts w:ascii="Ink Free" w:hAnsi="Ink Free"/>
        </w:rPr>
      </w:pPr>
      <w:r w:rsidRPr="007D74F3">
        <w:rPr>
          <w:rFonts w:ascii="Ink Free" w:hAnsi="Ink Free"/>
        </w:rPr>
        <w:t>O valor obtido para</w:t>
      </w:r>
      <w:r>
        <w:rPr>
          <w:rFonts w:ascii="Ink Free" w:hAnsi="Ink Free"/>
        </w:rPr>
        <w:t xml:space="preserve"> </w:t>
      </w:r>
      <m:oMath>
        <m:r>
          <w:rPr>
            <w:rFonts w:ascii="Cambria Math" w:hAnsi="Cambria Math"/>
          </w:rPr>
          <m:t>y</m:t>
        </m:r>
      </m:oMath>
      <w:r>
        <w:rPr>
          <w:rFonts w:ascii="Ink Free" w:eastAsiaTheme="minorEastAsia" w:hAnsi="Ink Free"/>
        </w:rPr>
        <w:t xml:space="preserve">, </w:t>
      </w:r>
      <w:r w:rsidRPr="007D74F3">
        <w:rPr>
          <w:rFonts w:ascii="Ink Free" w:hAnsi="Ink Free"/>
        </w:rPr>
        <w:t xml:space="preserve">em </w:t>
      </w:r>
      <m:oMath>
        <m:r>
          <w:rPr>
            <w:rFonts w:ascii="Cambria Math" w:hAnsi="Cambria Math"/>
          </w:rPr>
          <m:t>x=7</m:t>
        </m:r>
      </m:oMath>
      <w:r>
        <w:rPr>
          <w:rFonts w:ascii="Ink Free" w:eastAsiaTheme="minorEastAsia" w:hAnsi="Ink Free"/>
        </w:rPr>
        <w:t>,</w:t>
      </w:r>
      <w:r w:rsidRPr="007D74F3">
        <w:rPr>
          <w:rFonts w:ascii="Ink Free" w:hAnsi="Ink Free"/>
        </w:rPr>
        <w:t xml:space="preserve">  pelo Método de Euler;</w:t>
      </w:r>
    </w:p>
    <w:p w14:paraId="2F667B09" w14:textId="77777777" w:rsidR="00AE5834" w:rsidRPr="007D74F3" w:rsidRDefault="00AE5834" w:rsidP="0080087B">
      <w:pPr>
        <w:numPr>
          <w:ilvl w:val="0"/>
          <w:numId w:val="20"/>
        </w:numPr>
        <w:spacing w:after="0" w:line="240" w:lineRule="auto"/>
        <w:jc w:val="both"/>
        <w:rPr>
          <w:rFonts w:ascii="Ink Free" w:hAnsi="Ink Free"/>
        </w:rPr>
      </w:pPr>
      <w:r>
        <w:rPr>
          <w:rFonts w:ascii="Ink Free" w:hAnsi="Ink Free"/>
        </w:rPr>
        <w:t xml:space="preserve"> </w:t>
      </w:r>
      <w:r w:rsidRPr="007D74F3">
        <w:rPr>
          <w:rFonts w:ascii="Ink Free" w:hAnsi="Ink Free"/>
        </w:rPr>
        <w:t xml:space="preserve">O erro cometido com o Método de Euler </w:t>
      </w:r>
      <w:r>
        <w:rPr>
          <w:rFonts w:ascii="Ink Free" w:hAnsi="Ink Free"/>
        </w:rPr>
        <w:t xml:space="preserve">para </w:t>
      </w:r>
      <w:r w:rsidRPr="007D74F3">
        <w:rPr>
          <w:rFonts w:ascii="Ink Free" w:hAnsi="Ink Free"/>
        </w:rPr>
        <w:t>a obtenção de</w:t>
      </w:r>
      <w:r>
        <w:rPr>
          <w:rFonts w:ascii="Ink Free" w:hAnsi="Ink Free"/>
        </w:rPr>
        <w:t xml:space="preserve"> </w:t>
      </w:r>
      <m:oMath>
        <m:r>
          <w:rPr>
            <w:rFonts w:ascii="Cambria Math" w:hAnsi="Cambria Math"/>
          </w:rPr>
          <m:t>y</m:t>
        </m:r>
      </m:oMath>
      <w:r>
        <w:rPr>
          <w:rFonts w:ascii="Ink Free" w:eastAsiaTheme="minorEastAsia" w:hAnsi="Ink Free"/>
        </w:rPr>
        <w:t xml:space="preserve">, </w:t>
      </w:r>
      <w:r w:rsidRPr="007D74F3">
        <w:rPr>
          <w:rFonts w:ascii="Ink Free" w:hAnsi="Ink Free"/>
        </w:rPr>
        <w:t xml:space="preserve">em </w:t>
      </w:r>
      <m:oMath>
        <m:r>
          <w:rPr>
            <w:rFonts w:ascii="Cambria Math" w:hAnsi="Cambria Math"/>
          </w:rPr>
          <m:t>x=7</m:t>
        </m:r>
      </m:oMath>
      <w:r>
        <w:rPr>
          <w:rFonts w:ascii="Ink Free" w:eastAsiaTheme="minorEastAsia" w:hAnsi="Ink Free"/>
        </w:rPr>
        <w:t xml:space="preserve">; </w:t>
      </w:r>
      <w:r w:rsidRPr="007D74F3">
        <w:rPr>
          <w:rFonts w:ascii="Ink Free" w:hAnsi="Ink Free"/>
        </w:rPr>
        <w:t xml:space="preserve"> </w:t>
      </w:r>
    </w:p>
    <w:p w14:paraId="098AE1D0" w14:textId="77777777" w:rsidR="00AE5834" w:rsidRPr="007D74F3" w:rsidRDefault="00AE5834" w:rsidP="0080087B">
      <w:pPr>
        <w:numPr>
          <w:ilvl w:val="0"/>
          <w:numId w:val="20"/>
        </w:numPr>
        <w:spacing w:after="0" w:line="240" w:lineRule="auto"/>
        <w:rPr>
          <w:rFonts w:ascii="Ink Free" w:hAnsi="Ink Free"/>
        </w:rPr>
      </w:pPr>
      <w:r w:rsidRPr="007D74F3">
        <w:rPr>
          <w:rFonts w:ascii="Ink Free" w:hAnsi="Ink Free"/>
        </w:rPr>
        <w:t xml:space="preserve">O valor obtido para </w:t>
      </w:r>
      <m:oMath>
        <m:r>
          <w:rPr>
            <w:rFonts w:ascii="Cambria Math" w:hAnsi="Cambria Math"/>
          </w:rPr>
          <m:t>y</m:t>
        </m:r>
      </m:oMath>
      <w:r>
        <w:rPr>
          <w:rFonts w:ascii="Ink Free" w:eastAsiaTheme="minorEastAsia" w:hAnsi="Ink Free"/>
        </w:rPr>
        <w:t xml:space="preserve">, </w:t>
      </w:r>
      <w:r w:rsidRPr="007D74F3">
        <w:rPr>
          <w:rFonts w:ascii="Ink Free" w:hAnsi="Ink Free"/>
        </w:rPr>
        <w:t xml:space="preserve">em </w:t>
      </w:r>
      <m:oMath>
        <m:r>
          <w:rPr>
            <w:rFonts w:ascii="Cambria Math" w:hAnsi="Cambria Math"/>
          </w:rPr>
          <m:t>x=7</m:t>
        </m:r>
      </m:oMath>
      <w:r>
        <w:rPr>
          <w:rFonts w:ascii="Ink Free" w:eastAsiaTheme="minorEastAsia" w:hAnsi="Ink Free"/>
        </w:rPr>
        <w:t>,</w:t>
      </w:r>
      <w:r w:rsidRPr="007D74F3">
        <w:rPr>
          <w:rFonts w:ascii="Ink Free" w:hAnsi="Ink Free"/>
        </w:rPr>
        <w:t xml:space="preserve"> pelo Método de </w:t>
      </w:r>
      <w:proofErr w:type="spellStart"/>
      <w:r w:rsidRPr="007D74F3">
        <w:rPr>
          <w:rFonts w:ascii="Ink Free" w:hAnsi="Ink Free"/>
        </w:rPr>
        <w:t>Runge-Kutta</w:t>
      </w:r>
      <w:proofErr w:type="spellEnd"/>
      <w:r w:rsidRPr="007D74F3">
        <w:rPr>
          <w:rFonts w:ascii="Ink Free" w:hAnsi="Ink Free"/>
        </w:rPr>
        <w:t xml:space="preserve"> de 4ª ordem</w:t>
      </w:r>
      <w:r>
        <w:rPr>
          <w:rFonts w:ascii="Ink Free" w:hAnsi="Ink Free"/>
        </w:rPr>
        <w:t>.</w:t>
      </w:r>
    </w:p>
    <w:p w14:paraId="0A9A61D6" w14:textId="77777777" w:rsidR="00084EFD" w:rsidRDefault="00084EFD" w:rsidP="00084EFD">
      <w:pPr>
        <w:spacing w:after="0" w:line="240" w:lineRule="auto"/>
        <w:rPr>
          <w:rFonts w:ascii="Ink Free" w:hAnsi="Ink Free"/>
          <w:sz w:val="20"/>
          <w:szCs w:val="20"/>
        </w:rPr>
      </w:pPr>
    </w:p>
    <w:p w14:paraId="7876BAAC" w14:textId="77777777" w:rsidR="00084EFD" w:rsidRDefault="00084EFD" w:rsidP="00AE5834">
      <w:pPr>
        <w:pBdr>
          <w:bottom w:val="single" w:sz="4" w:space="1" w:color="auto"/>
        </w:pBdr>
        <w:spacing w:after="0" w:line="240" w:lineRule="auto"/>
        <w:jc w:val="center"/>
        <w:rPr>
          <w:rFonts w:ascii="Ink Free" w:hAnsi="Ink Free"/>
          <w:b/>
          <w:bCs/>
          <w:sz w:val="20"/>
          <w:szCs w:val="20"/>
        </w:rPr>
      </w:pPr>
    </w:p>
    <w:p w14:paraId="3CF460A2" w14:textId="77777777" w:rsidR="00084EFD" w:rsidRDefault="00084EFD" w:rsidP="00002931">
      <w:pPr>
        <w:spacing w:after="0" w:line="240" w:lineRule="auto"/>
        <w:jc w:val="center"/>
        <w:rPr>
          <w:rFonts w:ascii="Ink Free" w:hAnsi="Ink Free"/>
          <w:b/>
          <w:bCs/>
          <w:sz w:val="20"/>
          <w:szCs w:val="20"/>
        </w:rPr>
      </w:pPr>
    </w:p>
    <w:p w14:paraId="160E2157" w14:textId="7DE45DEE" w:rsidR="00464E27" w:rsidRDefault="00464E27" w:rsidP="00002931">
      <w:pPr>
        <w:spacing w:after="0" w:line="240" w:lineRule="auto"/>
        <w:jc w:val="center"/>
        <w:rPr>
          <w:rFonts w:ascii="Ink Free" w:hAnsi="Ink Free"/>
          <w:b/>
          <w:bCs/>
          <w:sz w:val="20"/>
          <w:szCs w:val="20"/>
        </w:rPr>
      </w:pPr>
      <w:r w:rsidRPr="00CE5860">
        <w:rPr>
          <w:rFonts w:ascii="Ink Free" w:hAnsi="Ink Free"/>
          <w:b/>
          <w:bCs/>
          <w:sz w:val="20"/>
          <w:szCs w:val="20"/>
        </w:rPr>
        <w:t>FIM</w:t>
      </w:r>
    </w:p>
    <w:sectPr w:rsidR="00464E27" w:rsidSect="008D7452">
      <w:pgSz w:w="11906" w:h="16838"/>
      <w:pgMar w:top="1418" w:right="1701" w:bottom="1418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echnical">
    <w:altName w:val="Calibri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E00B31"/>
    <w:multiLevelType w:val="hybridMultilevel"/>
    <w:tmpl w:val="F0EAE28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D332E8"/>
    <w:multiLevelType w:val="hybridMultilevel"/>
    <w:tmpl w:val="6C161226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121EFF"/>
    <w:multiLevelType w:val="hybridMultilevel"/>
    <w:tmpl w:val="0CA443EC"/>
    <w:lvl w:ilvl="0" w:tplc="0308C26A">
      <w:start w:val="1"/>
      <w:numFmt w:val="upperRoman"/>
      <w:lvlText w:val="%1."/>
      <w:lvlJc w:val="right"/>
      <w:pPr>
        <w:ind w:left="720" w:hanging="360"/>
      </w:pPr>
      <w:rPr>
        <w:rFonts w:ascii="Ink Free" w:hAnsi="Ink Free" w:hint="default"/>
        <w:b w:val="0"/>
        <w:bCs/>
        <w:sz w:val="18"/>
        <w:szCs w:val="18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814642"/>
    <w:multiLevelType w:val="hybridMultilevel"/>
    <w:tmpl w:val="0B82D612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EE2CD7"/>
    <w:multiLevelType w:val="hybridMultilevel"/>
    <w:tmpl w:val="D4DA572A"/>
    <w:lvl w:ilvl="0" w:tplc="B4C43122">
      <w:start w:val="1"/>
      <w:numFmt w:val="upperRoman"/>
      <w:lvlText w:val="%1."/>
      <w:lvlJc w:val="right"/>
      <w:pPr>
        <w:ind w:left="720" w:hanging="360"/>
      </w:pPr>
      <w:rPr>
        <w:rFonts w:ascii="Ink Free" w:hAnsi="Ink Free"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780331"/>
    <w:multiLevelType w:val="hybridMultilevel"/>
    <w:tmpl w:val="C3262306"/>
    <w:lvl w:ilvl="0" w:tplc="1618DE74">
      <w:start w:val="1"/>
      <w:numFmt w:val="upperRoman"/>
      <w:lvlText w:val="%1."/>
      <w:lvlJc w:val="right"/>
      <w:pPr>
        <w:ind w:left="720" w:hanging="360"/>
      </w:pPr>
      <w:rPr>
        <w:sz w:val="20"/>
        <w:szCs w:val="20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F8432EA"/>
    <w:multiLevelType w:val="hybridMultilevel"/>
    <w:tmpl w:val="F3AA70BE"/>
    <w:lvl w:ilvl="0" w:tplc="11401748">
      <w:start w:val="1"/>
      <w:numFmt w:val="upperRoman"/>
      <w:lvlText w:val="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26320318"/>
    <w:multiLevelType w:val="hybridMultilevel"/>
    <w:tmpl w:val="821CF920"/>
    <w:lvl w:ilvl="0" w:tplc="CFFA29F6">
      <w:start w:val="1"/>
      <w:numFmt w:val="upperRoman"/>
      <w:lvlText w:val="%1."/>
      <w:lvlJc w:val="right"/>
      <w:pPr>
        <w:ind w:left="720" w:hanging="360"/>
      </w:pPr>
      <w:rPr>
        <w:rFonts w:ascii="Ink Free" w:hAnsi="Ink Free" w:hint="default"/>
        <w:color w:val="auto"/>
        <w:sz w:val="18"/>
        <w:szCs w:val="18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0F260BC"/>
    <w:multiLevelType w:val="hybridMultilevel"/>
    <w:tmpl w:val="9A5A17A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212566"/>
    <w:multiLevelType w:val="hybridMultilevel"/>
    <w:tmpl w:val="DAC40F66"/>
    <w:lvl w:ilvl="0" w:tplc="04160013">
      <w:start w:val="1"/>
      <w:numFmt w:val="upperRoman"/>
      <w:lvlText w:val="%1."/>
      <w:lvlJc w:val="right"/>
      <w:pPr>
        <w:ind w:left="1004" w:hanging="360"/>
      </w:pPr>
    </w:lvl>
    <w:lvl w:ilvl="1" w:tplc="04160019" w:tentative="1">
      <w:start w:val="1"/>
      <w:numFmt w:val="lowerLetter"/>
      <w:lvlText w:val="%2."/>
      <w:lvlJc w:val="left"/>
      <w:pPr>
        <w:ind w:left="1724" w:hanging="360"/>
      </w:pPr>
    </w:lvl>
    <w:lvl w:ilvl="2" w:tplc="0416001B" w:tentative="1">
      <w:start w:val="1"/>
      <w:numFmt w:val="lowerRoman"/>
      <w:lvlText w:val="%3."/>
      <w:lvlJc w:val="right"/>
      <w:pPr>
        <w:ind w:left="2444" w:hanging="180"/>
      </w:pPr>
    </w:lvl>
    <w:lvl w:ilvl="3" w:tplc="0416000F" w:tentative="1">
      <w:start w:val="1"/>
      <w:numFmt w:val="decimal"/>
      <w:lvlText w:val="%4."/>
      <w:lvlJc w:val="left"/>
      <w:pPr>
        <w:ind w:left="3164" w:hanging="360"/>
      </w:pPr>
    </w:lvl>
    <w:lvl w:ilvl="4" w:tplc="04160019" w:tentative="1">
      <w:start w:val="1"/>
      <w:numFmt w:val="lowerLetter"/>
      <w:lvlText w:val="%5."/>
      <w:lvlJc w:val="left"/>
      <w:pPr>
        <w:ind w:left="3884" w:hanging="360"/>
      </w:pPr>
    </w:lvl>
    <w:lvl w:ilvl="5" w:tplc="0416001B" w:tentative="1">
      <w:start w:val="1"/>
      <w:numFmt w:val="lowerRoman"/>
      <w:lvlText w:val="%6."/>
      <w:lvlJc w:val="right"/>
      <w:pPr>
        <w:ind w:left="4604" w:hanging="180"/>
      </w:pPr>
    </w:lvl>
    <w:lvl w:ilvl="6" w:tplc="0416000F" w:tentative="1">
      <w:start w:val="1"/>
      <w:numFmt w:val="decimal"/>
      <w:lvlText w:val="%7."/>
      <w:lvlJc w:val="left"/>
      <w:pPr>
        <w:ind w:left="5324" w:hanging="360"/>
      </w:pPr>
    </w:lvl>
    <w:lvl w:ilvl="7" w:tplc="04160019" w:tentative="1">
      <w:start w:val="1"/>
      <w:numFmt w:val="lowerLetter"/>
      <w:lvlText w:val="%8."/>
      <w:lvlJc w:val="left"/>
      <w:pPr>
        <w:ind w:left="6044" w:hanging="360"/>
      </w:pPr>
    </w:lvl>
    <w:lvl w:ilvl="8" w:tplc="0416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0" w15:restartNumberingAfterBreak="0">
    <w:nsid w:val="3A27270A"/>
    <w:multiLevelType w:val="hybridMultilevel"/>
    <w:tmpl w:val="D4DA572A"/>
    <w:lvl w:ilvl="0" w:tplc="B4C43122">
      <w:start w:val="1"/>
      <w:numFmt w:val="upperRoman"/>
      <w:lvlText w:val="%1."/>
      <w:lvlJc w:val="right"/>
      <w:pPr>
        <w:ind w:left="720" w:hanging="360"/>
      </w:pPr>
      <w:rPr>
        <w:rFonts w:ascii="Ink Free" w:hAnsi="Ink Free"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1285020"/>
    <w:multiLevelType w:val="hybridMultilevel"/>
    <w:tmpl w:val="55C001C0"/>
    <w:lvl w:ilvl="0" w:tplc="04160013">
      <w:start w:val="1"/>
      <w:numFmt w:val="upperRoman"/>
      <w:lvlText w:val="%1."/>
      <w:lvlJc w:val="righ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1FD4950"/>
    <w:multiLevelType w:val="hybridMultilevel"/>
    <w:tmpl w:val="3B6AD528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D7BA9BCC">
      <w:numFmt w:val="bullet"/>
      <w:lvlText w:val=""/>
      <w:lvlJc w:val="left"/>
      <w:pPr>
        <w:ind w:left="1440" w:hanging="360"/>
      </w:pPr>
      <w:rPr>
        <w:rFonts w:ascii="Symbol" w:eastAsiaTheme="minorHAnsi" w:hAnsi="Symbol" w:cstheme="minorBidi" w:hint="default"/>
        <w:i/>
        <w:sz w:val="20"/>
      </w:r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3293C4C"/>
    <w:multiLevelType w:val="hybridMultilevel"/>
    <w:tmpl w:val="D6FAD7BE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AD0D8D"/>
    <w:multiLevelType w:val="hybridMultilevel"/>
    <w:tmpl w:val="3C96A29E"/>
    <w:lvl w:ilvl="0" w:tplc="11401748">
      <w:start w:val="1"/>
      <w:numFmt w:val="upperRoman"/>
      <w:lvlText w:val="%1)"/>
      <w:lvlJc w:val="left"/>
      <w:pPr>
        <w:ind w:left="2424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3144" w:hanging="360"/>
      </w:pPr>
    </w:lvl>
    <w:lvl w:ilvl="2" w:tplc="0416001B" w:tentative="1">
      <w:start w:val="1"/>
      <w:numFmt w:val="lowerRoman"/>
      <w:lvlText w:val="%3."/>
      <w:lvlJc w:val="right"/>
      <w:pPr>
        <w:ind w:left="3864" w:hanging="180"/>
      </w:pPr>
    </w:lvl>
    <w:lvl w:ilvl="3" w:tplc="0416000F" w:tentative="1">
      <w:start w:val="1"/>
      <w:numFmt w:val="decimal"/>
      <w:lvlText w:val="%4."/>
      <w:lvlJc w:val="left"/>
      <w:pPr>
        <w:ind w:left="4584" w:hanging="360"/>
      </w:pPr>
    </w:lvl>
    <w:lvl w:ilvl="4" w:tplc="04160019" w:tentative="1">
      <w:start w:val="1"/>
      <w:numFmt w:val="lowerLetter"/>
      <w:lvlText w:val="%5."/>
      <w:lvlJc w:val="left"/>
      <w:pPr>
        <w:ind w:left="5304" w:hanging="360"/>
      </w:pPr>
    </w:lvl>
    <w:lvl w:ilvl="5" w:tplc="0416001B" w:tentative="1">
      <w:start w:val="1"/>
      <w:numFmt w:val="lowerRoman"/>
      <w:lvlText w:val="%6."/>
      <w:lvlJc w:val="right"/>
      <w:pPr>
        <w:ind w:left="6024" w:hanging="180"/>
      </w:pPr>
    </w:lvl>
    <w:lvl w:ilvl="6" w:tplc="0416000F" w:tentative="1">
      <w:start w:val="1"/>
      <w:numFmt w:val="decimal"/>
      <w:lvlText w:val="%7."/>
      <w:lvlJc w:val="left"/>
      <w:pPr>
        <w:ind w:left="6744" w:hanging="360"/>
      </w:pPr>
    </w:lvl>
    <w:lvl w:ilvl="7" w:tplc="04160019" w:tentative="1">
      <w:start w:val="1"/>
      <w:numFmt w:val="lowerLetter"/>
      <w:lvlText w:val="%8."/>
      <w:lvlJc w:val="left"/>
      <w:pPr>
        <w:ind w:left="7464" w:hanging="360"/>
      </w:pPr>
    </w:lvl>
    <w:lvl w:ilvl="8" w:tplc="0416001B" w:tentative="1">
      <w:start w:val="1"/>
      <w:numFmt w:val="lowerRoman"/>
      <w:lvlText w:val="%9."/>
      <w:lvlJc w:val="right"/>
      <w:pPr>
        <w:ind w:left="8184" w:hanging="180"/>
      </w:pPr>
    </w:lvl>
  </w:abstractNum>
  <w:abstractNum w:abstractNumId="15" w15:restartNumberingAfterBreak="0">
    <w:nsid w:val="5B8E26A0"/>
    <w:multiLevelType w:val="hybridMultilevel"/>
    <w:tmpl w:val="0EFE9DC0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E660AE8"/>
    <w:multiLevelType w:val="hybridMultilevel"/>
    <w:tmpl w:val="68805F9E"/>
    <w:lvl w:ilvl="0" w:tplc="B4C43122">
      <w:start w:val="1"/>
      <w:numFmt w:val="upperRoman"/>
      <w:lvlText w:val="%1."/>
      <w:lvlJc w:val="right"/>
      <w:pPr>
        <w:ind w:left="720" w:hanging="360"/>
      </w:pPr>
      <w:rPr>
        <w:rFonts w:ascii="Ink Free" w:hAnsi="Ink Free" w:hint="default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08C7BDC"/>
    <w:multiLevelType w:val="hybridMultilevel"/>
    <w:tmpl w:val="FA786B52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4B342FD"/>
    <w:multiLevelType w:val="hybridMultilevel"/>
    <w:tmpl w:val="346A28B2"/>
    <w:lvl w:ilvl="0" w:tplc="11401748">
      <w:start w:val="1"/>
      <w:numFmt w:val="upperRoman"/>
      <w:lvlText w:val="%1)"/>
      <w:lvlJc w:val="left"/>
      <w:pPr>
        <w:ind w:left="720" w:hanging="360"/>
      </w:pPr>
      <w:rPr>
        <w:rFonts w:cs="Times New Roman"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8"/>
  </w:num>
  <w:num w:numId="4">
    <w:abstractNumId w:val="5"/>
  </w:num>
  <w:num w:numId="5">
    <w:abstractNumId w:val="16"/>
  </w:num>
  <w:num w:numId="6">
    <w:abstractNumId w:val="4"/>
  </w:num>
  <w:num w:numId="7">
    <w:abstractNumId w:val="10"/>
  </w:num>
  <w:num w:numId="8">
    <w:abstractNumId w:val="9"/>
  </w:num>
  <w:num w:numId="9">
    <w:abstractNumId w:val="15"/>
  </w:num>
  <w:num w:numId="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0"/>
  </w:num>
  <w:num w:numId="13">
    <w:abstractNumId w:val="11"/>
  </w:num>
  <w:num w:numId="14">
    <w:abstractNumId w:val="2"/>
  </w:num>
  <w:num w:numId="15">
    <w:abstractNumId w:val="12"/>
  </w:num>
  <w:num w:numId="16">
    <w:abstractNumId w:val="3"/>
  </w:num>
  <w:num w:numId="17">
    <w:abstractNumId w:val="18"/>
  </w:num>
  <w:num w:numId="18">
    <w:abstractNumId w:val="17"/>
  </w:num>
  <w:num w:numId="19">
    <w:abstractNumId w:val="13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wMLQwAZGGJoaGSjpKwanFxZn5eSAFJua1AIJmJjYtAAAA"/>
  </w:docVars>
  <w:rsids>
    <w:rsidRoot w:val="001E578C"/>
    <w:rsid w:val="00002931"/>
    <w:rsid w:val="00006D07"/>
    <w:rsid w:val="00011CA0"/>
    <w:rsid w:val="0002608A"/>
    <w:rsid w:val="000303FF"/>
    <w:rsid w:val="000328BB"/>
    <w:rsid w:val="00035994"/>
    <w:rsid w:val="00050E8B"/>
    <w:rsid w:val="00076578"/>
    <w:rsid w:val="00080EC5"/>
    <w:rsid w:val="0008386A"/>
    <w:rsid w:val="00084EFD"/>
    <w:rsid w:val="00092BE2"/>
    <w:rsid w:val="000A0B32"/>
    <w:rsid w:val="000A3A47"/>
    <w:rsid w:val="000B2F0B"/>
    <w:rsid w:val="000B7B75"/>
    <w:rsid w:val="000C0483"/>
    <w:rsid w:val="000C1EB0"/>
    <w:rsid w:val="000C3ED2"/>
    <w:rsid w:val="000C4FC0"/>
    <w:rsid w:val="000C61DF"/>
    <w:rsid w:val="00104662"/>
    <w:rsid w:val="00106FAB"/>
    <w:rsid w:val="0012424B"/>
    <w:rsid w:val="001250BF"/>
    <w:rsid w:val="0013574F"/>
    <w:rsid w:val="001414F3"/>
    <w:rsid w:val="0014353E"/>
    <w:rsid w:val="00145C65"/>
    <w:rsid w:val="00147F44"/>
    <w:rsid w:val="00151E34"/>
    <w:rsid w:val="00152065"/>
    <w:rsid w:val="001524AA"/>
    <w:rsid w:val="0016331F"/>
    <w:rsid w:val="001737DC"/>
    <w:rsid w:val="00173B91"/>
    <w:rsid w:val="00176B07"/>
    <w:rsid w:val="001816E6"/>
    <w:rsid w:val="00185222"/>
    <w:rsid w:val="001975BB"/>
    <w:rsid w:val="001B6B50"/>
    <w:rsid w:val="001E3A42"/>
    <w:rsid w:val="001E578C"/>
    <w:rsid w:val="001E6EB9"/>
    <w:rsid w:val="001F6E24"/>
    <w:rsid w:val="001F7BEF"/>
    <w:rsid w:val="00210CFC"/>
    <w:rsid w:val="00222D66"/>
    <w:rsid w:val="0023369C"/>
    <w:rsid w:val="00236751"/>
    <w:rsid w:val="00240F7F"/>
    <w:rsid w:val="0025607E"/>
    <w:rsid w:val="00282759"/>
    <w:rsid w:val="00287477"/>
    <w:rsid w:val="00294639"/>
    <w:rsid w:val="00295EBF"/>
    <w:rsid w:val="002A03C6"/>
    <w:rsid w:val="002A2660"/>
    <w:rsid w:val="002A5346"/>
    <w:rsid w:val="002C1C52"/>
    <w:rsid w:val="002C2623"/>
    <w:rsid w:val="002D5A30"/>
    <w:rsid w:val="002D65E3"/>
    <w:rsid w:val="002E46EC"/>
    <w:rsid w:val="002E76E5"/>
    <w:rsid w:val="002F0C73"/>
    <w:rsid w:val="0030113D"/>
    <w:rsid w:val="003067B3"/>
    <w:rsid w:val="00316127"/>
    <w:rsid w:val="003206E9"/>
    <w:rsid w:val="00342FF0"/>
    <w:rsid w:val="00345E57"/>
    <w:rsid w:val="00354B50"/>
    <w:rsid w:val="003705FF"/>
    <w:rsid w:val="003710AD"/>
    <w:rsid w:val="00385A18"/>
    <w:rsid w:val="0039294B"/>
    <w:rsid w:val="00394459"/>
    <w:rsid w:val="00397459"/>
    <w:rsid w:val="0039778F"/>
    <w:rsid w:val="003A0D29"/>
    <w:rsid w:val="003A47B5"/>
    <w:rsid w:val="003C3BFC"/>
    <w:rsid w:val="003C77DA"/>
    <w:rsid w:val="003D5F25"/>
    <w:rsid w:val="003F11D3"/>
    <w:rsid w:val="003F582E"/>
    <w:rsid w:val="003F7F0A"/>
    <w:rsid w:val="004071C0"/>
    <w:rsid w:val="0041470C"/>
    <w:rsid w:val="004226C0"/>
    <w:rsid w:val="00432481"/>
    <w:rsid w:val="00452837"/>
    <w:rsid w:val="0045328A"/>
    <w:rsid w:val="00464E27"/>
    <w:rsid w:val="00465D95"/>
    <w:rsid w:val="004700A5"/>
    <w:rsid w:val="00480231"/>
    <w:rsid w:val="004813D1"/>
    <w:rsid w:val="004B2AAC"/>
    <w:rsid w:val="004C578C"/>
    <w:rsid w:val="004C6DB3"/>
    <w:rsid w:val="004D45BC"/>
    <w:rsid w:val="004F783C"/>
    <w:rsid w:val="00503009"/>
    <w:rsid w:val="005072E8"/>
    <w:rsid w:val="00515AEA"/>
    <w:rsid w:val="00532028"/>
    <w:rsid w:val="0055365A"/>
    <w:rsid w:val="00562121"/>
    <w:rsid w:val="0056410F"/>
    <w:rsid w:val="00566FD7"/>
    <w:rsid w:val="00584C49"/>
    <w:rsid w:val="005A47B9"/>
    <w:rsid w:val="005B680A"/>
    <w:rsid w:val="005C4644"/>
    <w:rsid w:val="005C4E52"/>
    <w:rsid w:val="005D37A0"/>
    <w:rsid w:val="005D621B"/>
    <w:rsid w:val="005D7D1B"/>
    <w:rsid w:val="005E3594"/>
    <w:rsid w:val="00600159"/>
    <w:rsid w:val="006118D4"/>
    <w:rsid w:val="006121A1"/>
    <w:rsid w:val="00612517"/>
    <w:rsid w:val="00621CBC"/>
    <w:rsid w:val="00622184"/>
    <w:rsid w:val="00646386"/>
    <w:rsid w:val="00646AE3"/>
    <w:rsid w:val="0066030E"/>
    <w:rsid w:val="006707EA"/>
    <w:rsid w:val="00674252"/>
    <w:rsid w:val="00684698"/>
    <w:rsid w:val="00686D88"/>
    <w:rsid w:val="00687A5F"/>
    <w:rsid w:val="00687E0B"/>
    <w:rsid w:val="0069035C"/>
    <w:rsid w:val="0069175D"/>
    <w:rsid w:val="006937FC"/>
    <w:rsid w:val="00695D58"/>
    <w:rsid w:val="0069699F"/>
    <w:rsid w:val="006A3F2F"/>
    <w:rsid w:val="006A5AE6"/>
    <w:rsid w:val="006B5E0F"/>
    <w:rsid w:val="006C4234"/>
    <w:rsid w:val="006D150A"/>
    <w:rsid w:val="006E06E9"/>
    <w:rsid w:val="006F3DA0"/>
    <w:rsid w:val="007129FA"/>
    <w:rsid w:val="007152C9"/>
    <w:rsid w:val="007515AE"/>
    <w:rsid w:val="00760AAF"/>
    <w:rsid w:val="00761E65"/>
    <w:rsid w:val="00773B4F"/>
    <w:rsid w:val="00783EA2"/>
    <w:rsid w:val="007877A7"/>
    <w:rsid w:val="00792C86"/>
    <w:rsid w:val="007932E0"/>
    <w:rsid w:val="007A1EF0"/>
    <w:rsid w:val="007A57EF"/>
    <w:rsid w:val="007D0A6C"/>
    <w:rsid w:val="007D74F3"/>
    <w:rsid w:val="007E3EAA"/>
    <w:rsid w:val="007E70F3"/>
    <w:rsid w:val="007F1A1C"/>
    <w:rsid w:val="0080087B"/>
    <w:rsid w:val="008024B1"/>
    <w:rsid w:val="00803C1C"/>
    <w:rsid w:val="00832FFB"/>
    <w:rsid w:val="00844C8E"/>
    <w:rsid w:val="008512D3"/>
    <w:rsid w:val="00852D18"/>
    <w:rsid w:val="008712AC"/>
    <w:rsid w:val="008809A3"/>
    <w:rsid w:val="00885BD3"/>
    <w:rsid w:val="00892ACA"/>
    <w:rsid w:val="00894AAF"/>
    <w:rsid w:val="00895909"/>
    <w:rsid w:val="008C68D9"/>
    <w:rsid w:val="008D7452"/>
    <w:rsid w:val="008E1F68"/>
    <w:rsid w:val="008F76D5"/>
    <w:rsid w:val="00900AA8"/>
    <w:rsid w:val="00901604"/>
    <w:rsid w:val="00914231"/>
    <w:rsid w:val="0092570A"/>
    <w:rsid w:val="009266EB"/>
    <w:rsid w:val="00941D46"/>
    <w:rsid w:val="00952291"/>
    <w:rsid w:val="0095458A"/>
    <w:rsid w:val="00955D4A"/>
    <w:rsid w:val="00960718"/>
    <w:rsid w:val="00960BE1"/>
    <w:rsid w:val="00967034"/>
    <w:rsid w:val="0097217E"/>
    <w:rsid w:val="00977400"/>
    <w:rsid w:val="00982581"/>
    <w:rsid w:val="00984BBE"/>
    <w:rsid w:val="009928D9"/>
    <w:rsid w:val="0099306A"/>
    <w:rsid w:val="00993DB1"/>
    <w:rsid w:val="009A3C55"/>
    <w:rsid w:val="009A53A7"/>
    <w:rsid w:val="009B2AB3"/>
    <w:rsid w:val="009C18D7"/>
    <w:rsid w:val="009C62AE"/>
    <w:rsid w:val="009E0E94"/>
    <w:rsid w:val="009F4243"/>
    <w:rsid w:val="009F6F7F"/>
    <w:rsid w:val="00A02AC5"/>
    <w:rsid w:val="00A05006"/>
    <w:rsid w:val="00A23464"/>
    <w:rsid w:val="00A24349"/>
    <w:rsid w:val="00A27A0D"/>
    <w:rsid w:val="00A36783"/>
    <w:rsid w:val="00A50020"/>
    <w:rsid w:val="00A57340"/>
    <w:rsid w:val="00A6540C"/>
    <w:rsid w:val="00A701BD"/>
    <w:rsid w:val="00A7781D"/>
    <w:rsid w:val="00A87F23"/>
    <w:rsid w:val="00A950B5"/>
    <w:rsid w:val="00AB16D7"/>
    <w:rsid w:val="00AB313A"/>
    <w:rsid w:val="00AB7692"/>
    <w:rsid w:val="00AC2246"/>
    <w:rsid w:val="00AC2D3F"/>
    <w:rsid w:val="00AE406A"/>
    <w:rsid w:val="00AE555B"/>
    <w:rsid w:val="00AE5834"/>
    <w:rsid w:val="00AF1394"/>
    <w:rsid w:val="00AF4A67"/>
    <w:rsid w:val="00AF4C05"/>
    <w:rsid w:val="00B00909"/>
    <w:rsid w:val="00B00B9C"/>
    <w:rsid w:val="00B06A5A"/>
    <w:rsid w:val="00B14208"/>
    <w:rsid w:val="00B15E4D"/>
    <w:rsid w:val="00B15F3F"/>
    <w:rsid w:val="00B24D38"/>
    <w:rsid w:val="00B527AB"/>
    <w:rsid w:val="00B55480"/>
    <w:rsid w:val="00B671DD"/>
    <w:rsid w:val="00B73314"/>
    <w:rsid w:val="00B81339"/>
    <w:rsid w:val="00B908E4"/>
    <w:rsid w:val="00B90ECB"/>
    <w:rsid w:val="00BB61DA"/>
    <w:rsid w:val="00BE0C7E"/>
    <w:rsid w:val="00BE14C4"/>
    <w:rsid w:val="00BF3543"/>
    <w:rsid w:val="00BF60C1"/>
    <w:rsid w:val="00C04352"/>
    <w:rsid w:val="00C053C5"/>
    <w:rsid w:val="00C14472"/>
    <w:rsid w:val="00C15147"/>
    <w:rsid w:val="00C22151"/>
    <w:rsid w:val="00C223DD"/>
    <w:rsid w:val="00C325EF"/>
    <w:rsid w:val="00C4515B"/>
    <w:rsid w:val="00C470B3"/>
    <w:rsid w:val="00C569EA"/>
    <w:rsid w:val="00C65539"/>
    <w:rsid w:val="00C67CF5"/>
    <w:rsid w:val="00C70675"/>
    <w:rsid w:val="00C81DA4"/>
    <w:rsid w:val="00CA28FC"/>
    <w:rsid w:val="00CA69C4"/>
    <w:rsid w:val="00CC2AE0"/>
    <w:rsid w:val="00CC2FF4"/>
    <w:rsid w:val="00CC6D70"/>
    <w:rsid w:val="00CE1837"/>
    <w:rsid w:val="00CF7188"/>
    <w:rsid w:val="00D227FE"/>
    <w:rsid w:val="00D2369E"/>
    <w:rsid w:val="00D2413A"/>
    <w:rsid w:val="00D33175"/>
    <w:rsid w:val="00D36246"/>
    <w:rsid w:val="00D43717"/>
    <w:rsid w:val="00D53E8A"/>
    <w:rsid w:val="00D6094F"/>
    <w:rsid w:val="00D626FD"/>
    <w:rsid w:val="00DA20B5"/>
    <w:rsid w:val="00DA41A7"/>
    <w:rsid w:val="00DA704C"/>
    <w:rsid w:val="00DB02B5"/>
    <w:rsid w:val="00DB386F"/>
    <w:rsid w:val="00DB6AC5"/>
    <w:rsid w:val="00DD2DAD"/>
    <w:rsid w:val="00DE41D8"/>
    <w:rsid w:val="00DE491F"/>
    <w:rsid w:val="00DF1A0D"/>
    <w:rsid w:val="00DF1E4E"/>
    <w:rsid w:val="00E279EA"/>
    <w:rsid w:val="00E35AC7"/>
    <w:rsid w:val="00E50F16"/>
    <w:rsid w:val="00E55D78"/>
    <w:rsid w:val="00E86535"/>
    <w:rsid w:val="00E91244"/>
    <w:rsid w:val="00EA111B"/>
    <w:rsid w:val="00EA5D0F"/>
    <w:rsid w:val="00EA5EC1"/>
    <w:rsid w:val="00EC73FB"/>
    <w:rsid w:val="00EE0607"/>
    <w:rsid w:val="00EF68A2"/>
    <w:rsid w:val="00F10E8A"/>
    <w:rsid w:val="00F166BB"/>
    <w:rsid w:val="00F35AC5"/>
    <w:rsid w:val="00F51477"/>
    <w:rsid w:val="00F63177"/>
    <w:rsid w:val="00F75FE3"/>
    <w:rsid w:val="00F800D6"/>
    <w:rsid w:val="00FA2276"/>
    <w:rsid w:val="00FB2DC2"/>
    <w:rsid w:val="00FC7950"/>
    <w:rsid w:val="00FD164D"/>
    <w:rsid w:val="00FD3327"/>
    <w:rsid w:val="00FD46A3"/>
    <w:rsid w:val="00FE74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357978"/>
  <w15:chartTrackingRefBased/>
  <w15:docId w15:val="{E761CFA3-5694-46F0-AFAB-0FB677AEA1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rsid w:val="002C26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odetexto2">
    <w:name w:val="Body Text 2"/>
    <w:basedOn w:val="Normal"/>
    <w:link w:val="Corpodetexto2Char"/>
    <w:rsid w:val="000C3ED2"/>
    <w:pPr>
      <w:spacing w:after="0" w:line="240" w:lineRule="auto"/>
    </w:pPr>
    <w:rPr>
      <w:rFonts w:ascii="Technical" w:eastAsia="Times New Roman" w:hAnsi="Technical" w:cs="Times New Roman"/>
      <w:sz w:val="24"/>
      <w:szCs w:val="20"/>
      <w:lang w:eastAsia="pt-BR"/>
    </w:rPr>
  </w:style>
  <w:style w:type="character" w:customStyle="1" w:styleId="Corpodetexto2Char">
    <w:name w:val="Corpo de texto 2 Char"/>
    <w:basedOn w:val="Fontepargpadro"/>
    <w:link w:val="Corpodetexto2"/>
    <w:rsid w:val="000C3ED2"/>
    <w:rPr>
      <w:rFonts w:ascii="Technical" w:eastAsia="Times New Roman" w:hAnsi="Technical" w:cs="Times New Roman"/>
      <w:sz w:val="24"/>
      <w:szCs w:val="20"/>
      <w:lang w:eastAsia="pt-BR"/>
    </w:rPr>
  </w:style>
  <w:style w:type="character" w:styleId="TextodoEspaoReservado">
    <w:name w:val="Placeholder Text"/>
    <w:basedOn w:val="Fontepargpadro"/>
    <w:uiPriority w:val="99"/>
    <w:semiHidden/>
    <w:rsid w:val="00354B50"/>
    <w:rPr>
      <w:color w:val="808080"/>
    </w:rPr>
  </w:style>
  <w:style w:type="paragraph" w:styleId="PargrafodaLista">
    <w:name w:val="List Paragraph"/>
    <w:basedOn w:val="Normal"/>
    <w:uiPriority w:val="34"/>
    <w:qFormat/>
    <w:rsid w:val="0056410F"/>
    <w:pPr>
      <w:ind w:left="720"/>
      <w:contextualSpacing/>
    </w:pPr>
  </w:style>
  <w:style w:type="table" w:styleId="TabeladeGrade4-nfase5">
    <w:name w:val="Grid Table 4 Accent 5"/>
    <w:basedOn w:val="Tabelanormal"/>
    <w:uiPriority w:val="49"/>
    <w:rsid w:val="00432481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customStyle="1" w:styleId="Default">
    <w:name w:val="Default"/>
    <w:rsid w:val="00B8133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9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5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0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6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50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7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5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8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0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ton Brown Do Coutto Filho</dc:creator>
  <cp:keywords/>
  <dc:description/>
  <cp:lastModifiedBy>Milton Brown Do Coutto Filho</cp:lastModifiedBy>
  <cp:revision>31</cp:revision>
  <cp:lastPrinted>2021-04-01T21:59:00Z</cp:lastPrinted>
  <dcterms:created xsi:type="dcterms:W3CDTF">2021-06-30T12:54:00Z</dcterms:created>
  <dcterms:modified xsi:type="dcterms:W3CDTF">2022-01-12T17:51:00Z</dcterms:modified>
</cp:coreProperties>
</file>